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6D168" w14:textId="2AB9A6DD" w:rsidR="00EE60A8" w:rsidRPr="00EE60A8" w:rsidRDefault="00EE60A8" w:rsidP="00EE60A8">
      <w:pPr>
        <w:jc w:val="center"/>
        <w:rPr>
          <w:rFonts w:ascii="Comic Sans MS" w:hAnsi="Comic Sans MS"/>
          <w:b/>
          <w:caps/>
          <w:color w:val="00B050"/>
          <w:spacing w:val="40"/>
          <w:sz w:val="32"/>
          <w:szCs w:val="32"/>
        </w:rPr>
      </w:pPr>
      <w:r w:rsidRPr="00EE60A8">
        <w:rPr>
          <w:rFonts w:ascii="Comic Sans MS" w:hAnsi="Comic Sans MS"/>
          <w:b/>
          <w:caps/>
          <w:color w:val="00B050"/>
          <w:spacing w:val="40"/>
          <w:sz w:val="32"/>
          <w:szCs w:val="32"/>
        </w:rPr>
        <w:t>HPAC GrEEnsheet 202</w:t>
      </w:r>
      <w:r w:rsidR="008F1726">
        <w:rPr>
          <w:rFonts w:ascii="Comic Sans MS" w:hAnsi="Comic Sans MS"/>
          <w:b/>
          <w:caps/>
          <w:color w:val="00B050"/>
          <w:spacing w:val="40"/>
          <w:sz w:val="32"/>
          <w:szCs w:val="32"/>
        </w:rPr>
        <w:t>3</w:t>
      </w:r>
      <w:r w:rsidRPr="00EE60A8">
        <w:rPr>
          <w:rFonts w:ascii="Comic Sans MS" w:hAnsi="Comic Sans MS"/>
          <w:b/>
          <w:caps/>
          <w:color w:val="00B050"/>
          <w:spacing w:val="40"/>
          <w:sz w:val="32"/>
          <w:szCs w:val="32"/>
        </w:rPr>
        <w:t xml:space="preserve"> ADvising Form</w:t>
      </w:r>
    </w:p>
    <w:p w14:paraId="670C3189" w14:textId="67772605" w:rsidR="00EE60A8" w:rsidRPr="00EE60A8" w:rsidRDefault="00EE60A8" w:rsidP="00EE60A8">
      <w:pPr>
        <w:jc w:val="center"/>
        <w:rPr>
          <w:rFonts w:ascii="Comic Sans MS" w:hAnsi="Comic Sans MS"/>
          <w:b/>
          <w:caps/>
          <w:color w:val="00B050"/>
          <w:spacing w:val="40"/>
          <w:sz w:val="32"/>
          <w:szCs w:val="32"/>
        </w:rPr>
      </w:pPr>
      <w:r w:rsidRPr="00EE60A8">
        <w:rPr>
          <w:rFonts w:ascii="Comic Sans MS" w:hAnsi="Comic Sans MS"/>
          <w:b/>
          <w:caps/>
          <w:color w:val="00B050"/>
          <w:spacing w:val="40"/>
          <w:sz w:val="32"/>
          <w:szCs w:val="32"/>
        </w:rPr>
        <w:t xml:space="preserve">Preliminary </w:t>
      </w:r>
      <w:r w:rsidR="00496CC7">
        <w:rPr>
          <w:rFonts w:ascii="Comic Sans MS" w:hAnsi="Comic Sans MS"/>
          <w:b/>
          <w:caps/>
          <w:color w:val="00B050"/>
          <w:spacing w:val="40"/>
          <w:sz w:val="32"/>
          <w:szCs w:val="32"/>
        </w:rPr>
        <w:t>SELF-ASSESSMENT</w:t>
      </w:r>
    </w:p>
    <w:p w14:paraId="59D53BCB" w14:textId="77777777" w:rsidR="00161CAF" w:rsidRDefault="000C6F30" w:rsidP="000C6F30">
      <w:pPr>
        <w:tabs>
          <w:tab w:val="left" w:pos="9885"/>
        </w:tabs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/>
          <w:color w:val="00B050"/>
          <w:sz w:val="20"/>
          <w:szCs w:val="20"/>
        </w:rPr>
        <w:tab/>
      </w:r>
    </w:p>
    <w:p w14:paraId="6463D195" w14:textId="77777777" w:rsidR="00F5209B" w:rsidRPr="00A02A3E" w:rsidRDefault="006E3FE9" w:rsidP="00346156">
      <w:pPr>
        <w:tabs>
          <w:tab w:val="left" w:pos="5940"/>
        </w:tabs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>1</w:t>
      </w:r>
      <w:r w:rsidR="00FB5DE6" w:rsidRPr="00A02A3E">
        <w:rPr>
          <w:rFonts w:ascii="Comic Sans MS" w:hAnsi="Comic Sans MS"/>
          <w:color w:val="00B050"/>
          <w:sz w:val="20"/>
          <w:szCs w:val="20"/>
        </w:rPr>
        <w:t xml:space="preserve">) </w:t>
      </w:r>
      <w:r w:rsidR="003F6F3B" w:rsidRPr="00A02A3E">
        <w:rPr>
          <w:rFonts w:ascii="Comic Sans MS" w:hAnsi="Comic Sans MS"/>
          <w:color w:val="00B050"/>
          <w:sz w:val="20"/>
          <w:szCs w:val="20"/>
        </w:rPr>
        <w:t>N</w:t>
      </w:r>
      <w:r w:rsidR="00A800A7" w:rsidRPr="00A02A3E">
        <w:rPr>
          <w:rFonts w:ascii="Comic Sans MS" w:hAnsi="Comic Sans MS"/>
          <w:color w:val="00B050"/>
          <w:sz w:val="20"/>
          <w:szCs w:val="20"/>
        </w:rPr>
        <w:t>ame:</w:t>
      </w:r>
      <w:r w:rsidR="000C6F30">
        <w:rPr>
          <w:rFonts w:ascii="Comic Sans MS" w:hAnsi="Comic Sans MS"/>
          <w:color w:val="00B050"/>
          <w:sz w:val="20"/>
          <w:szCs w:val="20"/>
        </w:rPr>
        <w:t xml:space="preserve"> </w:t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-1692997529"/>
          <w:placeholder>
            <w:docPart w:val="DefaultPlaceholder_-1854013440"/>
          </w:placeholder>
          <w:showingPlcHdr/>
          <w:text/>
        </w:sdtPr>
        <w:sdtEndPr/>
        <w:sdtContent>
          <w:r w:rsidR="000C6F30" w:rsidRPr="0059103D">
            <w:rPr>
              <w:rStyle w:val="PlaceholderText"/>
            </w:rPr>
            <w:t>Click or tap here to enter text.</w:t>
          </w:r>
        </w:sdtContent>
      </w:sdt>
      <w:r w:rsidR="00F631FC">
        <w:rPr>
          <w:rFonts w:ascii="Comic Sans MS" w:hAnsi="Comic Sans MS"/>
          <w:color w:val="00B050"/>
          <w:sz w:val="20"/>
          <w:szCs w:val="20"/>
        </w:rPr>
        <w:tab/>
      </w:r>
      <w:r w:rsidR="001B7698" w:rsidRPr="00A02A3E">
        <w:rPr>
          <w:rFonts w:ascii="Comic Sans MS" w:hAnsi="Comic Sans MS"/>
          <w:color w:val="00B050"/>
          <w:sz w:val="20"/>
          <w:szCs w:val="20"/>
        </w:rPr>
        <w:t xml:space="preserve">Class Year: </w:t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2130280772"/>
          <w:placeholder>
            <w:docPart w:val="DefaultPlaceholder_-1854013440"/>
          </w:placeholder>
          <w:showingPlcHdr/>
        </w:sdtPr>
        <w:sdtEndPr/>
        <w:sdtContent>
          <w:r w:rsidR="000C6F30" w:rsidRPr="0059103D">
            <w:rPr>
              <w:rStyle w:val="PlaceholderText"/>
            </w:rPr>
            <w:t>Click or tap here to enter text.</w:t>
          </w:r>
        </w:sdtContent>
      </w:sdt>
    </w:p>
    <w:p w14:paraId="646C1E1D" w14:textId="77777777" w:rsidR="00F5209B" w:rsidRPr="00A02A3E" w:rsidRDefault="00B76E6C" w:rsidP="00346156">
      <w:pPr>
        <w:tabs>
          <w:tab w:val="right" w:pos="5760"/>
          <w:tab w:val="left" w:pos="5940"/>
        </w:tabs>
        <w:ind w:firstLine="270"/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>Email:</w:t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-310646256"/>
          <w:placeholder>
            <w:docPart w:val="DefaultPlaceholder_-1854013440"/>
          </w:placeholder>
        </w:sdtPr>
        <w:sdtEndPr/>
        <w:sdtContent>
          <w:r w:rsidR="00690EB1">
            <w:rPr>
              <w:rFonts w:ascii="Comic Sans MS" w:hAnsi="Comic Sans MS"/>
              <w:color w:val="00B050"/>
              <w:sz w:val="20"/>
              <w:szCs w:val="20"/>
            </w:rPr>
            <w:t xml:space="preserve"> </w:t>
          </w:r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990211063"/>
              <w:placeholder>
                <w:docPart w:val="DefaultPlaceholder_-1854013440"/>
              </w:placeholder>
              <w:showingPlcHdr/>
            </w:sdtPr>
            <w:sdtEndPr/>
            <w:sdtContent>
              <w:r w:rsidR="00690EB1" w:rsidRPr="0059103D">
                <w:rPr>
                  <w:rStyle w:val="PlaceholderText"/>
                </w:rPr>
                <w:t>Click or tap here to enter text.</w:t>
              </w:r>
            </w:sdtContent>
          </w:sdt>
        </w:sdtContent>
      </w:sdt>
      <w:r w:rsidR="00F631FC">
        <w:rPr>
          <w:rFonts w:ascii="Comic Sans MS" w:hAnsi="Comic Sans MS"/>
          <w:color w:val="00B050"/>
          <w:sz w:val="20"/>
          <w:szCs w:val="20"/>
        </w:rPr>
        <w:tab/>
      </w:r>
      <w:r w:rsidR="00F631FC">
        <w:rPr>
          <w:rFonts w:ascii="Comic Sans MS" w:hAnsi="Comic Sans MS"/>
          <w:color w:val="00B050"/>
          <w:sz w:val="20"/>
          <w:szCs w:val="20"/>
        </w:rPr>
        <w:tab/>
      </w:r>
      <w:r w:rsidR="00F5209B" w:rsidRPr="00A02A3E">
        <w:rPr>
          <w:rFonts w:ascii="Comic Sans MS" w:hAnsi="Comic Sans MS"/>
          <w:color w:val="00B050"/>
          <w:sz w:val="20"/>
          <w:szCs w:val="20"/>
        </w:rPr>
        <w:t xml:space="preserve">Major(s): </w:t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1612401667"/>
          <w:placeholder>
            <w:docPart w:val="DefaultPlaceholder_-1854013440"/>
          </w:placeholder>
          <w:showingPlcHdr/>
        </w:sdtPr>
        <w:sdtEndPr/>
        <w:sdtContent>
          <w:r w:rsidR="000C6F30" w:rsidRPr="0059103D">
            <w:rPr>
              <w:rStyle w:val="PlaceholderText"/>
            </w:rPr>
            <w:t>Click or tap here to enter text.</w:t>
          </w:r>
        </w:sdtContent>
      </w:sdt>
    </w:p>
    <w:p w14:paraId="22CC2856" w14:textId="77777777" w:rsidR="00FB5DE6" w:rsidRPr="00A02A3E" w:rsidRDefault="00B76E6C" w:rsidP="00346156">
      <w:pPr>
        <w:tabs>
          <w:tab w:val="right" w:pos="5760"/>
          <w:tab w:val="left" w:pos="5940"/>
        </w:tabs>
        <w:ind w:left="270"/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>Academic Advisor:</w:t>
      </w:r>
      <w:r w:rsidR="000C6F30">
        <w:rPr>
          <w:rFonts w:ascii="Comic Sans MS" w:hAnsi="Comic Sans MS"/>
          <w:color w:val="00B050"/>
          <w:sz w:val="20"/>
          <w:szCs w:val="20"/>
        </w:rPr>
        <w:t xml:space="preserve"> </w:t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-717273961"/>
          <w:placeholder>
            <w:docPart w:val="DefaultPlaceholder_-1854013440"/>
          </w:placeholder>
          <w:showingPlcHdr/>
        </w:sdtPr>
        <w:sdtEndPr/>
        <w:sdtContent>
          <w:r w:rsidR="000C6F30" w:rsidRPr="0059103D">
            <w:rPr>
              <w:rStyle w:val="PlaceholderText"/>
            </w:rPr>
            <w:t>Click or tap here to enter text.</w:t>
          </w:r>
        </w:sdtContent>
      </w:sdt>
      <w:r w:rsidR="00F631FC">
        <w:rPr>
          <w:rFonts w:ascii="Comic Sans MS" w:hAnsi="Comic Sans MS"/>
          <w:color w:val="00B050"/>
          <w:sz w:val="20"/>
          <w:szCs w:val="20"/>
        </w:rPr>
        <w:tab/>
      </w:r>
      <w:r w:rsidR="00F631FC">
        <w:rPr>
          <w:rFonts w:ascii="Comic Sans MS" w:hAnsi="Comic Sans MS"/>
          <w:color w:val="00B050"/>
          <w:sz w:val="20"/>
          <w:szCs w:val="20"/>
        </w:rPr>
        <w:tab/>
      </w:r>
      <w:r w:rsidR="00EF33BD">
        <w:rPr>
          <w:rFonts w:ascii="Comic Sans MS" w:hAnsi="Comic Sans MS"/>
          <w:color w:val="00B050"/>
          <w:sz w:val="20"/>
          <w:szCs w:val="20"/>
        </w:rPr>
        <w:t>GPA:</w:t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1640606592"/>
          <w:placeholder>
            <w:docPart w:val="DefaultPlaceholder_-1854013440"/>
          </w:placeholder>
        </w:sdtPr>
        <w:sdtEndPr/>
        <w:sdtContent>
          <w:r w:rsidR="00690EB1">
            <w:rPr>
              <w:rFonts w:ascii="Comic Sans MS" w:hAnsi="Comic Sans MS"/>
              <w:color w:val="00B050"/>
              <w:sz w:val="20"/>
              <w:szCs w:val="20"/>
            </w:rPr>
            <w:t xml:space="preserve"> </w:t>
          </w:r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605297105"/>
              <w:placeholder>
                <w:docPart w:val="DefaultPlaceholder_-1854013440"/>
              </w:placeholder>
              <w:showingPlcHdr/>
            </w:sdtPr>
            <w:sdtEndPr/>
            <w:sdtContent>
              <w:r w:rsidR="00690EB1" w:rsidRPr="0059103D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14:paraId="2648AAF6" w14:textId="58A8DA7A" w:rsidR="00426C04" w:rsidRPr="00A02A3E" w:rsidRDefault="00426C04" w:rsidP="00346156">
      <w:pPr>
        <w:tabs>
          <w:tab w:val="left" w:pos="5940"/>
        </w:tabs>
        <w:ind w:firstLine="270"/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 xml:space="preserve">Gateway </w:t>
      </w:r>
      <w:r w:rsidR="00C21C88">
        <w:rPr>
          <w:rFonts w:ascii="Comic Sans MS" w:hAnsi="Comic Sans MS"/>
          <w:color w:val="00B050"/>
          <w:sz w:val="20"/>
          <w:szCs w:val="20"/>
        </w:rPr>
        <w:t>Counselor</w:t>
      </w:r>
      <w:r w:rsidRPr="00A02A3E">
        <w:rPr>
          <w:rFonts w:ascii="Comic Sans MS" w:hAnsi="Comic Sans MS"/>
          <w:color w:val="00B050"/>
          <w:sz w:val="20"/>
          <w:szCs w:val="20"/>
        </w:rPr>
        <w:t>:</w:t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-1464189909"/>
          <w:placeholder>
            <w:docPart w:val="DefaultPlaceholder_-1854013440"/>
          </w:placeholder>
        </w:sdtPr>
        <w:sdtEndPr/>
        <w:sdtContent>
          <w:r w:rsidR="00690EB1">
            <w:rPr>
              <w:rFonts w:ascii="Comic Sans MS" w:hAnsi="Comic Sans MS"/>
              <w:color w:val="00B050"/>
              <w:sz w:val="20"/>
              <w:szCs w:val="20"/>
            </w:rPr>
            <w:t xml:space="preserve"> </w:t>
          </w:r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1917322431"/>
              <w:placeholder>
                <w:docPart w:val="DefaultPlaceholder_-1854013440"/>
              </w:placeholder>
              <w:showingPlcHdr/>
            </w:sdtPr>
            <w:sdtEndPr/>
            <w:sdtContent>
              <w:r w:rsidR="00690EB1" w:rsidRPr="0059103D">
                <w:rPr>
                  <w:rStyle w:val="PlaceholderText"/>
                </w:rPr>
                <w:t>Click or tap here to enter text.</w:t>
              </w:r>
            </w:sdtContent>
          </w:sdt>
        </w:sdtContent>
      </w:sdt>
      <w:r w:rsidR="00F631FC">
        <w:rPr>
          <w:rFonts w:ascii="Comic Sans MS" w:hAnsi="Comic Sans MS"/>
          <w:color w:val="00B050"/>
          <w:sz w:val="20"/>
          <w:szCs w:val="20"/>
        </w:rPr>
        <w:tab/>
      </w:r>
      <w:r w:rsidR="0080336B">
        <w:rPr>
          <w:rFonts w:ascii="Comic Sans MS" w:hAnsi="Comic Sans MS"/>
          <w:color w:val="00B050"/>
          <w:sz w:val="20"/>
          <w:szCs w:val="20"/>
        </w:rPr>
        <w:t xml:space="preserve">GreenSheet </w:t>
      </w:r>
      <w:r w:rsidR="0021359E">
        <w:rPr>
          <w:rFonts w:ascii="Comic Sans MS" w:hAnsi="Comic Sans MS"/>
          <w:color w:val="00B050"/>
          <w:sz w:val="20"/>
          <w:szCs w:val="20"/>
        </w:rPr>
        <w:t xml:space="preserve">submitted </w:t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929935203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144862106"/>
              <w:placeholder>
                <w:docPart w:val="DefaultPlaceholder_-1854013438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A40DAF" w:rsidRPr="0059103D">
                <w:rPr>
                  <w:rStyle w:val="PlaceholderText"/>
                </w:rPr>
                <w:t>Click or tap to enter a date.</w:t>
              </w:r>
            </w:sdtContent>
          </w:sdt>
        </w:sdtContent>
      </w:sdt>
      <w:r w:rsidR="00F631FC">
        <w:rPr>
          <w:rFonts w:ascii="Comic Sans MS" w:hAnsi="Comic Sans MS"/>
          <w:color w:val="00B050"/>
          <w:sz w:val="20"/>
          <w:szCs w:val="20"/>
        </w:rPr>
        <w:tab/>
      </w:r>
    </w:p>
    <w:p w14:paraId="4CD370AA" w14:textId="77777777" w:rsidR="001B7698" w:rsidRPr="00A02A3E" w:rsidRDefault="001B7698" w:rsidP="00F631FC">
      <w:pPr>
        <w:tabs>
          <w:tab w:val="left" w:pos="6120"/>
        </w:tabs>
        <w:rPr>
          <w:rFonts w:ascii="Comic Sans MS" w:hAnsi="Comic Sans MS"/>
          <w:color w:val="00B050"/>
          <w:sz w:val="20"/>
          <w:szCs w:val="20"/>
        </w:rPr>
      </w:pPr>
    </w:p>
    <w:p w14:paraId="669606AB" w14:textId="1C55066A" w:rsidR="00E2013F" w:rsidRPr="0080336B" w:rsidRDefault="00FB5DE6" w:rsidP="00E2013F">
      <w:pPr>
        <w:rPr>
          <w:rFonts w:ascii="Comic Sans MS" w:hAnsi="Comic Sans MS"/>
          <w:i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 xml:space="preserve">2) </w:t>
      </w:r>
      <w:r w:rsidR="00E2013F" w:rsidRPr="00A02A3E">
        <w:rPr>
          <w:rFonts w:ascii="Comic Sans MS" w:hAnsi="Comic Sans MS"/>
          <w:color w:val="00B050"/>
          <w:sz w:val="20"/>
          <w:szCs w:val="20"/>
        </w:rPr>
        <w:t>I am interested in (</w:t>
      </w:r>
      <w:r w:rsidR="00C21C88">
        <w:rPr>
          <w:rFonts w:ascii="Comic Sans MS" w:hAnsi="Comic Sans MS"/>
          <w:color w:val="00B050"/>
          <w:sz w:val="20"/>
          <w:szCs w:val="20"/>
        </w:rPr>
        <w:t>choose</w:t>
      </w:r>
      <w:r w:rsidR="00E2013F" w:rsidRPr="00A02A3E">
        <w:rPr>
          <w:rFonts w:ascii="Comic Sans MS" w:hAnsi="Comic Sans MS"/>
          <w:color w:val="00B050"/>
          <w:sz w:val="20"/>
          <w:szCs w:val="20"/>
        </w:rPr>
        <w:t>): medical (MD, DO), podiatry, dental, veterinary, optometry, combined degree programs (MD/PhD, DO/PhD, MD/MBA, MD/MPH</w:t>
      </w:r>
      <w:r w:rsidR="000C716C" w:rsidRPr="00A02A3E">
        <w:rPr>
          <w:rFonts w:ascii="Comic Sans MS" w:hAnsi="Comic Sans MS"/>
          <w:color w:val="00B050"/>
          <w:sz w:val="20"/>
          <w:szCs w:val="20"/>
        </w:rPr>
        <w:t>,</w:t>
      </w:r>
      <w:r w:rsidR="00E2013F" w:rsidRPr="00A02A3E">
        <w:rPr>
          <w:rFonts w:ascii="Comic Sans MS" w:hAnsi="Comic Sans MS"/>
          <w:color w:val="00B050"/>
          <w:sz w:val="20"/>
          <w:szCs w:val="20"/>
        </w:rPr>
        <w:t xml:space="preserve"> etc</w:t>
      </w:r>
      <w:r w:rsidR="000C716C" w:rsidRPr="00A02A3E">
        <w:rPr>
          <w:rFonts w:ascii="Comic Sans MS" w:hAnsi="Comic Sans MS"/>
          <w:color w:val="00B050"/>
          <w:sz w:val="20"/>
          <w:szCs w:val="20"/>
        </w:rPr>
        <w:t>.</w:t>
      </w:r>
      <w:r w:rsidR="00E2013F" w:rsidRPr="00A02A3E">
        <w:rPr>
          <w:rFonts w:ascii="Comic Sans MS" w:hAnsi="Comic Sans MS"/>
          <w:color w:val="00B050"/>
          <w:sz w:val="20"/>
          <w:szCs w:val="20"/>
        </w:rPr>
        <w:t>), allied health area (PA, NP</w:t>
      </w:r>
      <w:r w:rsidR="00A02A3E">
        <w:rPr>
          <w:rFonts w:ascii="Comic Sans MS" w:hAnsi="Comic Sans MS"/>
          <w:color w:val="00B050"/>
          <w:sz w:val="20"/>
          <w:szCs w:val="20"/>
        </w:rPr>
        <w:t xml:space="preserve">, PT, OT, other? </w:t>
      </w:r>
      <w:r w:rsidR="00C21C88">
        <w:rPr>
          <w:rFonts w:ascii="Comic Sans MS" w:hAnsi="Comic Sans MS"/>
          <w:color w:val="00B050"/>
          <w:sz w:val="20"/>
          <w:szCs w:val="20"/>
        </w:rPr>
        <w:t xml:space="preserve">OR </w:t>
      </w:r>
      <w:r w:rsidR="0080336B" w:rsidRPr="0080336B">
        <w:rPr>
          <w:rFonts w:ascii="Comic Sans MS" w:hAnsi="Comic Sans MS"/>
          <w:i/>
          <w:color w:val="00B050"/>
          <w:sz w:val="20"/>
          <w:szCs w:val="20"/>
        </w:rPr>
        <w:t xml:space="preserve">I am </w:t>
      </w:r>
      <w:r w:rsidR="00A02A3E" w:rsidRPr="0080336B">
        <w:rPr>
          <w:rFonts w:ascii="Comic Sans MS" w:hAnsi="Comic Sans MS"/>
          <w:i/>
          <w:color w:val="00B050"/>
          <w:sz w:val="20"/>
          <w:szCs w:val="20"/>
        </w:rPr>
        <w:t>uncertain at this time? E</w:t>
      </w:r>
      <w:r w:rsidR="00E2013F" w:rsidRPr="0080336B">
        <w:rPr>
          <w:rFonts w:ascii="Comic Sans MS" w:hAnsi="Comic Sans MS"/>
          <w:i/>
          <w:color w:val="00B050"/>
          <w:sz w:val="20"/>
          <w:szCs w:val="20"/>
        </w:rPr>
        <w:t>xplain</w:t>
      </w:r>
      <w:r w:rsidR="00A02A3E" w:rsidRPr="0080336B">
        <w:rPr>
          <w:rFonts w:ascii="Comic Sans MS" w:hAnsi="Comic Sans MS"/>
          <w:i/>
          <w:color w:val="00B050"/>
          <w:sz w:val="20"/>
          <w:szCs w:val="20"/>
        </w:rPr>
        <w:t xml:space="preserve">: </w:t>
      </w:r>
      <w:sdt>
        <w:sdtPr>
          <w:rPr>
            <w:rFonts w:ascii="Comic Sans MS" w:hAnsi="Comic Sans MS"/>
            <w:i/>
            <w:color w:val="00B050"/>
            <w:sz w:val="20"/>
            <w:szCs w:val="20"/>
          </w:rPr>
          <w:id w:val="-914244103"/>
          <w:placeholder>
            <w:docPart w:val="DefaultPlaceholder_-1854013440"/>
          </w:placeholder>
          <w:showingPlcHdr/>
        </w:sdtPr>
        <w:sdtEndPr/>
        <w:sdtContent>
          <w:r w:rsidR="000C6F30" w:rsidRPr="0059103D">
            <w:rPr>
              <w:rStyle w:val="PlaceholderText"/>
            </w:rPr>
            <w:t>Click or tap here to enter text.</w:t>
          </w:r>
        </w:sdtContent>
      </w:sdt>
    </w:p>
    <w:p w14:paraId="248AB0F4" w14:textId="77777777" w:rsidR="00814E69" w:rsidRDefault="00814E69" w:rsidP="00E2013F">
      <w:pPr>
        <w:rPr>
          <w:rFonts w:ascii="Comic Sans MS" w:hAnsi="Comic Sans MS"/>
          <w:color w:val="00B050"/>
          <w:sz w:val="20"/>
          <w:szCs w:val="20"/>
        </w:rPr>
      </w:pPr>
    </w:p>
    <w:p w14:paraId="77B34A84" w14:textId="2B99C558" w:rsidR="00814E69" w:rsidRPr="00F00FFA" w:rsidRDefault="00FB5DE6" w:rsidP="00BC3BE9">
      <w:pPr>
        <w:rPr>
          <w:rFonts w:ascii="Comic Sans MS" w:hAnsi="Comic Sans MS"/>
          <w:bCs/>
          <w:color w:val="00B050"/>
          <w:sz w:val="20"/>
          <w:szCs w:val="20"/>
        </w:rPr>
      </w:pPr>
      <w:r w:rsidRPr="00F00FFA">
        <w:rPr>
          <w:rFonts w:ascii="Comic Sans MS" w:hAnsi="Comic Sans MS"/>
          <w:bCs/>
          <w:color w:val="00B050"/>
          <w:sz w:val="20"/>
          <w:szCs w:val="20"/>
        </w:rPr>
        <w:t xml:space="preserve">3) </w:t>
      </w:r>
      <w:r w:rsidR="00814E69" w:rsidRPr="00F00FFA">
        <w:rPr>
          <w:rFonts w:ascii="Comic Sans MS" w:hAnsi="Comic Sans MS"/>
          <w:bCs/>
          <w:color w:val="00B050"/>
          <w:sz w:val="20"/>
          <w:szCs w:val="20"/>
        </w:rPr>
        <w:t xml:space="preserve">Please articulate in a few words “why” you are considering </w:t>
      </w:r>
      <w:r w:rsidR="00C21C88">
        <w:rPr>
          <w:rFonts w:ascii="Comic Sans MS" w:hAnsi="Comic Sans MS"/>
          <w:bCs/>
          <w:color w:val="00B050"/>
          <w:sz w:val="20"/>
          <w:szCs w:val="20"/>
        </w:rPr>
        <w:t xml:space="preserve">this </w:t>
      </w:r>
      <w:r w:rsidR="00814E69" w:rsidRPr="00F00FFA">
        <w:rPr>
          <w:rFonts w:ascii="Comic Sans MS" w:hAnsi="Comic Sans MS"/>
          <w:bCs/>
          <w:color w:val="00B050"/>
          <w:sz w:val="20"/>
          <w:szCs w:val="20"/>
        </w:rPr>
        <w:t xml:space="preserve">career in </w:t>
      </w:r>
      <w:r w:rsidR="00A13CA8" w:rsidRPr="00F00FFA">
        <w:rPr>
          <w:rFonts w:ascii="Comic Sans MS" w:hAnsi="Comic Sans MS"/>
          <w:bCs/>
          <w:color w:val="00B050"/>
          <w:sz w:val="20"/>
          <w:szCs w:val="20"/>
        </w:rPr>
        <w:t xml:space="preserve">the </w:t>
      </w:r>
      <w:r w:rsidR="00814E69" w:rsidRPr="00F00FFA">
        <w:rPr>
          <w:rFonts w:ascii="Comic Sans MS" w:hAnsi="Comic Sans MS"/>
          <w:bCs/>
          <w:color w:val="00B050"/>
          <w:sz w:val="20"/>
          <w:szCs w:val="20"/>
        </w:rPr>
        <w:t>health professions.</w:t>
      </w:r>
    </w:p>
    <w:sdt>
      <w:sdtPr>
        <w:rPr>
          <w:rFonts w:ascii="Comic Sans MS" w:hAnsi="Comic Sans MS"/>
          <w:color w:val="00B050"/>
          <w:sz w:val="20"/>
          <w:szCs w:val="20"/>
        </w:rPr>
        <w:id w:val="587584862"/>
        <w:placeholder>
          <w:docPart w:val="DefaultPlaceholder_-1854013440"/>
        </w:placeholder>
        <w:showingPlcHdr/>
      </w:sdtPr>
      <w:sdtEndPr/>
      <w:sdtContent>
        <w:p w14:paraId="343EADE7" w14:textId="77777777" w:rsidR="00814E69" w:rsidRDefault="000C6F30" w:rsidP="00BC3BE9">
          <w:pPr>
            <w:rPr>
              <w:rFonts w:ascii="Comic Sans MS" w:hAnsi="Comic Sans MS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63A24BCF" w14:textId="77777777" w:rsidR="00C63F65" w:rsidRDefault="00C63F65" w:rsidP="00BC3BE9">
      <w:pPr>
        <w:rPr>
          <w:rFonts w:ascii="Comic Sans MS" w:hAnsi="Comic Sans MS"/>
          <w:color w:val="00B050"/>
          <w:sz w:val="20"/>
          <w:szCs w:val="20"/>
        </w:rPr>
      </w:pPr>
    </w:p>
    <w:p w14:paraId="64433CAF" w14:textId="77777777" w:rsidR="002F4F56" w:rsidRPr="00A02A3E" w:rsidRDefault="00051C31" w:rsidP="00BC3BE9">
      <w:pPr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/>
          <w:color w:val="00B050"/>
          <w:sz w:val="20"/>
          <w:szCs w:val="20"/>
        </w:rPr>
        <w:t xml:space="preserve">4) </w:t>
      </w:r>
      <w:r w:rsidR="00FB5DE6" w:rsidRPr="00A02A3E">
        <w:rPr>
          <w:rFonts w:ascii="Comic Sans MS" w:hAnsi="Comic Sans MS"/>
          <w:color w:val="00B050"/>
          <w:sz w:val="20"/>
          <w:szCs w:val="20"/>
        </w:rPr>
        <w:t>Pl</w:t>
      </w:r>
      <w:r w:rsidR="002F4F56" w:rsidRPr="00A02A3E">
        <w:rPr>
          <w:rFonts w:ascii="Comic Sans MS" w:hAnsi="Comic Sans MS"/>
          <w:color w:val="00B050"/>
          <w:sz w:val="20"/>
          <w:szCs w:val="20"/>
        </w:rPr>
        <w:t>ease check ONLY ONE</w:t>
      </w:r>
      <w:r w:rsidR="00A02A3E">
        <w:rPr>
          <w:rFonts w:ascii="Comic Sans MS" w:hAnsi="Comic Sans MS"/>
          <w:color w:val="00B050"/>
          <w:sz w:val="20"/>
          <w:szCs w:val="20"/>
        </w:rPr>
        <w:t xml:space="preserve">: </w:t>
      </w:r>
    </w:p>
    <w:p w14:paraId="027BE26A" w14:textId="77777777" w:rsidR="002F4F56" w:rsidRPr="00A02A3E" w:rsidRDefault="002F4F56" w:rsidP="00BC3BE9">
      <w:pPr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ab/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-393047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7D48">
            <w:rPr>
              <w:rFonts w:ascii="MS Gothic" w:eastAsia="MS Gothic" w:hAnsi="MS Gothic" w:hint="eastAsia"/>
              <w:color w:val="00B050"/>
              <w:sz w:val="20"/>
              <w:szCs w:val="20"/>
            </w:rPr>
            <w:t>☐</w:t>
          </w:r>
        </w:sdtContent>
      </w:sdt>
      <w:r w:rsidRPr="00A02A3E">
        <w:rPr>
          <w:rFonts w:ascii="Comic Sans MS" w:hAnsi="Comic Sans MS"/>
          <w:color w:val="00B050"/>
          <w:sz w:val="20"/>
          <w:szCs w:val="20"/>
        </w:rPr>
        <w:t xml:space="preserve"> uncertain at this time even IF I will apply</w:t>
      </w:r>
    </w:p>
    <w:p w14:paraId="65A9B201" w14:textId="77777777" w:rsidR="002F4F56" w:rsidRPr="00A02A3E" w:rsidRDefault="002F4F56" w:rsidP="00BC3BE9">
      <w:pPr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ab/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-417951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E16">
            <w:rPr>
              <w:rFonts w:ascii="MS Gothic" w:eastAsia="MS Gothic" w:hAnsi="MS Gothic" w:hint="eastAsia"/>
              <w:color w:val="00B050"/>
              <w:sz w:val="20"/>
              <w:szCs w:val="20"/>
            </w:rPr>
            <w:t>☐</w:t>
          </w:r>
        </w:sdtContent>
      </w:sdt>
      <w:r w:rsidRPr="00A02A3E">
        <w:rPr>
          <w:rFonts w:ascii="Comic Sans MS" w:hAnsi="Comic Sans MS"/>
          <w:color w:val="00B050"/>
          <w:sz w:val="20"/>
          <w:szCs w:val="20"/>
        </w:rPr>
        <w:t xml:space="preserve"> uncertain at this t</w:t>
      </w:r>
      <w:r w:rsidR="00A02A3E">
        <w:rPr>
          <w:rFonts w:ascii="Comic Sans MS" w:hAnsi="Comic Sans MS"/>
          <w:color w:val="00B050"/>
          <w:sz w:val="20"/>
          <w:szCs w:val="20"/>
        </w:rPr>
        <w:t xml:space="preserve">ime to which area I will apply; </w:t>
      </w:r>
      <w:r w:rsidRPr="00A02A3E">
        <w:rPr>
          <w:rFonts w:ascii="Comic Sans MS" w:hAnsi="Comic Sans MS"/>
          <w:color w:val="00B050"/>
          <w:sz w:val="20"/>
          <w:szCs w:val="20"/>
        </w:rPr>
        <w:t>explain</w:t>
      </w:r>
    </w:p>
    <w:p w14:paraId="3A1EC4BB" w14:textId="77777777" w:rsidR="00FB5DE6" w:rsidRPr="00A02A3E" w:rsidRDefault="002F4F56" w:rsidP="00BC3BE9">
      <w:pPr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ab/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851757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0EB1">
            <w:rPr>
              <w:rFonts w:ascii="MS Gothic" w:eastAsia="MS Gothic" w:hAnsi="MS Gothic" w:hint="eastAsia"/>
              <w:color w:val="00B050"/>
              <w:sz w:val="20"/>
              <w:szCs w:val="20"/>
            </w:rPr>
            <w:t>☐</w:t>
          </w:r>
        </w:sdtContent>
      </w:sdt>
      <w:r w:rsidRPr="00A02A3E">
        <w:rPr>
          <w:rFonts w:ascii="Comic Sans MS" w:hAnsi="Comic Sans MS"/>
          <w:color w:val="00B050"/>
          <w:sz w:val="20"/>
          <w:szCs w:val="20"/>
        </w:rPr>
        <w:t xml:space="preserve"> uncertain at this time exactly WHEN I will apply</w:t>
      </w:r>
      <w:r w:rsidR="00A02A3E">
        <w:rPr>
          <w:rFonts w:ascii="Comic Sans MS" w:hAnsi="Comic Sans MS"/>
          <w:color w:val="00B050"/>
          <w:sz w:val="20"/>
          <w:szCs w:val="20"/>
        </w:rPr>
        <w:t xml:space="preserve">; </w:t>
      </w:r>
      <w:r w:rsidRPr="00A02A3E">
        <w:rPr>
          <w:rFonts w:ascii="Comic Sans MS" w:hAnsi="Comic Sans MS"/>
          <w:color w:val="00B050"/>
          <w:sz w:val="20"/>
          <w:szCs w:val="20"/>
        </w:rPr>
        <w:t>explain</w:t>
      </w:r>
    </w:p>
    <w:p w14:paraId="496E07C9" w14:textId="18C5D302" w:rsidR="00FB5DE6" w:rsidRPr="00A02A3E" w:rsidRDefault="00C95965" w:rsidP="00426C04">
      <w:pPr>
        <w:ind w:firstLine="720"/>
        <w:rPr>
          <w:rFonts w:ascii="Comic Sans MS" w:hAnsi="Comic Sans MS"/>
          <w:color w:val="00B050"/>
          <w:sz w:val="20"/>
          <w:szCs w:val="20"/>
        </w:rPr>
      </w:pPr>
      <w:sdt>
        <w:sdtPr>
          <w:rPr>
            <w:rFonts w:ascii="Comic Sans MS" w:hAnsi="Comic Sans MS"/>
            <w:color w:val="00B050"/>
            <w:sz w:val="20"/>
            <w:szCs w:val="20"/>
          </w:rPr>
          <w:id w:val="-373459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E16">
            <w:rPr>
              <w:rFonts w:ascii="MS Gothic" w:eastAsia="MS Gothic" w:hAnsi="MS Gothic" w:hint="eastAsia"/>
              <w:color w:val="00B050"/>
              <w:sz w:val="20"/>
              <w:szCs w:val="20"/>
            </w:rPr>
            <w:t>☐</w:t>
          </w:r>
        </w:sdtContent>
      </w:sdt>
      <w:r w:rsidR="00597DEC" w:rsidRPr="00A02A3E">
        <w:rPr>
          <w:rFonts w:ascii="Comic Sans MS" w:hAnsi="Comic Sans MS"/>
          <w:color w:val="00B050"/>
          <w:sz w:val="20"/>
          <w:szCs w:val="20"/>
        </w:rPr>
        <w:t xml:space="preserve"> </w:t>
      </w:r>
      <w:r w:rsidR="002F4F56" w:rsidRPr="00A02A3E">
        <w:rPr>
          <w:rFonts w:ascii="Comic Sans MS" w:hAnsi="Comic Sans MS"/>
          <w:color w:val="00B050"/>
          <w:sz w:val="20"/>
          <w:szCs w:val="20"/>
        </w:rPr>
        <w:t xml:space="preserve">considering applying </w:t>
      </w:r>
      <w:r w:rsidR="00426C04" w:rsidRPr="00A02A3E">
        <w:rPr>
          <w:rFonts w:ascii="Comic Sans MS" w:hAnsi="Comic Sans MS"/>
          <w:color w:val="00B050"/>
          <w:sz w:val="20"/>
          <w:szCs w:val="20"/>
        </w:rPr>
        <w:t>in this present cycle (</w:t>
      </w:r>
      <w:r w:rsidR="00EE60A8" w:rsidRPr="00EE60A8">
        <w:rPr>
          <w:rFonts w:ascii="Comic Sans MS" w:hAnsi="Comic Sans MS"/>
          <w:color w:val="00B050"/>
          <w:sz w:val="20"/>
          <w:szCs w:val="20"/>
        </w:rPr>
        <w:t>begin November 202</w:t>
      </w:r>
      <w:r w:rsidR="008F1726">
        <w:rPr>
          <w:rFonts w:ascii="Comic Sans MS" w:hAnsi="Comic Sans MS"/>
          <w:color w:val="00B050"/>
          <w:sz w:val="20"/>
          <w:szCs w:val="20"/>
        </w:rPr>
        <w:t>3</w:t>
      </w:r>
      <w:r w:rsidR="00EE60A8" w:rsidRPr="00EE60A8">
        <w:rPr>
          <w:rFonts w:ascii="Comic Sans MS" w:hAnsi="Comic Sans MS"/>
          <w:color w:val="00B050"/>
          <w:sz w:val="20"/>
          <w:szCs w:val="20"/>
        </w:rPr>
        <w:t>, submit June 202</w:t>
      </w:r>
      <w:r w:rsidR="008F1726">
        <w:rPr>
          <w:rFonts w:ascii="Comic Sans MS" w:hAnsi="Comic Sans MS"/>
          <w:color w:val="00B050"/>
          <w:sz w:val="20"/>
          <w:szCs w:val="20"/>
        </w:rPr>
        <w:t>4</w:t>
      </w:r>
      <w:r w:rsidR="00EE60A8" w:rsidRPr="00EE60A8">
        <w:rPr>
          <w:rFonts w:ascii="Comic Sans MS" w:hAnsi="Comic Sans MS"/>
          <w:color w:val="00B050"/>
          <w:sz w:val="20"/>
          <w:szCs w:val="20"/>
        </w:rPr>
        <w:t>, attend Fall 202</w:t>
      </w:r>
      <w:r w:rsidR="008F1726">
        <w:rPr>
          <w:rFonts w:ascii="Comic Sans MS" w:hAnsi="Comic Sans MS"/>
          <w:color w:val="00B050"/>
          <w:sz w:val="20"/>
          <w:szCs w:val="20"/>
        </w:rPr>
        <w:t>5</w:t>
      </w:r>
      <w:r w:rsidR="002F4F56" w:rsidRPr="00A02A3E">
        <w:rPr>
          <w:rFonts w:ascii="Comic Sans MS" w:hAnsi="Comic Sans MS"/>
          <w:color w:val="00B050"/>
          <w:sz w:val="20"/>
          <w:szCs w:val="20"/>
        </w:rPr>
        <w:t>)</w:t>
      </w:r>
      <w:r w:rsidR="00FB5DE6" w:rsidRPr="00A02A3E">
        <w:rPr>
          <w:rFonts w:ascii="Comic Sans MS" w:hAnsi="Comic Sans MS"/>
          <w:color w:val="00B050"/>
          <w:sz w:val="20"/>
          <w:szCs w:val="20"/>
        </w:rPr>
        <w:t xml:space="preserve"> </w:t>
      </w:r>
    </w:p>
    <w:p w14:paraId="1D2D794C" w14:textId="49AFFDE7" w:rsidR="00FB5DE6" w:rsidRPr="00A02A3E" w:rsidRDefault="00426C04" w:rsidP="00BC3BE9">
      <w:pPr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ab/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902188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E16">
            <w:rPr>
              <w:rFonts w:ascii="MS Gothic" w:eastAsia="MS Gothic" w:hAnsi="MS Gothic" w:hint="eastAsia"/>
              <w:color w:val="00B050"/>
              <w:sz w:val="20"/>
              <w:szCs w:val="20"/>
            </w:rPr>
            <w:t>☐</w:t>
          </w:r>
        </w:sdtContent>
      </w:sdt>
      <w:r w:rsidRPr="00A02A3E">
        <w:rPr>
          <w:rFonts w:ascii="Comic Sans MS" w:hAnsi="Comic Sans MS"/>
          <w:color w:val="00B050"/>
          <w:sz w:val="20"/>
          <w:szCs w:val="20"/>
        </w:rPr>
        <w:t xml:space="preserve"> </w:t>
      </w:r>
      <w:r w:rsidR="006E3FE9" w:rsidRPr="00A02A3E">
        <w:rPr>
          <w:rFonts w:ascii="Comic Sans MS" w:hAnsi="Comic Sans MS"/>
          <w:color w:val="00B050"/>
          <w:sz w:val="20"/>
          <w:szCs w:val="20"/>
        </w:rPr>
        <w:t xml:space="preserve">definitely </w:t>
      </w:r>
      <w:r w:rsidR="002F4F56" w:rsidRPr="00A02A3E">
        <w:rPr>
          <w:rFonts w:ascii="Comic Sans MS" w:hAnsi="Comic Sans MS"/>
          <w:color w:val="00B050"/>
          <w:sz w:val="20"/>
          <w:szCs w:val="20"/>
        </w:rPr>
        <w:t xml:space="preserve">applying in this present cycle </w:t>
      </w:r>
      <w:r w:rsidR="008F1726" w:rsidRPr="00A02A3E">
        <w:rPr>
          <w:rFonts w:ascii="Comic Sans MS" w:hAnsi="Comic Sans MS"/>
          <w:color w:val="00B050"/>
          <w:sz w:val="20"/>
          <w:szCs w:val="20"/>
        </w:rPr>
        <w:t>(</w:t>
      </w:r>
      <w:r w:rsidR="008F1726" w:rsidRPr="00EE60A8">
        <w:rPr>
          <w:rFonts w:ascii="Comic Sans MS" w:hAnsi="Comic Sans MS"/>
          <w:color w:val="00B050"/>
          <w:sz w:val="20"/>
          <w:szCs w:val="20"/>
        </w:rPr>
        <w:t>begin November 202</w:t>
      </w:r>
      <w:r w:rsidR="008F1726">
        <w:rPr>
          <w:rFonts w:ascii="Comic Sans MS" w:hAnsi="Comic Sans MS"/>
          <w:color w:val="00B050"/>
          <w:sz w:val="20"/>
          <w:szCs w:val="20"/>
        </w:rPr>
        <w:t>3</w:t>
      </w:r>
      <w:r w:rsidR="008F1726" w:rsidRPr="00EE60A8">
        <w:rPr>
          <w:rFonts w:ascii="Comic Sans MS" w:hAnsi="Comic Sans MS"/>
          <w:color w:val="00B050"/>
          <w:sz w:val="20"/>
          <w:szCs w:val="20"/>
        </w:rPr>
        <w:t>, submit June 202</w:t>
      </w:r>
      <w:r w:rsidR="008F1726">
        <w:rPr>
          <w:rFonts w:ascii="Comic Sans MS" w:hAnsi="Comic Sans MS"/>
          <w:color w:val="00B050"/>
          <w:sz w:val="20"/>
          <w:szCs w:val="20"/>
        </w:rPr>
        <w:t>4</w:t>
      </w:r>
      <w:r w:rsidR="008F1726" w:rsidRPr="00EE60A8">
        <w:rPr>
          <w:rFonts w:ascii="Comic Sans MS" w:hAnsi="Comic Sans MS"/>
          <w:color w:val="00B050"/>
          <w:sz w:val="20"/>
          <w:szCs w:val="20"/>
        </w:rPr>
        <w:t>, attend Fall 202</w:t>
      </w:r>
      <w:r w:rsidR="008F1726">
        <w:rPr>
          <w:rFonts w:ascii="Comic Sans MS" w:hAnsi="Comic Sans MS"/>
          <w:color w:val="00B050"/>
          <w:sz w:val="20"/>
          <w:szCs w:val="20"/>
        </w:rPr>
        <w:t>5</w:t>
      </w:r>
      <w:r w:rsidR="008F1726" w:rsidRPr="00A02A3E">
        <w:rPr>
          <w:rFonts w:ascii="Comic Sans MS" w:hAnsi="Comic Sans MS"/>
          <w:color w:val="00B050"/>
          <w:sz w:val="20"/>
          <w:szCs w:val="20"/>
        </w:rPr>
        <w:t>)</w:t>
      </w:r>
    </w:p>
    <w:p w14:paraId="749312D3" w14:textId="0CEF2C0F" w:rsidR="006E3FE9" w:rsidRDefault="00426C04" w:rsidP="00BC3BE9">
      <w:pPr>
        <w:rPr>
          <w:rFonts w:ascii="Comic Sans MS" w:hAnsi="Comic Sans MS"/>
          <w:color w:val="00B050"/>
          <w:sz w:val="20"/>
          <w:szCs w:val="20"/>
        </w:rPr>
      </w:pPr>
      <w:r w:rsidRPr="00A02A3E">
        <w:rPr>
          <w:rFonts w:ascii="Comic Sans MS" w:hAnsi="Comic Sans MS"/>
          <w:color w:val="00B050"/>
          <w:sz w:val="20"/>
          <w:szCs w:val="20"/>
        </w:rPr>
        <w:tab/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2127576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E16">
            <w:rPr>
              <w:rFonts w:ascii="MS Gothic" w:eastAsia="MS Gothic" w:hAnsi="MS Gothic" w:hint="eastAsia"/>
              <w:color w:val="00B050"/>
              <w:sz w:val="20"/>
              <w:szCs w:val="20"/>
            </w:rPr>
            <w:t>☐</w:t>
          </w:r>
        </w:sdtContent>
      </w:sdt>
      <w:r w:rsidRPr="00A02A3E">
        <w:rPr>
          <w:rFonts w:ascii="Comic Sans MS" w:hAnsi="Comic Sans MS"/>
          <w:color w:val="00B050"/>
          <w:sz w:val="20"/>
          <w:szCs w:val="20"/>
        </w:rPr>
        <w:t xml:space="preserve"> </w:t>
      </w:r>
      <w:r w:rsidR="002F4F56" w:rsidRPr="00A02A3E">
        <w:rPr>
          <w:rFonts w:ascii="Comic Sans MS" w:hAnsi="Comic Sans MS"/>
          <w:color w:val="00B050"/>
          <w:sz w:val="20"/>
          <w:szCs w:val="20"/>
        </w:rPr>
        <w:t>definitely applying in</w:t>
      </w:r>
      <w:r w:rsidR="00161CAF">
        <w:rPr>
          <w:rFonts w:ascii="Comic Sans MS" w:hAnsi="Comic Sans MS"/>
          <w:color w:val="00B050"/>
          <w:sz w:val="20"/>
          <w:szCs w:val="20"/>
        </w:rPr>
        <w:t xml:space="preserve"> the NEXT cycle (</w:t>
      </w:r>
      <w:r w:rsidR="00EE60A8" w:rsidRPr="00EE60A8">
        <w:rPr>
          <w:rFonts w:ascii="Comic Sans MS" w:hAnsi="Comic Sans MS"/>
          <w:color w:val="00B050"/>
          <w:sz w:val="20"/>
          <w:szCs w:val="20"/>
        </w:rPr>
        <w:t>begin November 202</w:t>
      </w:r>
      <w:r w:rsidR="008F1726">
        <w:rPr>
          <w:rFonts w:ascii="Comic Sans MS" w:hAnsi="Comic Sans MS"/>
          <w:color w:val="00B050"/>
          <w:sz w:val="20"/>
          <w:szCs w:val="20"/>
        </w:rPr>
        <w:t>4</w:t>
      </w:r>
      <w:r w:rsidR="00EE60A8" w:rsidRPr="00EE60A8">
        <w:rPr>
          <w:rFonts w:ascii="Comic Sans MS" w:hAnsi="Comic Sans MS"/>
          <w:color w:val="00B050"/>
          <w:sz w:val="20"/>
          <w:szCs w:val="20"/>
        </w:rPr>
        <w:t>, submit June 202</w:t>
      </w:r>
      <w:r w:rsidR="008F1726">
        <w:rPr>
          <w:rFonts w:ascii="Comic Sans MS" w:hAnsi="Comic Sans MS"/>
          <w:color w:val="00B050"/>
          <w:sz w:val="20"/>
          <w:szCs w:val="20"/>
        </w:rPr>
        <w:t>5</w:t>
      </w:r>
      <w:r w:rsidR="00EE60A8" w:rsidRPr="00EE60A8">
        <w:rPr>
          <w:rFonts w:ascii="Comic Sans MS" w:hAnsi="Comic Sans MS"/>
          <w:color w:val="00B050"/>
          <w:sz w:val="20"/>
          <w:szCs w:val="20"/>
        </w:rPr>
        <w:t>, attend Fall 202</w:t>
      </w:r>
      <w:r w:rsidR="008F1726">
        <w:rPr>
          <w:rFonts w:ascii="Comic Sans MS" w:hAnsi="Comic Sans MS"/>
          <w:color w:val="00B050"/>
          <w:sz w:val="20"/>
          <w:szCs w:val="20"/>
        </w:rPr>
        <w:t>6</w:t>
      </w:r>
      <w:r w:rsidR="002F4F56" w:rsidRPr="00A02A3E">
        <w:rPr>
          <w:rFonts w:ascii="Comic Sans MS" w:hAnsi="Comic Sans MS"/>
          <w:color w:val="00B050"/>
          <w:sz w:val="20"/>
          <w:szCs w:val="20"/>
        </w:rPr>
        <w:t>)</w:t>
      </w:r>
    </w:p>
    <w:p w14:paraId="49462E06" w14:textId="77777777" w:rsidR="00EE60A8" w:rsidRPr="00A02A3E" w:rsidRDefault="00EE60A8" w:rsidP="00BC3BE9">
      <w:pPr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/>
          <w:color w:val="00B050"/>
          <w:sz w:val="20"/>
          <w:szCs w:val="20"/>
        </w:rPr>
        <w:tab/>
      </w:r>
      <w:sdt>
        <w:sdtPr>
          <w:rPr>
            <w:rFonts w:ascii="Comic Sans MS" w:hAnsi="Comic Sans MS"/>
            <w:color w:val="00B050"/>
            <w:sz w:val="20"/>
            <w:szCs w:val="20"/>
          </w:rPr>
          <w:id w:val="79499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E16">
            <w:rPr>
              <w:rFonts w:ascii="MS Gothic" w:eastAsia="MS Gothic" w:hAnsi="MS Gothic" w:hint="eastAsia"/>
              <w:color w:val="00B050"/>
              <w:sz w:val="20"/>
              <w:szCs w:val="20"/>
            </w:rPr>
            <w:t>☐</w:t>
          </w:r>
        </w:sdtContent>
      </w:sdt>
      <w:r>
        <w:rPr>
          <w:rFonts w:ascii="Comic Sans MS" w:hAnsi="Comic Sans MS"/>
          <w:color w:val="00B050"/>
          <w:sz w:val="20"/>
          <w:szCs w:val="20"/>
        </w:rPr>
        <w:t xml:space="preserve"> planning a growth/gap year or more</w:t>
      </w:r>
    </w:p>
    <w:p w14:paraId="2460824F" w14:textId="77777777" w:rsidR="00FB5DE6" w:rsidRPr="00A02A3E" w:rsidRDefault="00FB5DE6" w:rsidP="00BC3BE9">
      <w:pPr>
        <w:rPr>
          <w:rFonts w:ascii="Comic Sans MS" w:hAnsi="Comic Sans MS"/>
          <w:color w:val="00B050"/>
          <w:sz w:val="20"/>
          <w:szCs w:val="20"/>
        </w:rPr>
      </w:pPr>
    </w:p>
    <w:p w14:paraId="2573DA48" w14:textId="01B97117" w:rsidR="00B11E2B" w:rsidRDefault="00CF183A" w:rsidP="00BC3BE9">
      <w:pPr>
        <w:rPr>
          <w:rFonts w:ascii="Comic Sans MS" w:hAnsi="Comic Sans MS"/>
          <w:color w:val="00B050"/>
          <w:sz w:val="20"/>
          <w:szCs w:val="20"/>
        </w:rPr>
      </w:pPr>
      <w:r w:rsidRPr="00CF183A">
        <w:rPr>
          <w:rFonts w:ascii="Comic Sans MS" w:hAnsi="Comic Sans MS"/>
          <w:color w:val="00B050"/>
          <w:sz w:val="20"/>
          <w:szCs w:val="20"/>
        </w:rPr>
        <w:t xml:space="preserve">It is important that </w:t>
      </w:r>
      <w:r>
        <w:rPr>
          <w:rFonts w:ascii="Comic Sans MS" w:hAnsi="Comic Sans MS"/>
          <w:color w:val="00B050"/>
          <w:sz w:val="20"/>
          <w:szCs w:val="20"/>
        </w:rPr>
        <w:t>you honestly and holistically assess your developing profile as a prospective applicant.</w:t>
      </w:r>
      <w:r w:rsidR="0021359E" w:rsidRPr="0021359E">
        <w:rPr>
          <w:rFonts w:ascii="Comic Sans MS" w:hAnsi="Comic Sans MS"/>
          <w:color w:val="00B050"/>
          <w:sz w:val="20"/>
          <w:szCs w:val="20"/>
        </w:rPr>
        <w:t xml:space="preserve"> </w:t>
      </w:r>
      <w:r w:rsidR="0021359E">
        <w:rPr>
          <w:rFonts w:ascii="Comic Sans MS" w:hAnsi="Comic Sans MS"/>
          <w:color w:val="00B050"/>
          <w:sz w:val="20"/>
          <w:szCs w:val="20"/>
        </w:rPr>
        <w:t xml:space="preserve">Remember, consider yourself as part of the entire application cohort. </w:t>
      </w:r>
      <w:r w:rsidR="00B11E2B">
        <w:rPr>
          <w:rFonts w:ascii="Comic Sans MS" w:hAnsi="Comic Sans MS"/>
          <w:color w:val="00B050"/>
          <w:sz w:val="20"/>
          <w:szCs w:val="20"/>
        </w:rPr>
        <w:t>As you do so, please consider the</w:t>
      </w:r>
      <w:r w:rsidR="00852158">
        <w:rPr>
          <w:rFonts w:ascii="Comic Sans MS" w:hAnsi="Comic Sans MS"/>
          <w:color w:val="00B050"/>
          <w:sz w:val="20"/>
          <w:szCs w:val="20"/>
        </w:rPr>
        <w:t>se</w:t>
      </w:r>
      <w:r w:rsidR="00B11E2B">
        <w:rPr>
          <w:rFonts w:ascii="Comic Sans MS" w:hAnsi="Comic Sans MS"/>
          <w:color w:val="00B050"/>
          <w:sz w:val="20"/>
          <w:szCs w:val="20"/>
        </w:rPr>
        <w:t xml:space="preserve"> </w:t>
      </w:r>
      <w:hyperlink r:id="rId8" w:history="1">
        <w:r w:rsidR="00B11E2B" w:rsidRPr="00852158">
          <w:rPr>
            <w:rStyle w:val="Hyperlink"/>
            <w:rFonts w:ascii="Comic Sans MS" w:hAnsi="Comic Sans MS"/>
            <w:b/>
            <w:bCs/>
            <w:color w:val="548DD4" w:themeColor="text2" w:themeTint="99"/>
            <w:sz w:val="20"/>
            <w:szCs w:val="20"/>
          </w:rPr>
          <w:t>core competencies</w:t>
        </w:r>
      </w:hyperlink>
      <w:r w:rsidR="00B11E2B">
        <w:rPr>
          <w:rFonts w:ascii="Comic Sans MS" w:hAnsi="Comic Sans MS"/>
          <w:color w:val="00B050"/>
          <w:sz w:val="20"/>
          <w:szCs w:val="20"/>
        </w:rPr>
        <w:t xml:space="preserve"> </w:t>
      </w:r>
      <w:r w:rsidR="00852158">
        <w:rPr>
          <w:rFonts w:ascii="Comic Sans MS" w:hAnsi="Comic Sans MS"/>
          <w:color w:val="00B050"/>
          <w:sz w:val="20"/>
          <w:szCs w:val="20"/>
        </w:rPr>
        <w:t xml:space="preserve">and how your </w:t>
      </w:r>
      <w:hyperlink r:id="rId9" w:history="1">
        <w:r w:rsidR="00852158" w:rsidRPr="00346156">
          <w:rPr>
            <w:rStyle w:val="Hyperlink"/>
            <w:rFonts w:ascii="Comic Sans MS" w:hAnsi="Comic Sans MS"/>
            <w:b/>
            <w:bCs/>
            <w:color w:val="7030A0"/>
            <w:sz w:val="20"/>
            <w:szCs w:val="20"/>
          </w:rPr>
          <w:t>key attributes</w:t>
        </w:r>
      </w:hyperlink>
      <w:r w:rsidR="00852158" w:rsidRPr="00852158">
        <w:rPr>
          <w:rFonts w:ascii="Comic Sans MS" w:hAnsi="Comic Sans MS"/>
          <w:color w:val="7030A0"/>
          <w:sz w:val="20"/>
          <w:szCs w:val="20"/>
        </w:rPr>
        <w:t xml:space="preserve"> </w:t>
      </w:r>
      <w:r w:rsidR="00852158">
        <w:rPr>
          <w:rFonts w:ascii="Comic Sans MS" w:hAnsi="Comic Sans MS"/>
          <w:color w:val="00B050"/>
          <w:sz w:val="20"/>
          <w:szCs w:val="20"/>
        </w:rPr>
        <w:t>support your portfolio:</w:t>
      </w:r>
    </w:p>
    <w:p w14:paraId="6889BDDE" w14:textId="77777777" w:rsidR="00B11E2B" w:rsidRDefault="00B11E2B" w:rsidP="00BC3BE9">
      <w:pPr>
        <w:rPr>
          <w:rFonts w:ascii="Comic Sans MS" w:hAnsi="Comic Sans MS"/>
          <w:color w:val="00B050"/>
          <w:sz w:val="20"/>
          <w:szCs w:val="20"/>
        </w:rPr>
      </w:pPr>
    </w:p>
    <w:p w14:paraId="0745D2F5" w14:textId="77777777" w:rsidR="00B11E2B" w:rsidRPr="00852158" w:rsidRDefault="00B11E2B" w:rsidP="003A7D48">
      <w:pPr>
        <w:tabs>
          <w:tab w:val="left" w:pos="3690"/>
          <w:tab w:val="left" w:pos="7740"/>
        </w:tabs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</w:pP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>Service Orientation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ab/>
        <w:t>Ethical responsibility to self and others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ab/>
        <w:t>Critical thinking</w:t>
      </w:r>
    </w:p>
    <w:p w14:paraId="1CBAA44C" w14:textId="77777777" w:rsidR="00B11E2B" w:rsidRPr="00852158" w:rsidRDefault="00B11E2B" w:rsidP="005F5B32">
      <w:pPr>
        <w:tabs>
          <w:tab w:val="left" w:pos="3690"/>
          <w:tab w:val="left" w:pos="7740"/>
        </w:tabs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</w:pP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>Social skills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ab/>
        <w:t>Reliability and dependability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ab/>
        <w:t>Quantitative reasoning</w:t>
      </w:r>
    </w:p>
    <w:p w14:paraId="3F3DC04A" w14:textId="77777777" w:rsidR="00B11E2B" w:rsidRPr="00852158" w:rsidRDefault="00B11E2B" w:rsidP="005F5B32">
      <w:pPr>
        <w:tabs>
          <w:tab w:val="left" w:pos="3690"/>
          <w:tab w:val="left" w:pos="7740"/>
        </w:tabs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</w:pP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>Cultural Competence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ab/>
        <w:t>Resilience and adaptability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ab/>
      </w:r>
      <w:r w:rsidR="00A604C7"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>Scientific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 xml:space="preserve"> inquiry</w:t>
      </w:r>
    </w:p>
    <w:p w14:paraId="3F06B811" w14:textId="77777777" w:rsidR="00B11E2B" w:rsidRPr="00852158" w:rsidRDefault="00B11E2B" w:rsidP="005F5B32">
      <w:pPr>
        <w:tabs>
          <w:tab w:val="left" w:pos="3690"/>
          <w:tab w:val="left" w:pos="7740"/>
        </w:tabs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</w:pP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>Teamwork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ab/>
        <w:t>Capacity for improvement</w:t>
      </w: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ab/>
        <w:t>Written communication</w:t>
      </w:r>
    </w:p>
    <w:p w14:paraId="7FD02E34" w14:textId="77777777" w:rsidR="00B11E2B" w:rsidRPr="00852158" w:rsidRDefault="00B11E2B" w:rsidP="00BC3BE9">
      <w:pPr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</w:pPr>
      <w:r w:rsidRPr="00852158">
        <w:rPr>
          <w:rFonts w:ascii="Comic Sans MS" w:hAnsi="Comic Sans MS"/>
          <w:b/>
          <w:bCs/>
          <w:color w:val="548DD4" w:themeColor="text2" w:themeTint="99"/>
          <w:sz w:val="20"/>
          <w:szCs w:val="20"/>
        </w:rPr>
        <w:t xml:space="preserve">Oral communication  </w:t>
      </w:r>
    </w:p>
    <w:p w14:paraId="0A5DB3AB" w14:textId="14436EFA" w:rsidR="00852158" w:rsidRDefault="00852158" w:rsidP="00BC3BE9">
      <w:pPr>
        <w:rPr>
          <w:rFonts w:ascii="Comic Sans MS" w:hAnsi="Comic Sans MS"/>
          <w:color w:val="00B050"/>
          <w:sz w:val="20"/>
          <w:szCs w:val="20"/>
        </w:rPr>
      </w:pPr>
    </w:p>
    <w:p w14:paraId="7A05185A" w14:textId="081A388F" w:rsidR="00852158" w:rsidRDefault="00346156" w:rsidP="00BC3BE9">
      <w:pPr>
        <w:rPr>
          <w:rFonts w:ascii="Comic Sans MS" w:hAnsi="Comic Sans MS"/>
          <w:b/>
          <w:bCs/>
          <w:color w:val="7030A0"/>
          <w:sz w:val="20"/>
          <w:szCs w:val="20"/>
        </w:rPr>
      </w:pPr>
      <w:r>
        <w:rPr>
          <w:rFonts w:ascii="Comic Sans MS" w:hAnsi="Comic Sans MS"/>
          <w:b/>
          <w:bCs/>
          <w:color w:val="7030A0"/>
          <w:sz w:val="20"/>
          <w:szCs w:val="20"/>
        </w:rPr>
        <w:t>S</w:t>
      </w:r>
      <w:r w:rsidR="00852158" w:rsidRPr="00852158">
        <w:rPr>
          <w:rFonts w:ascii="Comic Sans MS" w:hAnsi="Comic Sans MS"/>
          <w:b/>
          <w:bCs/>
          <w:color w:val="7030A0"/>
          <w:sz w:val="20"/>
          <w:szCs w:val="20"/>
        </w:rPr>
        <w:t xml:space="preserve">ome key attributes might </w:t>
      </w:r>
      <w:r w:rsidR="00852158">
        <w:rPr>
          <w:rFonts w:ascii="Comic Sans MS" w:hAnsi="Comic Sans MS"/>
          <w:b/>
          <w:bCs/>
          <w:color w:val="7030A0"/>
          <w:sz w:val="20"/>
          <w:szCs w:val="20"/>
        </w:rPr>
        <w:t>i</w:t>
      </w:r>
      <w:r w:rsidR="00852158" w:rsidRPr="00852158">
        <w:rPr>
          <w:rFonts w:ascii="Comic Sans MS" w:hAnsi="Comic Sans MS"/>
          <w:b/>
          <w:bCs/>
          <w:color w:val="7030A0"/>
          <w:sz w:val="20"/>
          <w:szCs w:val="20"/>
        </w:rPr>
        <w:t>nclude: maturity, values &amp; beliefs, curiosity, identity, distance travelled</w:t>
      </w:r>
      <w:r w:rsidR="00852158">
        <w:rPr>
          <w:rFonts w:ascii="Comic Sans MS" w:hAnsi="Comic Sans MS"/>
          <w:b/>
          <w:bCs/>
          <w:color w:val="7030A0"/>
          <w:sz w:val="20"/>
          <w:szCs w:val="20"/>
        </w:rPr>
        <w:t>…</w:t>
      </w:r>
    </w:p>
    <w:p w14:paraId="496C91AE" w14:textId="77777777" w:rsidR="00852158" w:rsidRPr="00852158" w:rsidRDefault="00852158" w:rsidP="00BC3BE9">
      <w:pPr>
        <w:rPr>
          <w:rFonts w:ascii="Comic Sans MS" w:hAnsi="Comic Sans MS"/>
          <w:b/>
          <w:bCs/>
          <w:color w:val="7030A0"/>
          <w:sz w:val="20"/>
          <w:szCs w:val="20"/>
        </w:rPr>
      </w:pPr>
    </w:p>
    <w:p w14:paraId="6310EB28" w14:textId="6239B8A4" w:rsidR="00A02A3E" w:rsidRDefault="00051C31" w:rsidP="00BC3BE9">
      <w:pPr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/>
          <w:color w:val="00B050"/>
          <w:sz w:val="20"/>
          <w:szCs w:val="20"/>
        </w:rPr>
        <w:t>5</w:t>
      </w:r>
      <w:r w:rsidR="00A604C7">
        <w:rPr>
          <w:rFonts w:ascii="Comic Sans MS" w:hAnsi="Comic Sans MS"/>
          <w:color w:val="00B050"/>
          <w:sz w:val="20"/>
          <w:szCs w:val="20"/>
        </w:rPr>
        <w:t>)</w:t>
      </w:r>
      <w:r w:rsidR="00B1175F">
        <w:rPr>
          <w:rFonts w:ascii="Comic Sans MS" w:hAnsi="Comic Sans MS"/>
          <w:color w:val="00B050"/>
          <w:sz w:val="20"/>
          <w:szCs w:val="20"/>
        </w:rPr>
        <w:t xml:space="preserve"> </w:t>
      </w:r>
      <w:r w:rsidR="00132625">
        <w:rPr>
          <w:rFonts w:ascii="Comic Sans MS" w:hAnsi="Comic Sans MS"/>
          <w:color w:val="00B050"/>
          <w:sz w:val="20"/>
          <w:szCs w:val="20"/>
        </w:rPr>
        <w:t>P</w:t>
      </w:r>
      <w:r w:rsidR="00CF183A">
        <w:rPr>
          <w:rFonts w:ascii="Comic Sans MS" w:hAnsi="Comic Sans MS"/>
          <w:color w:val="00B050"/>
          <w:sz w:val="20"/>
          <w:szCs w:val="20"/>
        </w:rPr>
        <w:t>lease rate yourself and comment on the aspects of your candidacy below</w:t>
      </w:r>
      <w:r w:rsidR="00C21C88">
        <w:rPr>
          <w:rFonts w:ascii="Comic Sans MS" w:hAnsi="Comic Sans MS"/>
          <w:color w:val="00B050"/>
          <w:sz w:val="20"/>
          <w:szCs w:val="20"/>
        </w:rPr>
        <w:t xml:space="preserve">. </w:t>
      </w:r>
    </w:p>
    <w:p w14:paraId="1B1A56D8" w14:textId="77777777" w:rsidR="00CF183A" w:rsidRDefault="00CF183A" w:rsidP="00BC3BE9">
      <w:pPr>
        <w:rPr>
          <w:rFonts w:ascii="Comic Sans MS" w:hAnsi="Comic Sans MS"/>
          <w:color w:val="00B050"/>
          <w:sz w:val="20"/>
          <w:szCs w:val="20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94"/>
        <w:gridCol w:w="271"/>
        <w:gridCol w:w="2906"/>
        <w:gridCol w:w="247"/>
        <w:gridCol w:w="1534"/>
        <w:gridCol w:w="289"/>
        <w:gridCol w:w="1272"/>
        <w:gridCol w:w="311"/>
        <w:gridCol w:w="1486"/>
      </w:tblGrid>
      <w:tr w:rsidR="00924E50" w14:paraId="76993461" w14:textId="77777777" w:rsidTr="00924E50">
        <w:tc>
          <w:tcPr>
            <w:tcW w:w="2394" w:type="dxa"/>
          </w:tcPr>
          <w:p w14:paraId="5C8252DE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1</w:t>
            </w:r>
          </w:p>
        </w:tc>
        <w:tc>
          <w:tcPr>
            <w:tcW w:w="271" w:type="dxa"/>
          </w:tcPr>
          <w:p w14:paraId="0EB1E38C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</w:p>
        </w:tc>
        <w:tc>
          <w:tcPr>
            <w:tcW w:w="2906" w:type="dxa"/>
          </w:tcPr>
          <w:p w14:paraId="59731D9E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2</w:t>
            </w:r>
          </w:p>
        </w:tc>
        <w:tc>
          <w:tcPr>
            <w:tcW w:w="247" w:type="dxa"/>
          </w:tcPr>
          <w:p w14:paraId="3044133C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3EA2C0A9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3</w:t>
            </w:r>
          </w:p>
        </w:tc>
        <w:tc>
          <w:tcPr>
            <w:tcW w:w="289" w:type="dxa"/>
          </w:tcPr>
          <w:p w14:paraId="04C5E166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</w:p>
        </w:tc>
        <w:tc>
          <w:tcPr>
            <w:tcW w:w="1272" w:type="dxa"/>
          </w:tcPr>
          <w:p w14:paraId="3664BCE7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4</w:t>
            </w:r>
          </w:p>
        </w:tc>
        <w:tc>
          <w:tcPr>
            <w:tcW w:w="311" w:type="dxa"/>
          </w:tcPr>
          <w:p w14:paraId="51AFC242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</w:p>
        </w:tc>
        <w:tc>
          <w:tcPr>
            <w:tcW w:w="1486" w:type="dxa"/>
          </w:tcPr>
          <w:p w14:paraId="5EBC3DBC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5</w:t>
            </w:r>
          </w:p>
        </w:tc>
      </w:tr>
      <w:tr w:rsidR="00924E50" w14:paraId="6E17DC8B" w14:textId="77777777" w:rsidTr="00924E50">
        <w:tc>
          <w:tcPr>
            <w:tcW w:w="2394" w:type="dxa"/>
          </w:tcPr>
          <w:p w14:paraId="6E7B5A55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N</w:t>
            </w:r>
            <w:r w:rsidRPr="003C656E">
              <w:rPr>
                <w:rFonts w:ascii="Comic Sans MS" w:hAnsi="Comic Sans MS"/>
                <w:color w:val="00B050"/>
                <w:sz w:val="20"/>
                <w:szCs w:val="20"/>
              </w:rPr>
              <w:t>eeds considerable</w:t>
            </w:r>
            <w:r>
              <w:rPr>
                <w:rFonts w:ascii="Comic Sans MS" w:hAnsi="Comic Sans MS"/>
                <w:color w:val="00B050"/>
                <w:sz w:val="20"/>
                <w:szCs w:val="20"/>
              </w:rPr>
              <w:t xml:space="preserve"> Improvement</w:t>
            </w:r>
          </w:p>
        </w:tc>
        <w:tc>
          <w:tcPr>
            <w:tcW w:w="271" w:type="dxa"/>
          </w:tcPr>
          <w:p w14:paraId="0D455AB4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</w:p>
        </w:tc>
        <w:tc>
          <w:tcPr>
            <w:tcW w:w="2906" w:type="dxa"/>
          </w:tcPr>
          <w:p w14:paraId="38B56D8E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Needs some Improvement</w:t>
            </w:r>
          </w:p>
        </w:tc>
        <w:tc>
          <w:tcPr>
            <w:tcW w:w="247" w:type="dxa"/>
          </w:tcPr>
          <w:p w14:paraId="2338A2F9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4ED101BF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Satisfactory</w:t>
            </w:r>
          </w:p>
        </w:tc>
        <w:tc>
          <w:tcPr>
            <w:tcW w:w="289" w:type="dxa"/>
          </w:tcPr>
          <w:p w14:paraId="433CEDAE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</w:p>
        </w:tc>
        <w:tc>
          <w:tcPr>
            <w:tcW w:w="1272" w:type="dxa"/>
          </w:tcPr>
          <w:p w14:paraId="1376F844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Very good</w:t>
            </w:r>
          </w:p>
        </w:tc>
        <w:tc>
          <w:tcPr>
            <w:tcW w:w="311" w:type="dxa"/>
          </w:tcPr>
          <w:p w14:paraId="561F0A30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</w:p>
        </w:tc>
        <w:tc>
          <w:tcPr>
            <w:tcW w:w="1486" w:type="dxa"/>
          </w:tcPr>
          <w:p w14:paraId="7FD6CA32" w14:textId="77777777" w:rsidR="00924E50" w:rsidRDefault="00924E50" w:rsidP="00924E50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Outstanding</w:t>
            </w:r>
          </w:p>
        </w:tc>
      </w:tr>
    </w:tbl>
    <w:p w14:paraId="2474AE6B" w14:textId="77777777" w:rsidR="003C656E" w:rsidRDefault="003C656E" w:rsidP="003C656E">
      <w:pPr>
        <w:rPr>
          <w:rFonts w:ascii="Comic Sans MS" w:hAnsi="Comic Sans MS"/>
          <w:color w:val="00B050"/>
          <w:sz w:val="20"/>
          <w:szCs w:val="20"/>
        </w:rPr>
      </w:pPr>
    </w:p>
    <w:p w14:paraId="2B540455" w14:textId="77777777" w:rsidR="00924E50" w:rsidRPr="00924E50" w:rsidRDefault="00924E50" w:rsidP="00924E50">
      <w:pPr>
        <w:tabs>
          <w:tab w:val="right" w:pos="10800"/>
        </w:tabs>
        <w:rPr>
          <w:rFonts w:ascii="Comic Sans MS" w:hAnsi="Comic Sans MS"/>
          <w:color w:val="00B050"/>
          <w:sz w:val="20"/>
          <w:szCs w:val="20"/>
          <w:u w:val="single"/>
        </w:rPr>
      </w:pPr>
      <w:r w:rsidRPr="00924E50">
        <w:rPr>
          <w:rFonts w:ascii="Comic Sans MS" w:hAnsi="Comic Sans MS"/>
          <w:color w:val="00B050"/>
          <w:sz w:val="20"/>
          <w:szCs w:val="20"/>
          <w:u w:val="single"/>
        </w:rPr>
        <w:tab/>
      </w:r>
    </w:p>
    <w:p w14:paraId="5136F2F7" w14:textId="77777777" w:rsidR="003C656E" w:rsidRPr="003C656E" w:rsidRDefault="003C656E" w:rsidP="003C656E">
      <w:pPr>
        <w:rPr>
          <w:rFonts w:ascii="Comic Sans MS" w:hAnsi="Comic Sans MS"/>
          <w:color w:val="00B050"/>
          <w:sz w:val="20"/>
          <w:szCs w:val="20"/>
        </w:rPr>
      </w:pPr>
    </w:p>
    <w:tbl>
      <w:tblPr>
        <w:tblStyle w:val="TableGrid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58"/>
        <w:gridCol w:w="270"/>
        <w:gridCol w:w="576"/>
        <w:gridCol w:w="576"/>
        <w:gridCol w:w="576"/>
        <w:gridCol w:w="576"/>
        <w:gridCol w:w="576"/>
      </w:tblGrid>
      <w:tr w:rsidR="00F631FC" w14:paraId="25043EEA" w14:textId="77777777" w:rsidTr="00924E50">
        <w:tc>
          <w:tcPr>
            <w:tcW w:w="7758" w:type="dxa"/>
          </w:tcPr>
          <w:p w14:paraId="4413CF83" w14:textId="37E1A1CA" w:rsidR="00F631FC" w:rsidRDefault="00F631FC" w:rsidP="00F631FC">
            <w:pPr>
              <w:ind w:left="345" w:hanging="345"/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A) My a</w:t>
            </w:r>
            <w:r w:rsidRPr="00AD7404">
              <w:rPr>
                <w:rFonts w:ascii="Comic Sans MS" w:hAnsi="Comic Sans MS"/>
                <w:color w:val="00B050"/>
                <w:sz w:val="20"/>
                <w:szCs w:val="20"/>
              </w:rPr>
              <w:t>cademic preparation</w:t>
            </w:r>
            <w:r>
              <w:rPr>
                <w:rFonts w:ascii="Comic Sans MS" w:hAnsi="Comic Sans MS"/>
                <w:color w:val="00B050"/>
                <w:sz w:val="20"/>
                <w:szCs w:val="20"/>
              </w:rPr>
              <w:t xml:space="preserve"> (</w:t>
            </w:r>
            <w:r w:rsidRPr="00AD7404">
              <w:rPr>
                <w:rFonts w:ascii="Comic Sans MS" w:hAnsi="Comic Sans MS"/>
                <w:color w:val="00B050"/>
                <w:sz w:val="20"/>
                <w:szCs w:val="20"/>
              </w:rPr>
              <w:t>GPA</w:t>
            </w:r>
            <w:r>
              <w:rPr>
                <w:rFonts w:ascii="Comic Sans MS" w:hAnsi="Comic Sans MS"/>
                <w:color w:val="00B050"/>
                <w:sz w:val="20"/>
                <w:szCs w:val="20"/>
              </w:rPr>
              <w:t xml:space="preserve"> overall &amp;</w:t>
            </w:r>
            <w:r w:rsidRPr="00AD7404">
              <w:rPr>
                <w:rFonts w:ascii="Comic Sans MS" w:hAnsi="Comic Sans MS"/>
                <w:color w:val="00B050"/>
                <w:sz w:val="20"/>
                <w:szCs w:val="20"/>
              </w:rPr>
              <w:t xml:space="preserve"> science</w:t>
            </w:r>
            <w:r>
              <w:rPr>
                <w:rFonts w:ascii="Comic Sans MS" w:hAnsi="Comic Sans MS"/>
                <w:color w:val="00B050"/>
                <w:sz w:val="20"/>
                <w:szCs w:val="20"/>
              </w:rPr>
              <w:t>)</w:t>
            </w:r>
            <w:r w:rsidRPr="00AD7404">
              <w:rPr>
                <w:rFonts w:ascii="Comic Sans MS" w:hAnsi="Comic Sans MS"/>
                <w:color w:val="00B050"/>
                <w:sz w:val="20"/>
                <w:szCs w:val="20"/>
              </w:rPr>
              <w:t>,</w:t>
            </w:r>
            <w:r>
              <w:rPr>
                <w:rFonts w:ascii="Comic Sans MS" w:hAnsi="Comic Sans MS"/>
                <w:color w:val="00B050"/>
                <w:sz w:val="20"/>
                <w:szCs w:val="20"/>
              </w:rPr>
              <w:t xml:space="preserve"> </w:t>
            </w:r>
            <w:r w:rsidRPr="00AD7404">
              <w:rPr>
                <w:rFonts w:ascii="Comic Sans MS" w:hAnsi="Comic Sans MS"/>
                <w:color w:val="00B050"/>
                <w:sz w:val="20"/>
                <w:szCs w:val="20"/>
              </w:rPr>
              <w:t>standardized test score, research</w:t>
            </w:r>
            <w:r w:rsidR="00C21C88">
              <w:rPr>
                <w:rFonts w:ascii="Comic Sans MS" w:hAnsi="Comic Sans MS"/>
                <w:color w:val="00B050"/>
                <w:sz w:val="20"/>
                <w:szCs w:val="20"/>
              </w:rPr>
              <w:t xml:space="preserve"> experience, completion of course requirements</w:t>
            </w:r>
            <w:r w:rsidRPr="00AD7404">
              <w:rPr>
                <w:rFonts w:ascii="Comic Sans MS" w:hAnsi="Comic Sans MS"/>
                <w:color w:val="00B050"/>
                <w:sz w:val="20"/>
                <w:szCs w:val="20"/>
              </w:rPr>
              <w:t>)</w:t>
            </w:r>
            <w:r w:rsidR="00C21C88">
              <w:rPr>
                <w:rFonts w:ascii="Comic Sans MS" w:hAnsi="Comic Sans MS"/>
                <w:color w:val="00B050"/>
                <w:sz w:val="20"/>
                <w:szCs w:val="20"/>
              </w:rPr>
              <w:t>.</w:t>
            </w:r>
          </w:p>
        </w:tc>
        <w:tc>
          <w:tcPr>
            <w:tcW w:w="270" w:type="dxa"/>
          </w:tcPr>
          <w:p w14:paraId="470CB001" w14:textId="77777777" w:rsidR="00F631FC" w:rsidRDefault="00F631FC" w:rsidP="00716797"/>
        </w:tc>
        <w:tc>
          <w:tcPr>
            <w:tcW w:w="576" w:type="dxa"/>
          </w:tcPr>
          <w:p w14:paraId="4CC8E0EB" w14:textId="77777777" w:rsidR="00F631FC" w:rsidRPr="00F631FC" w:rsidRDefault="00F631FC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1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8822496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6966F2" w14:textId="77777777" w:rsidR="00F631FC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539F2801" w14:textId="77777777" w:rsidR="00F631FC" w:rsidRPr="00F631FC" w:rsidRDefault="00F631FC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2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4785025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CEA341" w14:textId="77777777" w:rsidR="00F631FC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6159B5E0" w14:textId="77777777" w:rsidR="00F631FC" w:rsidRPr="00F631FC" w:rsidRDefault="00F631FC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3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2214791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9A3343B" w14:textId="77777777" w:rsidR="00F631FC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15179DD1" w14:textId="77777777" w:rsidR="00F631FC" w:rsidRPr="00F631FC" w:rsidRDefault="00F631FC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4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2237258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0E215C" w14:textId="77777777" w:rsidR="00F631FC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2722965F" w14:textId="77777777" w:rsidR="00F631FC" w:rsidRPr="00F631FC" w:rsidRDefault="00F631FC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5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4719020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EF8D14" w14:textId="77777777" w:rsidR="00F631FC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</w:tr>
    </w:tbl>
    <w:p w14:paraId="2EEE5A38" w14:textId="77777777" w:rsidR="00F631FC" w:rsidRDefault="00F631FC" w:rsidP="00F631FC">
      <w:pPr>
        <w:ind w:left="360" w:hanging="360"/>
        <w:rPr>
          <w:rFonts w:ascii="Comic Sans MS" w:hAnsi="Comic Sans MS"/>
          <w:color w:val="00B050"/>
          <w:sz w:val="20"/>
          <w:szCs w:val="20"/>
        </w:rPr>
      </w:pPr>
    </w:p>
    <w:p w14:paraId="303546E5" w14:textId="77777777" w:rsidR="00346156" w:rsidRDefault="00346156" w:rsidP="003C656E">
      <w:pPr>
        <w:rPr>
          <w:rFonts w:ascii="Comic Sans MS" w:hAnsi="Comic Sans MS"/>
          <w:color w:val="00B050"/>
          <w:sz w:val="20"/>
          <w:szCs w:val="20"/>
        </w:rPr>
      </w:pPr>
    </w:p>
    <w:p w14:paraId="0907ED90" w14:textId="60A4E014" w:rsidR="003C656E" w:rsidRPr="00AD7404" w:rsidRDefault="003C656E" w:rsidP="003C656E">
      <w:pPr>
        <w:rPr>
          <w:rFonts w:ascii="Comic Sans MS" w:hAnsi="Comic Sans MS"/>
          <w:color w:val="00B050"/>
          <w:sz w:val="20"/>
          <w:szCs w:val="20"/>
        </w:rPr>
      </w:pPr>
      <w:r w:rsidRPr="00AD7404">
        <w:rPr>
          <w:rFonts w:ascii="Comic Sans MS" w:hAnsi="Comic Sans MS"/>
          <w:color w:val="00B050"/>
          <w:sz w:val="20"/>
          <w:szCs w:val="20"/>
        </w:rPr>
        <w:lastRenderedPageBreak/>
        <w:t xml:space="preserve">Comments: </w:t>
      </w:r>
    </w:p>
    <w:sdt>
      <w:sdtPr>
        <w:rPr>
          <w:rFonts w:ascii="Comic Sans MS" w:hAnsi="Comic Sans MS"/>
          <w:color w:val="00B050"/>
          <w:sz w:val="20"/>
          <w:szCs w:val="20"/>
        </w:rPr>
        <w:id w:val="-667859286"/>
        <w:placeholder>
          <w:docPart w:val="DefaultPlaceholder_-1854013440"/>
        </w:placeholder>
        <w:showingPlcHdr/>
      </w:sdtPr>
      <w:sdtEndPr/>
      <w:sdtContent>
        <w:p w14:paraId="10317147" w14:textId="77777777" w:rsidR="000C6F30" w:rsidRDefault="000C6F30" w:rsidP="00B1175F">
          <w:pPr>
            <w:rPr>
              <w:rFonts w:ascii="Comic Sans MS" w:hAnsi="Comic Sans MS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5F886DF4" w14:textId="77777777" w:rsidR="00346156" w:rsidRDefault="00346156" w:rsidP="00B1175F">
      <w:pPr>
        <w:rPr>
          <w:rFonts w:ascii="Comic Sans MS" w:hAnsi="Comic Sans MS"/>
          <w:color w:val="00B050"/>
          <w:sz w:val="20"/>
          <w:szCs w:val="20"/>
        </w:rPr>
      </w:pPr>
    </w:p>
    <w:p w14:paraId="6E47AD6B" w14:textId="06ED7AB0" w:rsidR="00B1175F" w:rsidRPr="00AD7404" w:rsidRDefault="00051C31" w:rsidP="00B1175F">
      <w:pPr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/>
          <w:color w:val="00B050"/>
          <w:sz w:val="20"/>
          <w:szCs w:val="20"/>
        </w:rPr>
        <w:t>My</w:t>
      </w:r>
      <w:r w:rsidR="00B1175F">
        <w:rPr>
          <w:rFonts w:ascii="Comic Sans MS" w:hAnsi="Comic Sans MS"/>
          <w:color w:val="00B050"/>
          <w:sz w:val="20"/>
          <w:szCs w:val="20"/>
        </w:rPr>
        <w:t xml:space="preserve"> </w:t>
      </w:r>
      <w:r w:rsidR="00C21C88">
        <w:rPr>
          <w:rFonts w:ascii="Comic Sans MS" w:hAnsi="Comic Sans MS"/>
          <w:color w:val="00B050"/>
          <w:sz w:val="20"/>
          <w:szCs w:val="20"/>
        </w:rPr>
        <w:t xml:space="preserve">specific </w:t>
      </w:r>
      <w:r w:rsidR="00B1175F">
        <w:rPr>
          <w:rFonts w:ascii="Comic Sans MS" w:hAnsi="Comic Sans MS"/>
          <w:color w:val="00B050"/>
          <w:sz w:val="20"/>
          <w:szCs w:val="20"/>
        </w:rPr>
        <w:t>plans to enhance this competency</w:t>
      </w:r>
      <w:r w:rsidR="00B1175F" w:rsidRPr="00AD7404">
        <w:rPr>
          <w:rFonts w:ascii="Comic Sans MS" w:hAnsi="Comic Sans MS"/>
          <w:color w:val="00B050"/>
          <w:sz w:val="20"/>
          <w:szCs w:val="20"/>
        </w:rPr>
        <w:t xml:space="preserve">: </w:t>
      </w:r>
    </w:p>
    <w:sdt>
      <w:sdtPr>
        <w:rPr>
          <w:rFonts w:ascii="Comic Sans MS" w:hAnsi="Comic Sans MS"/>
          <w:color w:val="00B050"/>
          <w:sz w:val="20"/>
          <w:szCs w:val="20"/>
        </w:rPr>
        <w:id w:val="891310641"/>
        <w:placeholder>
          <w:docPart w:val="DefaultPlaceholder_-1854013440"/>
        </w:placeholder>
        <w:showingPlcHdr/>
      </w:sdtPr>
      <w:sdtEndPr/>
      <w:sdtContent>
        <w:p w14:paraId="4ED4DC27" w14:textId="77777777" w:rsidR="000C6F30" w:rsidRDefault="000C6F30" w:rsidP="003C656E">
          <w:pPr>
            <w:rPr>
              <w:rFonts w:ascii="Comic Sans MS" w:hAnsi="Comic Sans MS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570EAECA" w14:textId="77777777" w:rsidR="000C6F30" w:rsidRDefault="000C6F30" w:rsidP="003C656E">
      <w:pPr>
        <w:rPr>
          <w:rFonts w:ascii="Comic Sans MS" w:hAnsi="Comic Sans MS"/>
          <w:color w:val="00B050"/>
          <w:sz w:val="20"/>
          <w:szCs w:val="20"/>
        </w:rPr>
      </w:pPr>
    </w:p>
    <w:p w14:paraId="6954676D" w14:textId="77777777" w:rsidR="00360E16" w:rsidRPr="00F631FC" w:rsidRDefault="00F631FC" w:rsidP="00F631FC">
      <w:pPr>
        <w:tabs>
          <w:tab w:val="right" w:pos="10800"/>
        </w:tabs>
        <w:rPr>
          <w:rFonts w:ascii="Comic Sans MS" w:hAnsi="Comic Sans MS"/>
          <w:color w:val="00B050"/>
          <w:sz w:val="20"/>
          <w:szCs w:val="20"/>
          <w:u w:val="single"/>
        </w:rPr>
      </w:pPr>
      <w:r w:rsidRPr="00F631FC">
        <w:rPr>
          <w:rFonts w:ascii="Comic Sans MS" w:hAnsi="Comic Sans MS"/>
          <w:color w:val="00B050"/>
          <w:sz w:val="20"/>
          <w:szCs w:val="20"/>
          <w:u w:val="single"/>
        </w:rPr>
        <w:tab/>
      </w:r>
    </w:p>
    <w:p w14:paraId="6610BDF3" w14:textId="77777777" w:rsidR="00360E16" w:rsidRDefault="00360E16">
      <w:pPr>
        <w:rPr>
          <w:rFonts w:ascii="Comic Sans MS" w:hAnsi="Comic Sans MS"/>
          <w:color w:val="00B050"/>
          <w:sz w:val="20"/>
          <w:szCs w:val="20"/>
        </w:rPr>
      </w:pPr>
    </w:p>
    <w:tbl>
      <w:tblPr>
        <w:tblStyle w:val="TableGrid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58"/>
        <w:gridCol w:w="270"/>
        <w:gridCol w:w="576"/>
        <w:gridCol w:w="576"/>
        <w:gridCol w:w="576"/>
        <w:gridCol w:w="576"/>
        <w:gridCol w:w="576"/>
      </w:tblGrid>
      <w:tr w:rsidR="00924E50" w14:paraId="66A28DEE" w14:textId="77777777" w:rsidTr="00924E50">
        <w:tc>
          <w:tcPr>
            <w:tcW w:w="7758" w:type="dxa"/>
          </w:tcPr>
          <w:p w14:paraId="2B540F0F" w14:textId="77777777" w:rsidR="00924E50" w:rsidRDefault="00924E50" w:rsidP="00924E50">
            <w:pPr>
              <w:ind w:left="345" w:hanging="345"/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B.) Experience and knowledge of health care settings, including understanding of and direct interaction with patients.</w:t>
            </w:r>
          </w:p>
        </w:tc>
        <w:tc>
          <w:tcPr>
            <w:tcW w:w="270" w:type="dxa"/>
          </w:tcPr>
          <w:p w14:paraId="52D28EFC" w14:textId="77777777" w:rsidR="00924E50" w:rsidRDefault="00924E50" w:rsidP="00716797"/>
        </w:tc>
        <w:tc>
          <w:tcPr>
            <w:tcW w:w="576" w:type="dxa"/>
          </w:tcPr>
          <w:p w14:paraId="72C43FE5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1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4430713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D43909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019D106D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2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17899616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8BC658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6A44DFE8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3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12470293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4EA69F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375B2377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4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13657451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6C4FE4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5C41B87D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5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21048375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4F8B5E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</w:tr>
    </w:tbl>
    <w:p w14:paraId="052BDC2D" w14:textId="77777777" w:rsidR="00924E50" w:rsidRDefault="00924E50">
      <w:pPr>
        <w:rPr>
          <w:rFonts w:ascii="Comic Sans MS" w:hAnsi="Comic Sans MS"/>
          <w:color w:val="00B050"/>
          <w:sz w:val="20"/>
          <w:szCs w:val="20"/>
        </w:rPr>
      </w:pPr>
    </w:p>
    <w:p w14:paraId="7EAA4F5C" w14:textId="77777777" w:rsidR="003C656E" w:rsidRDefault="003C656E" w:rsidP="003C656E">
      <w:pPr>
        <w:rPr>
          <w:rFonts w:ascii="Comic Sans MS" w:hAnsi="Comic Sans MS"/>
          <w:color w:val="00B050"/>
          <w:sz w:val="20"/>
          <w:szCs w:val="20"/>
        </w:rPr>
      </w:pPr>
      <w:r w:rsidRPr="00AD7404">
        <w:rPr>
          <w:rFonts w:ascii="Comic Sans MS" w:hAnsi="Comic Sans MS"/>
          <w:color w:val="00B050"/>
          <w:sz w:val="20"/>
          <w:szCs w:val="20"/>
        </w:rPr>
        <w:t>Comments:</w:t>
      </w:r>
    </w:p>
    <w:sdt>
      <w:sdtPr>
        <w:rPr>
          <w:rFonts w:ascii="Comic Sans MS" w:hAnsi="Comic Sans MS"/>
          <w:color w:val="00B050"/>
          <w:sz w:val="20"/>
          <w:szCs w:val="20"/>
        </w:rPr>
        <w:id w:val="2119481902"/>
        <w:placeholder>
          <w:docPart w:val="DefaultPlaceholder_-1854013440"/>
        </w:placeholder>
        <w:showingPlcHdr/>
      </w:sdtPr>
      <w:sdtEndPr/>
      <w:sdtContent>
        <w:p w14:paraId="66B37248" w14:textId="77777777" w:rsidR="000C6F30" w:rsidRPr="00AD7404" w:rsidRDefault="000C6F30" w:rsidP="003C656E">
          <w:pPr>
            <w:rPr>
              <w:rFonts w:ascii="Comic Sans MS" w:hAnsi="Comic Sans MS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0D3429B9" w14:textId="77777777" w:rsidR="000C6F30" w:rsidRDefault="000C6F30" w:rsidP="00B1175F">
      <w:pPr>
        <w:rPr>
          <w:rFonts w:ascii="Comic Sans MS" w:hAnsi="Comic Sans MS"/>
          <w:color w:val="00B050"/>
          <w:sz w:val="20"/>
          <w:szCs w:val="20"/>
        </w:rPr>
      </w:pPr>
    </w:p>
    <w:p w14:paraId="25315176" w14:textId="5710B7D3" w:rsidR="00B1175F" w:rsidRDefault="00051C31" w:rsidP="00B1175F">
      <w:pPr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/>
          <w:color w:val="00B050"/>
          <w:sz w:val="20"/>
          <w:szCs w:val="20"/>
        </w:rPr>
        <w:t>My</w:t>
      </w:r>
      <w:r w:rsidR="00B1175F">
        <w:rPr>
          <w:rFonts w:ascii="Comic Sans MS" w:hAnsi="Comic Sans MS"/>
          <w:color w:val="00B050"/>
          <w:sz w:val="20"/>
          <w:szCs w:val="20"/>
        </w:rPr>
        <w:t xml:space="preserve"> </w:t>
      </w:r>
      <w:r w:rsidR="00C21C88">
        <w:rPr>
          <w:rFonts w:ascii="Comic Sans MS" w:hAnsi="Comic Sans MS"/>
          <w:color w:val="00B050"/>
          <w:sz w:val="20"/>
          <w:szCs w:val="20"/>
        </w:rPr>
        <w:t xml:space="preserve">specific </w:t>
      </w:r>
      <w:r w:rsidR="00B1175F">
        <w:rPr>
          <w:rFonts w:ascii="Comic Sans MS" w:hAnsi="Comic Sans MS"/>
          <w:color w:val="00B050"/>
          <w:sz w:val="20"/>
          <w:szCs w:val="20"/>
        </w:rPr>
        <w:t>plans to enhance this competency</w:t>
      </w:r>
      <w:r w:rsidR="00B1175F" w:rsidRPr="00AD7404">
        <w:rPr>
          <w:rFonts w:ascii="Comic Sans MS" w:hAnsi="Comic Sans MS"/>
          <w:color w:val="00B050"/>
          <w:sz w:val="20"/>
          <w:szCs w:val="20"/>
        </w:rPr>
        <w:t xml:space="preserve">: </w:t>
      </w:r>
    </w:p>
    <w:sdt>
      <w:sdtPr>
        <w:rPr>
          <w:rFonts w:ascii="Comic Sans MS" w:hAnsi="Comic Sans MS"/>
          <w:color w:val="00B050"/>
          <w:sz w:val="20"/>
          <w:szCs w:val="20"/>
        </w:rPr>
        <w:id w:val="-861662644"/>
        <w:placeholder>
          <w:docPart w:val="DefaultPlaceholder_-1854013440"/>
        </w:placeholder>
        <w:showingPlcHdr/>
      </w:sdtPr>
      <w:sdtEndPr/>
      <w:sdtContent>
        <w:p w14:paraId="700ED8A2" w14:textId="77777777" w:rsidR="000C6F30" w:rsidRDefault="000C6F30" w:rsidP="00B1175F">
          <w:pPr>
            <w:rPr>
              <w:rFonts w:ascii="Comic Sans MS" w:hAnsi="Comic Sans MS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0499A49C" w14:textId="77777777" w:rsidR="000C6F30" w:rsidRPr="00AD7404" w:rsidRDefault="000C6F30" w:rsidP="00B1175F">
      <w:pPr>
        <w:rPr>
          <w:rFonts w:ascii="Comic Sans MS" w:hAnsi="Comic Sans MS"/>
          <w:color w:val="00B050"/>
          <w:sz w:val="20"/>
          <w:szCs w:val="20"/>
        </w:rPr>
      </w:pPr>
    </w:p>
    <w:p w14:paraId="154C9B90" w14:textId="77777777" w:rsidR="00897BDA" w:rsidRPr="00F631FC" w:rsidRDefault="00897BDA" w:rsidP="00897BDA">
      <w:pPr>
        <w:tabs>
          <w:tab w:val="right" w:pos="10800"/>
        </w:tabs>
        <w:rPr>
          <w:rFonts w:ascii="Comic Sans MS" w:hAnsi="Comic Sans MS"/>
          <w:color w:val="00B050"/>
          <w:sz w:val="20"/>
          <w:szCs w:val="20"/>
          <w:u w:val="single"/>
        </w:rPr>
      </w:pPr>
      <w:r w:rsidRPr="00F631FC">
        <w:rPr>
          <w:rFonts w:ascii="Comic Sans MS" w:hAnsi="Comic Sans MS"/>
          <w:color w:val="00B050"/>
          <w:sz w:val="20"/>
          <w:szCs w:val="20"/>
          <w:u w:val="single"/>
        </w:rPr>
        <w:tab/>
      </w:r>
    </w:p>
    <w:p w14:paraId="36F8A134" w14:textId="77777777" w:rsidR="00924E50" w:rsidRDefault="00924E50">
      <w:pPr>
        <w:rPr>
          <w:rFonts w:ascii="Comic Sans MS" w:hAnsi="Comic Sans MS"/>
          <w:color w:val="00B050"/>
          <w:sz w:val="20"/>
          <w:szCs w:val="20"/>
        </w:rPr>
      </w:pPr>
    </w:p>
    <w:tbl>
      <w:tblPr>
        <w:tblStyle w:val="TableGrid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58"/>
        <w:gridCol w:w="270"/>
        <w:gridCol w:w="576"/>
        <w:gridCol w:w="576"/>
        <w:gridCol w:w="576"/>
        <w:gridCol w:w="576"/>
        <w:gridCol w:w="576"/>
      </w:tblGrid>
      <w:tr w:rsidR="00924E50" w:rsidRPr="00F631FC" w14:paraId="37626E74" w14:textId="77777777" w:rsidTr="00716797">
        <w:tc>
          <w:tcPr>
            <w:tcW w:w="7758" w:type="dxa"/>
          </w:tcPr>
          <w:p w14:paraId="7B4D2313" w14:textId="6D3039FF" w:rsidR="00924E50" w:rsidRDefault="00924E50" w:rsidP="00924E50">
            <w:pPr>
              <w:ind w:left="345" w:hanging="345"/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 xml:space="preserve">C.) </w:t>
            </w:r>
            <w:r w:rsidR="00496CC7">
              <w:rPr>
                <w:rFonts w:ascii="Comic Sans MS" w:hAnsi="Comic Sans MS"/>
                <w:color w:val="00B050"/>
                <w:sz w:val="20"/>
                <w:szCs w:val="20"/>
              </w:rPr>
              <w:t>Evidence of my</w:t>
            </w:r>
            <w:r>
              <w:rPr>
                <w:rFonts w:ascii="Comic Sans MS" w:hAnsi="Comic Sans MS"/>
                <w:color w:val="00B050"/>
                <w:sz w:val="20"/>
                <w:szCs w:val="20"/>
              </w:rPr>
              <w:t xml:space="preserve"> commitment to helping others and serving my community.</w:t>
            </w:r>
          </w:p>
        </w:tc>
        <w:tc>
          <w:tcPr>
            <w:tcW w:w="270" w:type="dxa"/>
          </w:tcPr>
          <w:p w14:paraId="59479247" w14:textId="77777777" w:rsidR="00924E50" w:rsidRDefault="00924E50" w:rsidP="00716797"/>
        </w:tc>
        <w:tc>
          <w:tcPr>
            <w:tcW w:w="576" w:type="dxa"/>
          </w:tcPr>
          <w:p w14:paraId="29C389BB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1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7931021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879FE7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670E3A01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2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7054041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D43772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135FC64A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3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2046252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46CF5C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238DEB65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4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7440648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8C358B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1BEEE3A6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5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19756668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A01C17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</w:tr>
    </w:tbl>
    <w:p w14:paraId="563438A6" w14:textId="77777777" w:rsidR="00924E50" w:rsidRDefault="00924E50">
      <w:pPr>
        <w:rPr>
          <w:rFonts w:ascii="Comic Sans MS" w:hAnsi="Comic Sans MS"/>
          <w:color w:val="00B050"/>
          <w:sz w:val="20"/>
          <w:szCs w:val="20"/>
        </w:rPr>
      </w:pPr>
    </w:p>
    <w:p w14:paraId="2C6E1059" w14:textId="77777777" w:rsidR="003C656E" w:rsidRPr="00AD7404" w:rsidRDefault="003C656E" w:rsidP="003C656E">
      <w:pPr>
        <w:rPr>
          <w:rFonts w:ascii="Comic Sans MS" w:hAnsi="Comic Sans MS"/>
          <w:color w:val="00B050"/>
          <w:sz w:val="20"/>
          <w:szCs w:val="20"/>
        </w:rPr>
      </w:pPr>
      <w:r w:rsidRPr="00AD7404">
        <w:rPr>
          <w:rFonts w:ascii="Comic Sans MS" w:hAnsi="Comic Sans MS"/>
          <w:color w:val="00B050"/>
          <w:sz w:val="20"/>
          <w:szCs w:val="20"/>
        </w:rPr>
        <w:t xml:space="preserve">Comments: </w:t>
      </w:r>
    </w:p>
    <w:sdt>
      <w:sdtPr>
        <w:rPr>
          <w:rFonts w:ascii="Comic Sans MS" w:hAnsi="Comic Sans MS"/>
          <w:color w:val="00B050"/>
          <w:sz w:val="20"/>
          <w:szCs w:val="20"/>
        </w:rPr>
        <w:id w:val="797657278"/>
        <w:placeholder>
          <w:docPart w:val="DefaultPlaceholder_-1854013440"/>
        </w:placeholder>
        <w:showingPlcHdr/>
      </w:sdtPr>
      <w:sdtEndPr/>
      <w:sdtContent>
        <w:p w14:paraId="1575EA38" w14:textId="77777777" w:rsidR="000C6F30" w:rsidRDefault="000C6F30" w:rsidP="00B1175F">
          <w:pPr>
            <w:rPr>
              <w:rFonts w:ascii="Comic Sans MS" w:hAnsi="Comic Sans MS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67A72F8C" w14:textId="77777777" w:rsidR="000C6F30" w:rsidRDefault="000C6F30" w:rsidP="00B1175F">
      <w:pPr>
        <w:rPr>
          <w:rFonts w:ascii="Comic Sans MS" w:hAnsi="Comic Sans MS"/>
          <w:color w:val="00B050"/>
          <w:sz w:val="20"/>
          <w:szCs w:val="20"/>
        </w:rPr>
      </w:pPr>
    </w:p>
    <w:p w14:paraId="13D7F976" w14:textId="6898CBD1" w:rsidR="00B1175F" w:rsidRPr="00AD7404" w:rsidRDefault="00051C31" w:rsidP="00B1175F">
      <w:pPr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/>
          <w:color w:val="00B050"/>
          <w:sz w:val="20"/>
          <w:szCs w:val="20"/>
        </w:rPr>
        <w:t>My</w:t>
      </w:r>
      <w:r w:rsidR="00B1175F">
        <w:rPr>
          <w:rFonts w:ascii="Comic Sans MS" w:hAnsi="Comic Sans MS"/>
          <w:color w:val="00B050"/>
          <w:sz w:val="20"/>
          <w:szCs w:val="20"/>
        </w:rPr>
        <w:t xml:space="preserve"> </w:t>
      </w:r>
      <w:r w:rsidR="00C21C88">
        <w:rPr>
          <w:rFonts w:ascii="Comic Sans MS" w:hAnsi="Comic Sans MS"/>
          <w:color w:val="00B050"/>
          <w:sz w:val="20"/>
          <w:szCs w:val="20"/>
        </w:rPr>
        <w:t xml:space="preserve">specific </w:t>
      </w:r>
      <w:r w:rsidR="00B1175F">
        <w:rPr>
          <w:rFonts w:ascii="Comic Sans MS" w:hAnsi="Comic Sans MS"/>
          <w:color w:val="00B050"/>
          <w:sz w:val="20"/>
          <w:szCs w:val="20"/>
        </w:rPr>
        <w:t>plans to enhance this competency</w:t>
      </w:r>
      <w:r w:rsidR="00B1175F" w:rsidRPr="00AD7404">
        <w:rPr>
          <w:rFonts w:ascii="Comic Sans MS" w:hAnsi="Comic Sans MS"/>
          <w:color w:val="00B050"/>
          <w:sz w:val="20"/>
          <w:szCs w:val="20"/>
        </w:rPr>
        <w:t xml:space="preserve">: </w:t>
      </w:r>
    </w:p>
    <w:sdt>
      <w:sdtPr>
        <w:rPr>
          <w:rFonts w:ascii="Comic Sans MS" w:hAnsi="Comic Sans MS"/>
          <w:color w:val="00B050"/>
          <w:sz w:val="20"/>
          <w:szCs w:val="20"/>
        </w:rPr>
        <w:id w:val="115337809"/>
        <w:placeholder>
          <w:docPart w:val="DefaultPlaceholder_-1854013440"/>
        </w:placeholder>
        <w:showingPlcHdr/>
      </w:sdtPr>
      <w:sdtEndPr/>
      <w:sdtContent>
        <w:p w14:paraId="5F89D10C" w14:textId="77777777" w:rsidR="000C6F30" w:rsidRDefault="000C6F30" w:rsidP="003C656E">
          <w:pPr>
            <w:rPr>
              <w:rFonts w:ascii="Comic Sans MS" w:hAnsi="Comic Sans MS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4525A781" w14:textId="77777777" w:rsidR="00897BDA" w:rsidRPr="00F631FC" w:rsidRDefault="00897BDA" w:rsidP="00897BDA">
      <w:pPr>
        <w:tabs>
          <w:tab w:val="right" w:pos="10800"/>
        </w:tabs>
        <w:rPr>
          <w:rFonts w:ascii="Comic Sans MS" w:hAnsi="Comic Sans MS"/>
          <w:color w:val="00B050"/>
          <w:sz w:val="20"/>
          <w:szCs w:val="20"/>
          <w:u w:val="single"/>
        </w:rPr>
      </w:pPr>
      <w:r w:rsidRPr="00F631FC">
        <w:rPr>
          <w:rFonts w:ascii="Comic Sans MS" w:hAnsi="Comic Sans MS"/>
          <w:color w:val="00B050"/>
          <w:sz w:val="20"/>
          <w:szCs w:val="20"/>
          <w:u w:val="single"/>
        </w:rPr>
        <w:tab/>
      </w:r>
    </w:p>
    <w:p w14:paraId="5097DA27" w14:textId="77777777" w:rsidR="000C6F30" w:rsidRDefault="000C6F30" w:rsidP="003C656E">
      <w:pPr>
        <w:rPr>
          <w:rFonts w:ascii="Comic Sans MS" w:hAnsi="Comic Sans MS"/>
          <w:color w:val="00B050"/>
          <w:sz w:val="20"/>
          <w:szCs w:val="20"/>
        </w:rPr>
      </w:pPr>
    </w:p>
    <w:tbl>
      <w:tblPr>
        <w:tblStyle w:val="TableGrid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58"/>
        <w:gridCol w:w="270"/>
        <w:gridCol w:w="576"/>
        <w:gridCol w:w="576"/>
        <w:gridCol w:w="576"/>
        <w:gridCol w:w="576"/>
        <w:gridCol w:w="576"/>
      </w:tblGrid>
      <w:tr w:rsidR="00924E50" w:rsidRPr="00F631FC" w14:paraId="081BA218" w14:textId="77777777" w:rsidTr="00716797">
        <w:tc>
          <w:tcPr>
            <w:tcW w:w="7758" w:type="dxa"/>
          </w:tcPr>
          <w:p w14:paraId="6C98DF49" w14:textId="48CFF481" w:rsidR="00924E50" w:rsidRDefault="00924E50" w:rsidP="00924E50">
            <w:pPr>
              <w:ind w:left="345" w:hanging="345"/>
            </w:pPr>
            <w:r>
              <w:rPr>
                <w:rFonts w:ascii="Comic Sans MS" w:hAnsi="Comic Sans MS"/>
                <w:color w:val="00B050"/>
                <w:sz w:val="20"/>
                <w:szCs w:val="20"/>
              </w:rPr>
              <w:t>D.) Predicted strength of my letters of recommendation (3 academic and 2 non-academic letters).</w:t>
            </w:r>
          </w:p>
        </w:tc>
        <w:tc>
          <w:tcPr>
            <w:tcW w:w="270" w:type="dxa"/>
          </w:tcPr>
          <w:p w14:paraId="3FBADA8C" w14:textId="77777777" w:rsidR="00924E50" w:rsidRDefault="00924E50" w:rsidP="00716797"/>
        </w:tc>
        <w:tc>
          <w:tcPr>
            <w:tcW w:w="576" w:type="dxa"/>
          </w:tcPr>
          <w:p w14:paraId="7E5EFD67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1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20024634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2C62BD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4AD4AC20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2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709143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DC1BB1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261F4DDD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3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870308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FAD4BB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46BFBB50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4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-16222227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81BA70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576" w:type="dxa"/>
          </w:tcPr>
          <w:p w14:paraId="3FDA3461" w14:textId="77777777" w:rsidR="00924E50" w:rsidRPr="00F631FC" w:rsidRDefault="00924E50" w:rsidP="00716797">
            <w:pPr>
              <w:jc w:val="center"/>
              <w:rPr>
                <w:rFonts w:ascii="Comic Sans MS" w:hAnsi="Comic Sans MS"/>
                <w:color w:val="00B050"/>
                <w:sz w:val="20"/>
                <w:szCs w:val="20"/>
              </w:rPr>
            </w:pPr>
            <w:r w:rsidRPr="00F631FC">
              <w:rPr>
                <w:rFonts w:ascii="Comic Sans MS" w:hAnsi="Comic Sans MS"/>
                <w:color w:val="00B050"/>
                <w:sz w:val="20"/>
                <w:szCs w:val="20"/>
              </w:rPr>
              <w:t>5</w:t>
            </w:r>
          </w:p>
          <w:sdt>
            <w:sdtPr>
              <w:rPr>
                <w:rFonts w:ascii="Comic Sans MS" w:hAnsi="Comic Sans MS"/>
                <w:color w:val="00B050"/>
                <w:sz w:val="20"/>
                <w:szCs w:val="20"/>
              </w:rPr>
              <w:id w:val="14392602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1830FA" w14:textId="77777777" w:rsidR="00924E50" w:rsidRPr="00F631FC" w:rsidRDefault="006F279A" w:rsidP="00716797">
                <w:pPr>
                  <w:jc w:val="center"/>
                  <w:rPr>
                    <w:rFonts w:ascii="Comic Sans MS" w:hAnsi="Comic Sans MS"/>
                    <w:color w:val="00B050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00B050"/>
                    <w:sz w:val="20"/>
                    <w:szCs w:val="20"/>
                  </w:rPr>
                  <w:t>☐</w:t>
                </w:r>
              </w:p>
            </w:sdtContent>
          </w:sdt>
        </w:tc>
      </w:tr>
    </w:tbl>
    <w:p w14:paraId="272619D5" w14:textId="77777777" w:rsidR="00924E50" w:rsidRDefault="00924E50">
      <w:pPr>
        <w:rPr>
          <w:rFonts w:ascii="Comic Sans MS" w:hAnsi="Comic Sans MS"/>
          <w:color w:val="00B050"/>
          <w:sz w:val="20"/>
          <w:szCs w:val="20"/>
        </w:rPr>
      </w:pPr>
    </w:p>
    <w:p w14:paraId="7BB9D32C" w14:textId="77777777" w:rsidR="00AD7404" w:rsidRDefault="00AD7404" w:rsidP="003C656E">
      <w:pPr>
        <w:rPr>
          <w:rFonts w:ascii="Comic Sans MS" w:hAnsi="Comic Sans MS" w:cs="Segoe UI Symbol"/>
          <w:color w:val="00B050"/>
          <w:sz w:val="20"/>
          <w:szCs w:val="20"/>
        </w:rPr>
      </w:pPr>
      <w:r w:rsidRPr="00AD7404">
        <w:rPr>
          <w:rFonts w:ascii="Comic Sans MS" w:hAnsi="Comic Sans MS" w:cs="Segoe UI Symbol"/>
          <w:color w:val="00B050"/>
          <w:sz w:val="20"/>
          <w:szCs w:val="20"/>
        </w:rPr>
        <w:t xml:space="preserve">Comments: </w:t>
      </w:r>
    </w:p>
    <w:sdt>
      <w:sdtPr>
        <w:rPr>
          <w:rFonts w:ascii="Comic Sans MS" w:hAnsi="Comic Sans MS" w:cs="Segoe UI Symbol"/>
          <w:color w:val="00B050"/>
          <w:sz w:val="20"/>
          <w:szCs w:val="20"/>
        </w:rPr>
        <w:id w:val="-1690445241"/>
        <w:placeholder>
          <w:docPart w:val="DefaultPlaceholder_-1854013440"/>
        </w:placeholder>
        <w:showingPlcHdr/>
      </w:sdtPr>
      <w:sdtEndPr/>
      <w:sdtContent>
        <w:p w14:paraId="22E7342D" w14:textId="77777777" w:rsidR="000C6F30" w:rsidRDefault="000C6F30" w:rsidP="003C656E">
          <w:pPr>
            <w:rPr>
              <w:rFonts w:ascii="Comic Sans MS" w:hAnsi="Comic Sans MS" w:cs="Segoe UI Symbol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1AC9591F" w14:textId="77777777" w:rsidR="00897BDA" w:rsidRPr="00F631FC" w:rsidRDefault="00897BDA" w:rsidP="00897BDA">
      <w:pPr>
        <w:tabs>
          <w:tab w:val="right" w:pos="10800"/>
        </w:tabs>
        <w:rPr>
          <w:rFonts w:ascii="Comic Sans MS" w:hAnsi="Comic Sans MS"/>
          <w:color w:val="00B050"/>
          <w:sz w:val="20"/>
          <w:szCs w:val="20"/>
          <w:u w:val="single"/>
        </w:rPr>
      </w:pPr>
      <w:r w:rsidRPr="00F631FC">
        <w:rPr>
          <w:rFonts w:ascii="Comic Sans MS" w:hAnsi="Comic Sans MS"/>
          <w:color w:val="00B050"/>
          <w:sz w:val="20"/>
          <w:szCs w:val="20"/>
          <w:u w:val="single"/>
        </w:rPr>
        <w:tab/>
      </w:r>
    </w:p>
    <w:p w14:paraId="396CCBA2" w14:textId="77777777" w:rsidR="000C6F30" w:rsidRDefault="000C6F30" w:rsidP="003C656E">
      <w:pPr>
        <w:rPr>
          <w:rFonts w:ascii="Comic Sans MS" w:hAnsi="Comic Sans MS" w:cs="Segoe UI Symbol"/>
          <w:color w:val="00B050"/>
          <w:sz w:val="20"/>
          <w:szCs w:val="20"/>
        </w:rPr>
      </w:pPr>
    </w:p>
    <w:p w14:paraId="1DCCE9BC" w14:textId="77777777" w:rsidR="00814E69" w:rsidRDefault="002D14FB" w:rsidP="00814E69">
      <w:pPr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/>
          <w:color w:val="00B050"/>
          <w:sz w:val="20"/>
          <w:szCs w:val="20"/>
        </w:rPr>
        <w:t>6</w:t>
      </w:r>
      <w:r w:rsidR="00814E69" w:rsidRPr="00A02A3E">
        <w:rPr>
          <w:rFonts w:ascii="Comic Sans MS" w:hAnsi="Comic Sans MS"/>
          <w:color w:val="00B050"/>
          <w:sz w:val="20"/>
          <w:szCs w:val="20"/>
        </w:rPr>
        <w:t xml:space="preserve">) </w:t>
      </w:r>
      <w:r w:rsidR="00051C31">
        <w:rPr>
          <w:rFonts w:ascii="Comic Sans MS" w:hAnsi="Comic Sans MS"/>
          <w:color w:val="00B050"/>
          <w:sz w:val="20"/>
          <w:szCs w:val="20"/>
        </w:rPr>
        <w:t>I plan to take my entrance exam (</w:t>
      </w:r>
      <w:r w:rsidR="00814E69">
        <w:rPr>
          <w:rFonts w:ascii="Comic Sans MS" w:hAnsi="Comic Sans MS"/>
          <w:color w:val="00B050"/>
          <w:sz w:val="20"/>
          <w:szCs w:val="20"/>
        </w:rPr>
        <w:t>MCAT, DAT, GRE, OAT, etc</w:t>
      </w:r>
      <w:r w:rsidR="00051C31">
        <w:rPr>
          <w:rFonts w:ascii="Comic Sans MS" w:hAnsi="Comic Sans MS"/>
          <w:color w:val="00B050"/>
          <w:sz w:val="20"/>
          <w:szCs w:val="20"/>
        </w:rPr>
        <w:t>.) on:</w:t>
      </w:r>
      <w:r w:rsidR="00814E69">
        <w:rPr>
          <w:rFonts w:ascii="Comic Sans MS" w:hAnsi="Comic Sans MS"/>
          <w:color w:val="00B050"/>
          <w:sz w:val="20"/>
          <w:szCs w:val="20"/>
        </w:rPr>
        <w:t xml:space="preserve"> </w:t>
      </w:r>
    </w:p>
    <w:sdt>
      <w:sdtPr>
        <w:rPr>
          <w:rFonts w:ascii="Comic Sans MS" w:hAnsi="Comic Sans MS" w:cs="Segoe UI Symbol"/>
          <w:color w:val="00B050"/>
          <w:sz w:val="20"/>
          <w:szCs w:val="20"/>
        </w:rPr>
        <w:id w:val="867186131"/>
        <w:placeholder>
          <w:docPart w:val="DefaultPlaceholder_-1854013440"/>
        </w:placeholder>
        <w:showingPlcHdr/>
      </w:sdtPr>
      <w:sdtEndPr/>
      <w:sdtContent>
        <w:p w14:paraId="592F89A4" w14:textId="77777777" w:rsidR="00C63F65" w:rsidRDefault="000C6F30" w:rsidP="00EE60A8">
          <w:pPr>
            <w:rPr>
              <w:rFonts w:ascii="Comic Sans MS" w:hAnsi="Comic Sans MS" w:cs="Segoe UI Symbol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0FC04933" w14:textId="77777777" w:rsidR="00C63F65" w:rsidRDefault="00C63F65" w:rsidP="00EE60A8">
      <w:pPr>
        <w:rPr>
          <w:rFonts w:ascii="Comic Sans MS" w:hAnsi="Comic Sans MS" w:cs="Segoe UI Symbol"/>
          <w:color w:val="00B050"/>
          <w:sz w:val="20"/>
          <w:szCs w:val="20"/>
        </w:rPr>
      </w:pPr>
    </w:p>
    <w:p w14:paraId="5EC4DD3A" w14:textId="77777777" w:rsidR="00360E16" w:rsidRPr="003C656E" w:rsidRDefault="00360E16" w:rsidP="00360E16">
      <w:pPr>
        <w:rPr>
          <w:rFonts w:ascii="Comic Sans MS" w:hAnsi="Comic Sans MS"/>
          <w:color w:val="00B050"/>
          <w:sz w:val="20"/>
          <w:szCs w:val="20"/>
        </w:rPr>
      </w:pPr>
      <w:r w:rsidRPr="003C656E">
        <w:rPr>
          <w:rFonts w:ascii="Comic Sans MS" w:hAnsi="Comic Sans MS"/>
          <w:color w:val="00B050"/>
          <w:sz w:val="20"/>
          <w:szCs w:val="20"/>
        </w:rPr>
        <w:t>______________________________________________________________________________________</w:t>
      </w:r>
    </w:p>
    <w:p w14:paraId="4167E0A6" w14:textId="77777777" w:rsidR="00360E16" w:rsidRDefault="00360E16">
      <w:pPr>
        <w:rPr>
          <w:rFonts w:ascii="Comic Sans MS" w:hAnsi="Comic Sans MS" w:cs="Segoe UI Symbol"/>
          <w:color w:val="00B050"/>
          <w:sz w:val="20"/>
          <w:szCs w:val="20"/>
        </w:rPr>
      </w:pPr>
    </w:p>
    <w:p w14:paraId="49220D55" w14:textId="77777777" w:rsidR="00814E69" w:rsidRDefault="002D14FB" w:rsidP="00EE60A8">
      <w:pPr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 w:cs="Segoe UI Symbol"/>
          <w:color w:val="00B050"/>
          <w:sz w:val="20"/>
          <w:szCs w:val="20"/>
        </w:rPr>
        <w:t>7</w:t>
      </w:r>
      <w:r w:rsidR="00C63F65">
        <w:rPr>
          <w:rFonts w:ascii="Comic Sans MS" w:hAnsi="Comic Sans MS" w:cs="Segoe UI Symbol"/>
          <w:color w:val="00B050"/>
          <w:sz w:val="20"/>
          <w:szCs w:val="20"/>
        </w:rPr>
        <w:t xml:space="preserve">) </w:t>
      </w:r>
      <w:r w:rsidR="00051C31">
        <w:rPr>
          <w:rFonts w:ascii="Comic Sans MS" w:hAnsi="Comic Sans MS"/>
          <w:color w:val="00B050"/>
          <w:sz w:val="20"/>
          <w:szCs w:val="20"/>
        </w:rPr>
        <w:t>A</w:t>
      </w:r>
      <w:r w:rsidR="00C63F65" w:rsidRPr="002E22EB">
        <w:rPr>
          <w:rFonts w:ascii="Comic Sans MS" w:hAnsi="Comic Sans MS"/>
          <w:color w:val="00B050"/>
          <w:sz w:val="20"/>
          <w:szCs w:val="20"/>
        </w:rPr>
        <w:t xml:space="preserve">dditional science </w:t>
      </w:r>
      <w:r w:rsidR="00051C31">
        <w:rPr>
          <w:rFonts w:ascii="Comic Sans MS" w:hAnsi="Comic Sans MS"/>
          <w:color w:val="00B050"/>
          <w:sz w:val="20"/>
          <w:szCs w:val="20"/>
        </w:rPr>
        <w:t>and rel</w:t>
      </w:r>
      <w:r w:rsidR="0080336B">
        <w:rPr>
          <w:rFonts w:ascii="Comic Sans MS" w:hAnsi="Comic Sans MS"/>
          <w:color w:val="00B050"/>
          <w:sz w:val="20"/>
          <w:szCs w:val="20"/>
        </w:rPr>
        <w:t>evant c</w:t>
      </w:r>
      <w:r w:rsidR="00C63F65" w:rsidRPr="002E22EB">
        <w:rPr>
          <w:rFonts w:ascii="Comic Sans MS" w:hAnsi="Comic Sans MS"/>
          <w:color w:val="00B050"/>
          <w:sz w:val="20"/>
          <w:szCs w:val="20"/>
        </w:rPr>
        <w:t xml:space="preserve">ourses </w:t>
      </w:r>
      <w:r w:rsidR="00051C31">
        <w:rPr>
          <w:rFonts w:ascii="Comic Sans MS" w:hAnsi="Comic Sans MS"/>
          <w:color w:val="00B050"/>
          <w:sz w:val="20"/>
          <w:szCs w:val="20"/>
        </w:rPr>
        <w:t xml:space="preserve">I plan to complete </w:t>
      </w:r>
      <w:r w:rsidR="00C63F65" w:rsidRPr="002E22EB">
        <w:rPr>
          <w:rFonts w:ascii="Comic Sans MS" w:hAnsi="Comic Sans MS"/>
          <w:color w:val="00B050"/>
          <w:sz w:val="20"/>
          <w:szCs w:val="20"/>
        </w:rPr>
        <w:t>before</w:t>
      </w:r>
      <w:r w:rsidR="00051C31">
        <w:rPr>
          <w:rFonts w:ascii="Comic Sans MS" w:hAnsi="Comic Sans MS"/>
          <w:color w:val="00B050"/>
          <w:sz w:val="20"/>
          <w:szCs w:val="20"/>
        </w:rPr>
        <w:t xml:space="preserve"> I</w:t>
      </w:r>
      <w:r w:rsidR="00C63F65" w:rsidRPr="002E22EB">
        <w:rPr>
          <w:rFonts w:ascii="Comic Sans MS" w:hAnsi="Comic Sans MS"/>
          <w:color w:val="00B050"/>
          <w:sz w:val="20"/>
          <w:szCs w:val="20"/>
        </w:rPr>
        <w:t xml:space="preserve"> apply</w:t>
      </w:r>
      <w:r w:rsidR="00051C31">
        <w:rPr>
          <w:rFonts w:ascii="Comic Sans MS" w:hAnsi="Comic Sans MS"/>
          <w:color w:val="00B050"/>
          <w:sz w:val="20"/>
          <w:szCs w:val="20"/>
        </w:rPr>
        <w:t xml:space="preserve"> include:</w:t>
      </w:r>
    </w:p>
    <w:sdt>
      <w:sdtPr>
        <w:rPr>
          <w:rFonts w:ascii="Comic Sans MS" w:hAnsi="Comic Sans MS" w:cs="Segoe UI Symbol"/>
          <w:color w:val="00B050"/>
          <w:sz w:val="20"/>
          <w:szCs w:val="20"/>
        </w:rPr>
        <w:id w:val="713078545"/>
        <w:placeholder>
          <w:docPart w:val="DefaultPlaceholder_-1854013440"/>
        </w:placeholder>
        <w:showingPlcHdr/>
      </w:sdtPr>
      <w:sdtEndPr/>
      <w:sdtContent>
        <w:p w14:paraId="3A66453B" w14:textId="77777777" w:rsidR="00C63F65" w:rsidRDefault="00360E16" w:rsidP="00EE60A8">
          <w:pPr>
            <w:rPr>
              <w:rFonts w:ascii="Comic Sans MS" w:hAnsi="Comic Sans MS" w:cs="Segoe UI Symbol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p w14:paraId="007AA9A0" w14:textId="77777777" w:rsidR="00C63F65" w:rsidRDefault="00C63F65" w:rsidP="00EE60A8">
      <w:pPr>
        <w:rPr>
          <w:rFonts w:ascii="Comic Sans MS" w:hAnsi="Comic Sans MS" w:cs="Segoe UI Symbol"/>
          <w:color w:val="00B050"/>
          <w:sz w:val="20"/>
          <w:szCs w:val="20"/>
        </w:rPr>
      </w:pPr>
    </w:p>
    <w:p w14:paraId="7CCA13A5" w14:textId="77777777" w:rsidR="00897BDA" w:rsidRPr="00F631FC" w:rsidRDefault="00897BDA" w:rsidP="00897BDA">
      <w:pPr>
        <w:tabs>
          <w:tab w:val="right" w:pos="10800"/>
        </w:tabs>
        <w:rPr>
          <w:rFonts w:ascii="Comic Sans MS" w:hAnsi="Comic Sans MS"/>
          <w:color w:val="00B050"/>
          <w:sz w:val="20"/>
          <w:szCs w:val="20"/>
          <w:u w:val="single"/>
        </w:rPr>
      </w:pPr>
      <w:r w:rsidRPr="00F631FC">
        <w:rPr>
          <w:rFonts w:ascii="Comic Sans MS" w:hAnsi="Comic Sans MS"/>
          <w:color w:val="00B050"/>
          <w:sz w:val="20"/>
          <w:szCs w:val="20"/>
          <w:u w:val="single"/>
        </w:rPr>
        <w:tab/>
      </w:r>
    </w:p>
    <w:p w14:paraId="6F60ADCE" w14:textId="77777777" w:rsidR="00360E16" w:rsidRDefault="00360E16">
      <w:pPr>
        <w:rPr>
          <w:rFonts w:ascii="Comic Sans MS" w:hAnsi="Comic Sans MS" w:cs="Segoe UI Symbol"/>
          <w:color w:val="00B050"/>
          <w:sz w:val="20"/>
          <w:szCs w:val="20"/>
        </w:rPr>
      </w:pPr>
    </w:p>
    <w:p w14:paraId="6AF8AFCB" w14:textId="77777777" w:rsidR="00EE60A8" w:rsidRPr="00EE60A8" w:rsidRDefault="002D14FB" w:rsidP="00D524FF">
      <w:pPr>
        <w:keepNext/>
        <w:keepLines/>
        <w:rPr>
          <w:rFonts w:ascii="Comic Sans MS" w:hAnsi="Comic Sans MS" w:cs="Segoe UI Symbol"/>
          <w:color w:val="00B050"/>
          <w:sz w:val="20"/>
          <w:szCs w:val="20"/>
        </w:rPr>
      </w:pPr>
      <w:r>
        <w:rPr>
          <w:rFonts w:ascii="Comic Sans MS" w:hAnsi="Comic Sans MS" w:cs="Segoe UI Symbol"/>
          <w:color w:val="00B050"/>
          <w:sz w:val="20"/>
          <w:szCs w:val="20"/>
        </w:rPr>
        <w:t>8</w:t>
      </w:r>
      <w:r w:rsidR="00B1175F">
        <w:rPr>
          <w:rFonts w:ascii="Comic Sans MS" w:hAnsi="Comic Sans MS" w:cs="Segoe UI Symbol"/>
          <w:color w:val="00B050"/>
          <w:sz w:val="20"/>
          <w:szCs w:val="20"/>
        </w:rPr>
        <w:t>)</w:t>
      </w:r>
      <w:r w:rsidR="00132625">
        <w:rPr>
          <w:rFonts w:ascii="Comic Sans MS" w:hAnsi="Comic Sans MS" w:cs="Segoe UI Symbol"/>
          <w:color w:val="00B050"/>
          <w:sz w:val="20"/>
          <w:szCs w:val="20"/>
        </w:rPr>
        <w:t xml:space="preserve"> </w:t>
      </w:r>
      <w:r w:rsidR="00B1175F">
        <w:rPr>
          <w:rFonts w:ascii="Comic Sans MS" w:hAnsi="Comic Sans MS" w:cs="Segoe UI Symbol"/>
          <w:color w:val="00B050"/>
          <w:sz w:val="20"/>
          <w:szCs w:val="20"/>
        </w:rPr>
        <w:t>P</w:t>
      </w:r>
      <w:r w:rsidR="00EE60A8" w:rsidRPr="00EE60A8">
        <w:rPr>
          <w:rFonts w:ascii="Comic Sans MS" w:hAnsi="Comic Sans MS" w:cs="Segoe UI Symbol"/>
          <w:color w:val="00B050"/>
          <w:sz w:val="20"/>
          <w:szCs w:val="20"/>
        </w:rPr>
        <w:t xml:space="preserve">lease articulate any specific questions for which you are requesting answers from </w:t>
      </w:r>
      <w:proofErr w:type="spellStart"/>
      <w:r w:rsidR="00EE60A8" w:rsidRPr="00EE60A8">
        <w:rPr>
          <w:rFonts w:ascii="Comic Sans MS" w:hAnsi="Comic Sans MS" w:cs="Segoe UI Symbol"/>
          <w:color w:val="00B050"/>
          <w:sz w:val="20"/>
          <w:szCs w:val="20"/>
        </w:rPr>
        <w:t>HPAdvising</w:t>
      </w:r>
      <w:proofErr w:type="spellEnd"/>
      <w:r w:rsidR="00C63F65">
        <w:rPr>
          <w:rFonts w:ascii="Comic Sans MS" w:hAnsi="Comic Sans MS" w:cs="Segoe UI Symbol"/>
          <w:color w:val="00B050"/>
          <w:sz w:val="20"/>
          <w:szCs w:val="20"/>
        </w:rPr>
        <w:t>.</w:t>
      </w:r>
      <w:r w:rsidR="00EE60A8" w:rsidRPr="00EE60A8">
        <w:rPr>
          <w:rFonts w:ascii="Comic Sans MS" w:hAnsi="Comic Sans MS" w:cs="Segoe UI Symbol"/>
          <w:color w:val="00B050"/>
          <w:sz w:val="20"/>
          <w:szCs w:val="20"/>
        </w:rPr>
        <w:t xml:space="preserve">  </w:t>
      </w:r>
    </w:p>
    <w:sdt>
      <w:sdtPr>
        <w:rPr>
          <w:rFonts w:ascii="Comic Sans MS" w:hAnsi="Comic Sans MS"/>
          <w:color w:val="00B050"/>
          <w:sz w:val="20"/>
          <w:szCs w:val="20"/>
        </w:rPr>
        <w:id w:val="1510097599"/>
        <w:placeholder>
          <w:docPart w:val="DefaultPlaceholder_-1854013440"/>
        </w:placeholder>
        <w:showingPlcHdr/>
      </w:sdtPr>
      <w:sdtEndPr/>
      <w:sdtContent>
        <w:p w14:paraId="617CF79B" w14:textId="77777777" w:rsidR="00360E16" w:rsidRPr="00AD7404" w:rsidRDefault="00360E16" w:rsidP="00D524FF">
          <w:pPr>
            <w:keepNext/>
            <w:keepLines/>
            <w:rPr>
              <w:rFonts w:ascii="Comic Sans MS" w:hAnsi="Comic Sans MS"/>
              <w:color w:val="00B050"/>
              <w:sz w:val="20"/>
              <w:szCs w:val="20"/>
            </w:rPr>
          </w:pPr>
          <w:r w:rsidRPr="0059103D">
            <w:rPr>
              <w:rStyle w:val="PlaceholderText"/>
            </w:rPr>
            <w:t>Click or tap here to enter text.</w:t>
          </w:r>
        </w:p>
      </w:sdtContent>
    </w:sdt>
    <w:sectPr w:rsidR="00360E16" w:rsidRPr="00AD7404" w:rsidSect="00360E16">
      <w:footerReference w:type="default" r:id="rId10"/>
      <w:footerReference w:type="first" r:id="rId11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A78E5" w14:textId="77777777" w:rsidR="00C95965" w:rsidRDefault="00C95965" w:rsidP="00B76E6C">
      <w:r>
        <w:separator/>
      </w:r>
    </w:p>
  </w:endnote>
  <w:endnote w:type="continuationSeparator" w:id="0">
    <w:p w14:paraId="5F843A28" w14:textId="77777777" w:rsidR="00C95965" w:rsidRDefault="00C95965" w:rsidP="00B76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6208456"/>
      <w:docPartObj>
        <w:docPartGallery w:val="Page Numbers (Bottom of Page)"/>
        <w:docPartUnique/>
      </w:docPartObj>
    </w:sdtPr>
    <w:sdtEndPr>
      <w:rPr>
        <w:noProof/>
        <w:color w:val="92D050"/>
      </w:rPr>
    </w:sdtEndPr>
    <w:sdtContent>
      <w:p w14:paraId="2370CF8A" w14:textId="77777777" w:rsidR="00051C31" w:rsidRPr="00F631FC" w:rsidRDefault="00051C31">
        <w:pPr>
          <w:pStyle w:val="Footer"/>
          <w:jc w:val="right"/>
          <w:rPr>
            <w:color w:val="92D050"/>
          </w:rPr>
        </w:pPr>
        <w:r w:rsidRPr="00F631FC">
          <w:rPr>
            <w:color w:val="92D050"/>
          </w:rPr>
          <w:fldChar w:fldCharType="begin"/>
        </w:r>
        <w:r w:rsidRPr="00F631FC">
          <w:rPr>
            <w:color w:val="92D050"/>
          </w:rPr>
          <w:instrText xml:space="preserve"> PAGE   \* MERGEFORMAT </w:instrText>
        </w:r>
        <w:r w:rsidRPr="00F631FC">
          <w:rPr>
            <w:color w:val="92D050"/>
          </w:rPr>
          <w:fldChar w:fldCharType="separate"/>
        </w:r>
        <w:r w:rsidR="006F279A">
          <w:rPr>
            <w:noProof/>
            <w:color w:val="92D050"/>
          </w:rPr>
          <w:t>1</w:t>
        </w:r>
        <w:r w:rsidRPr="00F631FC">
          <w:rPr>
            <w:noProof/>
            <w:color w:val="92D050"/>
          </w:rPr>
          <w:fldChar w:fldCharType="end"/>
        </w:r>
      </w:p>
    </w:sdtContent>
  </w:sdt>
  <w:p w14:paraId="39D6B7AD" w14:textId="77777777" w:rsidR="00051C31" w:rsidRDefault="00051C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32384E1BBD09495B960AE0E3258C1449"/>
      </w:placeholder>
      <w:temporary/>
      <w:showingPlcHdr/>
      <w15:appearance w15:val="hidden"/>
    </w:sdtPr>
    <w:sdtEndPr/>
    <w:sdtContent>
      <w:p w14:paraId="3023FC31" w14:textId="77777777" w:rsidR="00360E16" w:rsidRDefault="00360E16">
        <w:pPr>
          <w:pStyle w:val="Footer"/>
        </w:pPr>
        <w:r>
          <w:t>[Type here]</w:t>
        </w:r>
      </w:p>
    </w:sdtContent>
  </w:sdt>
  <w:p w14:paraId="6F8EA19D" w14:textId="77777777" w:rsidR="0080336B" w:rsidRDefault="008033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C614E" w14:textId="77777777" w:rsidR="00C95965" w:rsidRDefault="00C95965" w:rsidP="00B76E6C">
      <w:r>
        <w:separator/>
      </w:r>
    </w:p>
  </w:footnote>
  <w:footnote w:type="continuationSeparator" w:id="0">
    <w:p w14:paraId="3E72FA1D" w14:textId="77777777" w:rsidR="00C95965" w:rsidRDefault="00C95965" w:rsidP="00B76E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B0C92"/>
    <w:multiLevelType w:val="hybridMultilevel"/>
    <w:tmpl w:val="2CCE2DB8"/>
    <w:lvl w:ilvl="0" w:tplc="B3B0F03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0CA5744">
      <w:start w:val="1"/>
      <w:numFmt w:val="lowerLetter"/>
      <w:lvlText w:val="(%2)"/>
      <w:lvlJc w:val="left"/>
      <w:pPr>
        <w:tabs>
          <w:tab w:val="num" w:pos="1470"/>
        </w:tabs>
        <w:ind w:left="1470" w:hanging="390"/>
      </w:pPr>
      <w:rPr>
        <w:rFonts w:hint="default"/>
      </w:rPr>
    </w:lvl>
    <w:lvl w:ilvl="2" w:tplc="46BA9E08">
      <w:start w:val="2"/>
      <w:numFmt w:val="lowerRoman"/>
      <w:lvlText w:val="(%3)"/>
      <w:lvlJc w:val="left"/>
      <w:pPr>
        <w:tabs>
          <w:tab w:val="num" w:pos="2700"/>
        </w:tabs>
        <w:ind w:left="2700" w:hanging="720"/>
      </w:pPr>
      <w:rPr>
        <w:rFonts w:ascii="Times New Roman" w:eastAsia="Times New Roman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7225541"/>
    <w:multiLevelType w:val="hybridMultilevel"/>
    <w:tmpl w:val="76D8A0AE"/>
    <w:lvl w:ilvl="0" w:tplc="F5CE64E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DD66FE"/>
    <w:multiLevelType w:val="hybridMultilevel"/>
    <w:tmpl w:val="EB56079A"/>
    <w:lvl w:ilvl="0" w:tplc="BCC2E2CA">
      <w:start w:val="3"/>
      <w:numFmt w:val="decimal"/>
      <w:lvlText w:val="(%1)"/>
      <w:lvlJc w:val="left"/>
      <w:pPr>
        <w:tabs>
          <w:tab w:val="num" w:pos="1720"/>
        </w:tabs>
        <w:ind w:left="1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440"/>
        </w:tabs>
        <w:ind w:left="2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60"/>
        </w:tabs>
        <w:ind w:left="3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80"/>
        </w:tabs>
        <w:ind w:left="3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00"/>
        </w:tabs>
        <w:ind w:left="4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20"/>
        </w:tabs>
        <w:ind w:left="5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40"/>
        </w:tabs>
        <w:ind w:left="6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60"/>
        </w:tabs>
        <w:ind w:left="6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80"/>
        </w:tabs>
        <w:ind w:left="7480" w:hanging="180"/>
      </w:pPr>
    </w:lvl>
  </w:abstractNum>
  <w:abstractNum w:abstractNumId="3" w15:restartNumberingAfterBreak="0">
    <w:nsid w:val="63532929"/>
    <w:multiLevelType w:val="hybridMultilevel"/>
    <w:tmpl w:val="AB44CE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tDA0MjQwtDQ0sTBW0lEKTi0uzszPAykwrgUAAVjtQCwAAAA="/>
  </w:docVars>
  <w:rsids>
    <w:rsidRoot w:val="00BC4BAE"/>
    <w:rsid w:val="000028CE"/>
    <w:rsid w:val="000031F9"/>
    <w:rsid w:val="0000372F"/>
    <w:rsid w:val="00003E69"/>
    <w:rsid w:val="000058DE"/>
    <w:rsid w:val="00005D86"/>
    <w:rsid w:val="00006270"/>
    <w:rsid w:val="00006A00"/>
    <w:rsid w:val="0001349A"/>
    <w:rsid w:val="00013656"/>
    <w:rsid w:val="0001660B"/>
    <w:rsid w:val="00016CFE"/>
    <w:rsid w:val="000208BF"/>
    <w:rsid w:val="00020D7A"/>
    <w:rsid w:val="00021535"/>
    <w:rsid w:val="00021902"/>
    <w:rsid w:val="000223AC"/>
    <w:rsid w:val="00022FB9"/>
    <w:rsid w:val="0002394C"/>
    <w:rsid w:val="00024316"/>
    <w:rsid w:val="000251E6"/>
    <w:rsid w:val="00025987"/>
    <w:rsid w:val="000259AF"/>
    <w:rsid w:val="00030D97"/>
    <w:rsid w:val="00031FD4"/>
    <w:rsid w:val="0003335E"/>
    <w:rsid w:val="00033760"/>
    <w:rsid w:val="00035221"/>
    <w:rsid w:val="000359F5"/>
    <w:rsid w:val="00037CCB"/>
    <w:rsid w:val="000404E7"/>
    <w:rsid w:val="000416A8"/>
    <w:rsid w:val="00041A84"/>
    <w:rsid w:val="000423A6"/>
    <w:rsid w:val="000434BD"/>
    <w:rsid w:val="00050AA3"/>
    <w:rsid w:val="00051211"/>
    <w:rsid w:val="00051C31"/>
    <w:rsid w:val="000524C1"/>
    <w:rsid w:val="00053767"/>
    <w:rsid w:val="000540B8"/>
    <w:rsid w:val="00054869"/>
    <w:rsid w:val="000556DB"/>
    <w:rsid w:val="000569E0"/>
    <w:rsid w:val="0006060C"/>
    <w:rsid w:val="00060701"/>
    <w:rsid w:val="0006224B"/>
    <w:rsid w:val="00064989"/>
    <w:rsid w:val="0006558D"/>
    <w:rsid w:val="000658C9"/>
    <w:rsid w:val="00070C1A"/>
    <w:rsid w:val="0007240D"/>
    <w:rsid w:val="00075D89"/>
    <w:rsid w:val="00077B93"/>
    <w:rsid w:val="0008070C"/>
    <w:rsid w:val="00080B45"/>
    <w:rsid w:val="00081A2C"/>
    <w:rsid w:val="00083E38"/>
    <w:rsid w:val="00084F13"/>
    <w:rsid w:val="00085916"/>
    <w:rsid w:val="000871CC"/>
    <w:rsid w:val="0009187D"/>
    <w:rsid w:val="00091A5C"/>
    <w:rsid w:val="00092ED6"/>
    <w:rsid w:val="0009389C"/>
    <w:rsid w:val="00093CEE"/>
    <w:rsid w:val="00094B0C"/>
    <w:rsid w:val="0009504D"/>
    <w:rsid w:val="00095DB4"/>
    <w:rsid w:val="00096709"/>
    <w:rsid w:val="00096FD4"/>
    <w:rsid w:val="000973D0"/>
    <w:rsid w:val="000A1396"/>
    <w:rsid w:val="000A1C7D"/>
    <w:rsid w:val="000A217D"/>
    <w:rsid w:val="000A3FA7"/>
    <w:rsid w:val="000A4471"/>
    <w:rsid w:val="000A485E"/>
    <w:rsid w:val="000B21AB"/>
    <w:rsid w:val="000B5240"/>
    <w:rsid w:val="000B6002"/>
    <w:rsid w:val="000B64D0"/>
    <w:rsid w:val="000B6EB6"/>
    <w:rsid w:val="000C0BCA"/>
    <w:rsid w:val="000C0EF9"/>
    <w:rsid w:val="000C186A"/>
    <w:rsid w:val="000C1A1D"/>
    <w:rsid w:val="000C1AE3"/>
    <w:rsid w:val="000C23AD"/>
    <w:rsid w:val="000C2642"/>
    <w:rsid w:val="000C37F0"/>
    <w:rsid w:val="000C3CB7"/>
    <w:rsid w:val="000C3EDC"/>
    <w:rsid w:val="000C3FD6"/>
    <w:rsid w:val="000C491D"/>
    <w:rsid w:val="000C546A"/>
    <w:rsid w:val="000C63E6"/>
    <w:rsid w:val="000C6F30"/>
    <w:rsid w:val="000C6F76"/>
    <w:rsid w:val="000C716C"/>
    <w:rsid w:val="000C78D1"/>
    <w:rsid w:val="000C7AF2"/>
    <w:rsid w:val="000C7FF7"/>
    <w:rsid w:val="000D0B49"/>
    <w:rsid w:val="000D0DD9"/>
    <w:rsid w:val="000D12B0"/>
    <w:rsid w:val="000D2D00"/>
    <w:rsid w:val="000D50B2"/>
    <w:rsid w:val="000D5556"/>
    <w:rsid w:val="000D6335"/>
    <w:rsid w:val="000D6E0A"/>
    <w:rsid w:val="000E003E"/>
    <w:rsid w:val="000E0505"/>
    <w:rsid w:val="000E2457"/>
    <w:rsid w:val="000E3144"/>
    <w:rsid w:val="000E31C8"/>
    <w:rsid w:val="000E5B6A"/>
    <w:rsid w:val="000E6238"/>
    <w:rsid w:val="000E63DD"/>
    <w:rsid w:val="000E7863"/>
    <w:rsid w:val="000F1F98"/>
    <w:rsid w:val="000F22E4"/>
    <w:rsid w:val="000F23DF"/>
    <w:rsid w:val="000F3018"/>
    <w:rsid w:val="000F5D32"/>
    <w:rsid w:val="000F7013"/>
    <w:rsid w:val="00100615"/>
    <w:rsid w:val="00100FD9"/>
    <w:rsid w:val="001034DF"/>
    <w:rsid w:val="00104402"/>
    <w:rsid w:val="001052E7"/>
    <w:rsid w:val="001053AC"/>
    <w:rsid w:val="001065FE"/>
    <w:rsid w:val="0011010F"/>
    <w:rsid w:val="00111C93"/>
    <w:rsid w:val="00111FB8"/>
    <w:rsid w:val="001120F0"/>
    <w:rsid w:val="00112B07"/>
    <w:rsid w:val="00115851"/>
    <w:rsid w:val="001158ED"/>
    <w:rsid w:val="001175B2"/>
    <w:rsid w:val="001236D2"/>
    <w:rsid w:val="001239C2"/>
    <w:rsid w:val="00123AE8"/>
    <w:rsid w:val="00125507"/>
    <w:rsid w:val="00126EB6"/>
    <w:rsid w:val="00127618"/>
    <w:rsid w:val="00131385"/>
    <w:rsid w:val="00132625"/>
    <w:rsid w:val="0013558A"/>
    <w:rsid w:val="00136464"/>
    <w:rsid w:val="00136E04"/>
    <w:rsid w:val="00136E52"/>
    <w:rsid w:val="00137F36"/>
    <w:rsid w:val="00141CDB"/>
    <w:rsid w:val="00144385"/>
    <w:rsid w:val="0014448E"/>
    <w:rsid w:val="00145397"/>
    <w:rsid w:val="00146D15"/>
    <w:rsid w:val="0014716C"/>
    <w:rsid w:val="00151224"/>
    <w:rsid w:val="001548E4"/>
    <w:rsid w:val="0015504D"/>
    <w:rsid w:val="00155988"/>
    <w:rsid w:val="00160474"/>
    <w:rsid w:val="001604AC"/>
    <w:rsid w:val="00160C37"/>
    <w:rsid w:val="00161585"/>
    <w:rsid w:val="00161CAF"/>
    <w:rsid w:val="00162435"/>
    <w:rsid w:val="001624C1"/>
    <w:rsid w:val="001628DF"/>
    <w:rsid w:val="001630B8"/>
    <w:rsid w:val="00163518"/>
    <w:rsid w:val="001639DE"/>
    <w:rsid w:val="001644DC"/>
    <w:rsid w:val="001669A0"/>
    <w:rsid w:val="00170EB8"/>
    <w:rsid w:val="001723A7"/>
    <w:rsid w:val="00173DD1"/>
    <w:rsid w:val="00175F0F"/>
    <w:rsid w:val="00176610"/>
    <w:rsid w:val="00176B79"/>
    <w:rsid w:val="0017703A"/>
    <w:rsid w:val="001772C7"/>
    <w:rsid w:val="00177984"/>
    <w:rsid w:val="00181218"/>
    <w:rsid w:val="0018202F"/>
    <w:rsid w:val="00182D04"/>
    <w:rsid w:val="00183677"/>
    <w:rsid w:val="00183A2F"/>
    <w:rsid w:val="00184924"/>
    <w:rsid w:val="00185B37"/>
    <w:rsid w:val="001866FA"/>
    <w:rsid w:val="00186B32"/>
    <w:rsid w:val="0018786B"/>
    <w:rsid w:val="001900BA"/>
    <w:rsid w:val="00190C8E"/>
    <w:rsid w:val="00190E68"/>
    <w:rsid w:val="001917AF"/>
    <w:rsid w:val="00192494"/>
    <w:rsid w:val="001936FB"/>
    <w:rsid w:val="0019488B"/>
    <w:rsid w:val="00195644"/>
    <w:rsid w:val="001968D2"/>
    <w:rsid w:val="001971AA"/>
    <w:rsid w:val="00197E5F"/>
    <w:rsid w:val="001A0691"/>
    <w:rsid w:val="001A2BAA"/>
    <w:rsid w:val="001A31CD"/>
    <w:rsid w:val="001A33EF"/>
    <w:rsid w:val="001A5312"/>
    <w:rsid w:val="001A56DB"/>
    <w:rsid w:val="001A56E5"/>
    <w:rsid w:val="001A5828"/>
    <w:rsid w:val="001A665E"/>
    <w:rsid w:val="001A6AF6"/>
    <w:rsid w:val="001A7DF8"/>
    <w:rsid w:val="001B0C11"/>
    <w:rsid w:val="001B13F1"/>
    <w:rsid w:val="001B1ECC"/>
    <w:rsid w:val="001B26F5"/>
    <w:rsid w:val="001B38A7"/>
    <w:rsid w:val="001B43AA"/>
    <w:rsid w:val="001B59E9"/>
    <w:rsid w:val="001B5F7F"/>
    <w:rsid w:val="001B7698"/>
    <w:rsid w:val="001C14D0"/>
    <w:rsid w:val="001C23E7"/>
    <w:rsid w:val="001C24EF"/>
    <w:rsid w:val="001C338E"/>
    <w:rsid w:val="001C48EF"/>
    <w:rsid w:val="001C657D"/>
    <w:rsid w:val="001C7964"/>
    <w:rsid w:val="001C7F32"/>
    <w:rsid w:val="001C7F35"/>
    <w:rsid w:val="001D1A60"/>
    <w:rsid w:val="001D294D"/>
    <w:rsid w:val="001D3958"/>
    <w:rsid w:val="001D5542"/>
    <w:rsid w:val="001D588B"/>
    <w:rsid w:val="001D652E"/>
    <w:rsid w:val="001E14B0"/>
    <w:rsid w:val="001E1809"/>
    <w:rsid w:val="001E339F"/>
    <w:rsid w:val="001E583D"/>
    <w:rsid w:val="001E58A7"/>
    <w:rsid w:val="001E6487"/>
    <w:rsid w:val="001E6CF2"/>
    <w:rsid w:val="001F02E5"/>
    <w:rsid w:val="001F03AF"/>
    <w:rsid w:val="001F0FA9"/>
    <w:rsid w:val="001F129B"/>
    <w:rsid w:val="001F3889"/>
    <w:rsid w:val="001F38D5"/>
    <w:rsid w:val="001F3D53"/>
    <w:rsid w:val="001F4A89"/>
    <w:rsid w:val="001F5289"/>
    <w:rsid w:val="001F5A51"/>
    <w:rsid w:val="001F5C92"/>
    <w:rsid w:val="001F5D31"/>
    <w:rsid w:val="001F6A47"/>
    <w:rsid w:val="001F74C3"/>
    <w:rsid w:val="001F762E"/>
    <w:rsid w:val="001F7991"/>
    <w:rsid w:val="001F7DE3"/>
    <w:rsid w:val="0020023B"/>
    <w:rsid w:val="00200BDA"/>
    <w:rsid w:val="00201F3A"/>
    <w:rsid w:val="00202975"/>
    <w:rsid w:val="00203126"/>
    <w:rsid w:val="00203B3F"/>
    <w:rsid w:val="00205E03"/>
    <w:rsid w:val="00206925"/>
    <w:rsid w:val="00207032"/>
    <w:rsid w:val="002124CC"/>
    <w:rsid w:val="00213140"/>
    <w:rsid w:val="002133A7"/>
    <w:rsid w:val="0021359E"/>
    <w:rsid w:val="002138E0"/>
    <w:rsid w:val="002205FB"/>
    <w:rsid w:val="00220B4E"/>
    <w:rsid w:val="00223735"/>
    <w:rsid w:val="00223A93"/>
    <w:rsid w:val="00223BAE"/>
    <w:rsid w:val="00224458"/>
    <w:rsid w:val="002246E1"/>
    <w:rsid w:val="00225AC8"/>
    <w:rsid w:val="00226792"/>
    <w:rsid w:val="0022729D"/>
    <w:rsid w:val="00227984"/>
    <w:rsid w:val="00231126"/>
    <w:rsid w:val="00231541"/>
    <w:rsid w:val="00234A11"/>
    <w:rsid w:val="002357ED"/>
    <w:rsid w:val="00236155"/>
    <w:rsid w:val="002363A3"/>
    <w:rsid w:val="0023724B"/>
    <w:rsid w:val="00237962"/>
    <w:rsid w:val="0024136D"/>
    <w:rsid w:val="002420A6"/>
    <w:rsid w:val="0024233E"/>
    <w:rsid w:val="00243246"/>
    <w:rsid w:val="00244269"/>
    <w:rsid w:val="00245B4B"/>
    <w:rsid w:val="0024612F"/>
    <w:rsid w:val="002461D7"/>
    <w:rsid w:val="00246613"/>
    <w:rsid w:val="00246746"/>
    <w:rsid w:val="00247696"/>
    <w:rsid w:val="00251A2D"/>
    <w:rsid w:val="00251BAB"/>
    <w:rsid w:val="00252246"/>
    <w:rsid w:val="002529D9"/>
    <w:rsid w:val="00257C6B"/>
    <w:rsid w:val="00260589"/>
    <w:rsid w:val="002613BA"/>
    <w:rsid w:val="00261B83"/>
    <w:rsid w:val="002642AC"/>
    <w:rsid w:val="0026714C"/>
    <w:rsid w:val="00267395"/>
    <w:rsid w:val="00267DE9"/>
    <w:rsid w:val="0027049C"/>
    <w:rsid w:val="00270A5F"/>
    <w:rsid w:val="00270D7D"/>
    <w:rsid w:val="00270D98"/>
    <w:rsid w:val="00271070"/>
    <w:rsid w:val="00271E96"/>
    <w:rsid w:val="00275621"/>
    <w:rsid w:val="002771D5"/>
    <w:rsid w:val="00280B2B"/>
    <w:rsid w:val="002825B6"/>
    <w:rsid w:val="00282D10"/>
    <w:rsid w:val="00284FE8"/>
    <w:rsid w:val="002858FE"/>
    <w:rsid w:val="00286C34"/>
    <w:rsid w:val="00287F4D"/>
    <w:rsid w:val="00290AA8"/>
    <w:rsid w:val="00292C90"/>
    <w:rsid w:val="00292E16"/>
    <w:rsid w:val="00292E90"/>
    <w:rsid w:val="002948E4"/>
    <w:rsid w:val="00295FBC"/>
    <w:rsid w:val="002964D5"/>
    <w:rsid w:val="002968E8"/>
    <w:rsid w:val="00297A2C"/>
    <w:rsid w:val="002A1104"/>
    <w:rsid w:val="002A2722"/>
    <w:rsid w:val="002A33DE"/>
    <w:rsid w:val="002A36F8"/>
    <w:rsid w:val="002A3A3F"/>
    <w:rsid w:val="002A4324"/>
    <w:rsid w:val="002A5E4A"/>
    <w:rsid w:val="002A5F7B"/>
    <w:rsid w:val="002A6FC9"/>
    <w:rsid w:val="002A74DC"/>
    <w:rsid w:val="002B1C17"/>
    <w:rsid w:val="002B1E37"/>
    <w:rsid w:val="002B4E14"/>
    <w:rsid w:val="002B5087"/>
    <w:rsid w:val="002B52AA"/>
    <w:rsid w:val="002B6416"/>
    <w:rsid w:val="002B6B28"/>
    <w:rsid w:val="002B6B31"/>
    <w:rsid w:val="002C2147"/>
    <w:rsid w:val="002C2395"/>
    <w:rsid w:val="002C27B9"/>
    <w:rsid w:val="002C2B8C"/>
    <w:rsid w:val="002C433D"/>
    <w:rsid w:val="002C6304"/>
    <w:rsid w:val="002C6E01"/>
    <w:rsid w:val="002D14FB"/>
    <w:rsid w:val="002D40A6"/>
    <w:rsid w:val="002D47B9"/>
    <w:rsid w:val="002D4AB7"/>
    <w:rsid w:val="002D5BDB"/>
    <w:rsid w:val="002D5D46"/>
    <w:rsid w:val="002D6F59"/>
    <w:rsid w:val="002D7061"/>
    <w:rsid w:val="002D71C7"/>
    <w:rsid w:val="002E040D"/>
    <w:rsid w:val="002E148A"/>
    <w:rsid w:val="002E17DB"/>
    <w:rsid w:val="002E22EB"/>
    <w:rsid w:val="002E26B4"/>
    <w:rsid w:val="002E34D4"/>
    <w:rsid w:val="002E4D42"/>
    <w:rsid w:val="002E53EC"/>
    <w:rsid w:val="002E68E9"/>
    <w:rsid w:val="002E6A5C"/>
    <w:rsid w:val="002E6F18"/>
    <w:rsid w:val="002F09C1"/>
    <w:rsid w:val="002F0C22"/>
    <w:rsid w:val="002F0EAB"/>
    <w:rsid w:val="002F0EB8"/>
    <w:rsid w:val="002F230E"/>
    <w:rsid w:val="002F2641"/>
    <w:rsid w:val="002F2B35"/>
    <w:rsid w:val="002F4909"/>
    <w:rsid w:val="002F4F56"/>
    <w:rsid w:val="002F58C9"/>
    <w:rsid w:val="002F6628"/>
    <w:rsid w:val="002F737F"/>
    <w:rsid w:val="002F7F47"/>
    <w:rsid w:val="00301468"/>
    <w:rsid w:val="00301908"/>
    <w:rsid w:val="00301D36"/>
    <w:rsid w:val="003021F4"/>
    <w:rsid w:val="0030232A"/>
    <w:rsid w:val="00303112"/>
    <w:rsid w:val="003037F1"/>
    <w:rsid w:val="00303943"/>
    <w:rsid w:val="003041D1"/>
    <w:rsid w:val="00307335"/>
    <w:rsid w:val="003073E2"/>
    <w:rsid w:val="003102C4"/>
    <w:rsid w:val="003111D5"/>
    <w:rsid w:val="003113C6"/>
    <w:rsid w:val="003120AB"/>
    <w:rsid w:val="003123AF"/>
    <w:rsid w:val="003128EE"/>
    <w:rsid w:val="0031363F"/>
    <w:rsid w:val="00313B67"/>
    <w:rsid w:val="00314A62"/>
    <w:rsid w:val="00314F6F"/>
    <w:rsid w:val="00315250"/>
    <w:rsid w:val="00316344"/>
    <w:rsid w:val="00317816"/>
    <w:rsid w:val="00317C06"/>
    <w:rsid w:val="00317F61"/>
    <w:rsid w:val="0032006C"/>
    <w:rsid w:val="00321E8E"/>
    <w:rsid w:val="0032379C"/>
    <w:rsid w:val="003244BF"/>
    <w:rsid w:val="00326532"/>
    <w:rsid w:val="0032702F"/>
    <w:rsid w:val="00327595"/>
    <w:rsid w:val="00332269"/>
    <w:rsid w:val="00335269"/>
    <w:rsid w:val="003358E2"/>
    <w:rsid w:val="00335D2D"/>
    <w:rsid w:val="003365E8"/>
    <w:rsid w:val="00336FA0"/>
    <w:rsid w:val="00337065"/>
    <w:rsid w:val="00340957"/>
    <w:rsid w:val="00341600"/>
    <w:rsid w:val="003424CE"/>
    <w:rsid w:val="00342F1D"/>
    <w:rsid w:val="00345F70"/>
    <w:rsid w:val="00346156"/>
    <w:rsid w:val="003502A2"/>
    <w:rsid w:val="0035253F"/>
    <w:rsid w:val="0035351F"/>
    <w:rsid w:val="0035499D"/>
    <w:rsid w:val="00355591"/>
    <w:rsid w:val="00355CAF"/>
    <w:rsid w:val="00356281"/>
    <w:rsid w:val="00357EB6"/>
    <w:rsid w:val="003600FF"/>
    <w:rsid w:val="00360E16"/>
    <w:rsid w:val="003638F2"/>
    <w:rsid w:val="0036465A"/>
    <w:rsid w:val="00365AFF"/>
    <w:rsid w:val="00365EEA"/>
    <w:rsid w:val="00366287"/>
    <w:rsid w:val="003662DC"/>
    <w:rsid w:val="00366681"/>
    <w:rsid w:val="00371009"/>
    <w:rsid w:val="0037105A"/>
    <w:rsid w:val="00372DBA"/>
    <w:rsid w:val="0037391F"/>
    <w:rsid w:val="00374B41"/>
    <w:rsid w:val="00374FF4"/>
    <w:rsid w:val="00375F15"/>
    <w:rsid w:val="00375F74"/>
    <w:rsid w:val="00375FE7"/>
    <w:rsid w:val="00377E8E"/>
    <w:rsid w:val="003810EB"/>
    <w:rsid w:val="00383015"/>
    <w:rsid w:val="00383D0B"/>
    <w:rsid w:val="00384645"/>
    <w:rsid w:val="0038507D"/>
    <w:rsid w:val="00385377"/>
    <w:rsid w:val="003856B8"/>
    <w:rsid w:val="0039062E"/>
    <w:rsid w:val="00390CA2"/>
    <w:rsid w:val="00391498"/>
    <w:rsid w:val="00392AE8"/>
    <w:rsid w:val="00392EDA"/>
    <w:rsid w:val="00393B2D"/>
    <w:rsid w:val="00395E2B"/>
    <w:rsid w:val="00397A1F"/>
    <w:rsid w:val="00397B73"/>
    <w:rsid w:val="00397C25"/>
    <w:rsid w:val="003A16FC"/>
    <w:rsid w:val="003A1C12"/>
    <w:rsid w:val="003A43A2"/>
    <w:rsid w:val="003A59E1"/>
    <w:rsid w:val="003A5E61"/>
    <w:rsid w:val="003A628F"/>
    <w:rsid w:val="003A690D"/>
    <w:rsid w:val="003A6A63"/>
    <w:rsid w:val="003A7D48"/>
    <w:rsid w:val="003B1187"/>
    <w:rsid w:val="003B1C03"/>
    <w:rsid w:val="003B3CEB"/>
    <w:rsid w:val="003B3E17"/>
    <w:rsid w:val="003B5353"/>
    <w:rsid w:val="003B5361"/>
    <w:rsid w:val="003B56E2"/>
    <w:rsid w:val="003B575A"/>
    <w:rsid w:val="003B730B"/>
    <w:rsid w:val="003B7673"/>
    <w:rsid w:val="003C1659"/>
    <w:rsid w:val="003C30CC"/>
    <w:rsid w:val="003C651E"/>
    <w:rsid w:val="003C656E"/>
    <w:rsid w:val="003C7280"/>
    <w:rsid w:val="003C73E5"/>
    <w:rsid w:val="003D0065"/>
    <w:rsid w:val="003D01AC"/>
    <w:rsid w:val="003D1328"/>
    <w:rsid w:val="003D2814"/>
    <w:rsid w:val="003D4256"/>
    <w:rsid w:val="003D4405"/>
    <w:rsid w:val="003D4A4D"/>
    <w:rsid w:val="003D6C7A"/>
    <w:rsid w:val="003D730F"/>
    <w:rsid w:val="003E00E3"/>
    <w:rsid w:val="003E12A7"/>
    <w:rsid w:val="003E18FA"/>
    <w:rsid w:val="003E2412"/>
    <w:rsid w:val="003E3566"/>
    <w:rsid w:val="003E524F"/>
    <w:rsid w:val="003E5BAD"/>
    <w:rsid w:val="003E5E84"/>
    <w:rsid w:val="003E63C8"/>
    <w:rsid w:val="003F052E"/>
    <w:rsid w:val="003F10B3"/>
    <w:rsid w:val="003F1E41"/>
    <w:rsid w:val="003F219C"/>
    <w:rsid w:val="003F243F"/>
    <w:rsid w:val="003F3CC0"/>
    <w:rsid w:val="003F65BC"/>
    <w:rsid w:val="003F6D1B"/>
    <w:rsid w:val="003F6F3B"/>
    <w:rsid w:val="004008BA"/>
    <w:rsid w:val="00403A0F"/>
    <w:rsid w:val="00403B70"/>
    <w:rsid w:val="0040419F"/>
    <w:rsid w:val="00405034"/>
    <w:rsid w:val="004059C3"/>
    <w:rsid w:val="004065BB"/>
    <w:rsid w:val="004070DB"/>
    <w:rsid w:val="004071D9"/>
    <w:rsid w:val="004103FD"/>
    <w:rsid w:val="0041095F"/>
    <w:rsid w:val="004110BD"/>
    <w:rsid w:val="00411495"/>
    <w:rsid w:val="004129D0"/>
    <w:rsid w:val="00413A39"/>
    <w:rsid w:val="00415775"/>
    <w:rsid w:val="00415D9B"/>
    <w:rsid w:val="00416F9A"/>
    <w:rsid w:val="0042070A"/>
    <w:rsid w:val="00421AC6"/>
    <w:rsid w:val="00423908"/>
    <w:rsid w:val="00426C04"/>
    <w:rsid w:val="00426F70"/>
    <w:rsid w:val="00427BEB"/>
    <w:rsid w:val="00427FBD"/>
    <w:rsid w:val="00430743"/>
    <w:rsid w:val="00433FB0"/>
    <w:rsid w:val="004340CC"/>
    <w:rsid w:val="00434900"/>
    <w:rsid w:val="00435271"/>
    <w:rsid w:val="0043546F"/>
    <w:rsid w:val="00435F52"/>
    <w:rsid w:val="00436475"/>
    <w:rsid w:val="004364B4"/>
    <w:rsid w:val="004365FE"/>
    <w:rsid w:val="00437D78"/>
    <w:rsid w:val="00437E61"/>
    <w:rsid w:val="0044132B"/>
    <w:rsid w:val="00441BFD"/>
    <w:rsid w:val="00441F09"/>
    <w:rsid w:val="00442501"/>
    <w:rsid w:val="004443D3"/>
    <w:rsid w:val="00444823"/>
    <w:rsid w:val="00444BF1"/>
    <w:rsid w:val="00444E4E"/>
    <w:rsid w:val="00446075"/>
    <w:rsid w:val="00450C54"/>
    <w:rsid w:val="00451A3E"/>
    <w:rsid w:val="00452E5C"/>
    <w:rsid w:val="004533F0"/>
    <w:rsid w:val="00453666"/>
    <w:rsid w:val="004544EC"/>
    <w:rsid w:val="00456591"/>
    <w:rsid w:val="0045692B"/>
    <w:rsid w:val="004609BD"/>
    <w:rsid w:val="00460B09"/>
    <w:rsid w:val="00460EFA"/>
    <w:rsid w:val="0046174F"/>
    <w:rsid w:val="00462A8D"/>
    <w:rsid w:val="004649FB"/>
    <w:rsid w:val="00465F37"/>
    <w:rsid w:val="004660FF"/>
    <w:rsid w:val="00467A48"/>
    <w:rsid w:val="00471526"/>
    <w:rsid w:val="00471605"/>
    <w:rsid w:val="00471E16"/>
    <w:rsid w:val="004720D1"/>
    <w:rsid w:val="004761D1"/>
    <w:rsid w:val="0047754B"/>
    <w:rsid w:val="00477AA6"/>
    <w:rsid w:val="00481288"/>
    <w:rsid w:val="004813ED"/>
    <w:rsid w:val="0048170F"/>
    <w:rsid w:val="00482718"/>
    <w:rsid w:val="00484407"/>
    <w:rsid w:val="00485BEF"/>
    <w:rsid w:val="0048632C"/>
    <w:rsid w:val="0048726C"/>
    <w:rsid w:val="004906DF"/>
    <w:rsid w:val="004914EF"/>
    <w:rsid w:val="00491612"/>
    <w:rsid w:val="00491CCE"/>
    <w:rsid w:val="0049234D"/>
    <w:rsid w:val="0049263B"/>
    <w:rsid w:val="00493077"/>
    <w:rsid w:val="00493CCF"/>
    <w:rsid w:val="00495376"/>
    <w:rsid w:val="00496230"/>
    <w:rsid w:val="00496CC7"/>
    <w:rsid w:val="00497A9A"/>
    <w:rsid w:val="004A0049"/>
    <w:rsid w:val="004A0439"/>
    <w:rsid w:val="004A15A3"/>
    <w:rsid w:val="004A29C9"/>
    <w:rsid w:val="004A36D8"/>
    <w:rsid w:val="004A3BD3"/>
    <w:rsid w:val="004A3FEC"/>
    <w:rsid w:val="004A5CFB"/>
    <w:rsid w:val="004A707D"/>
    <w:rsid w:val="004B0668"/>
    <w:rsid w:val="004B0C2E"/>
    <w:rsid w:val="004B2208"/>
    <w:rsid w:val="004B39BC"/>
    <w:rsid w:val="004B4230"/>
    <w:rsid w:val="004B4BA4"/>
    <w:rsid w:val="004B4F3F"/>
    <w:rsid w:val="004B56E9"/>
    <w:rsid w:val="004B62B6"/>
    <w:rsid w:val="004B6B85"/>
    <w:rsid w:val="004B771A"/>
    <w:rsid w:val="004B7C8F"/>
    <w:rsid w:val="004B7E34"/>
    <w:rsid w:val="004C03B8"/>
    <w:rsid w:val="004C06B9"/>
    <w:rsid w:val="004C1AFD"/>
    <w:rsid w:val="004C2E3D"/>
    <w:rsid w:val="004C3CE1"/>
    <w:rsid w:val="004C4C0C"/>
    <w:rsid w:val="004C5AD0"/>
    <w:rsid w:val="004C5F2D"/>
    <w:rsid w:val="004C7137"/>
    <w:rsid w:val="004D231D"/>
    <w:rsid w:val="004D33C3"/>
    <w:rsid w:val="004D4BD4"/>
    <w:rsid w:val="004D6A0A"/>
    <w:rsid w:val="004D7670"/>
    <w:rsid w:val="004E040E"/>
    <w:rsid w:val="004E2505"/>
    <w:rsid w:val="004E2779"/>
    <w:rsid w:val="004E449E"/>
    <w:rsid w:val="004E4901"/>
    <w:rsid w:val="004E5896"/>
    <w:rsid w:val="004E666D"/>
    <w:rsid w:val="004E7073"/>
    <w:rsid w:val="004E7E1C"/>
    <w:rsid w:val="004F158A"/>
    <w:rsid w:val="004F1742"/>
    <w:rsid w:val="004F1FEC"/>
    <w:rsid w:val="004F5729"/>
    <w:rsid w:val="004F7F48"/>
    <w:rsid w:val="005002D4"/>
    <w:rsid w:val="00503B41"/>
    <w:rsid w:val="005042A0"/>
    <w:rsid w:val="005044A8"/>
    <w:rsid w:val="00505751"/>
    <w:rsid w:val="00506100"/>
    <w:rsid w:val="0050681F"/>
    <w:rsid w:val="005102EC"/>
    <w:rsid w:val="0051041F"/>
    <w:rsid w:val="00510F35"/>
    <w:rsid w:val="00514588"/>
    <w:rsid w:val="005147EC"/>
    <w:rsid w:val="00520484"/>
    <w:rsid w:val="0052073C"/>
    <w:rsid w:val="0052226B"/>
    <w:rsid w:val="00522592"/>
    <w:rsid w:val="00523D19"/>
    <w:rsid w:val="00524592"/>
    <w:rsid w:val="0052651D"/>
    <w:rsid w:val="00526888"/>
    <w:rsid w:val="005270E6"/>
    <w:rsid w:val="005279FB"/>
    <w:rsid w:val="00530CE3"/>
    <w:rsid w:val="005310F4"/>
    <w:rsid w:val="00532B04"/>
    <w:rsid w:val="00534383"/>
    <w:rsid w:val="00536F8B"/>
    <w:rsid w:val="00540574"/>
    <w:rsid w:val="00540B7B"/>
    <w:rsid w:val="00543531"/>
    <w:rsid w:val="0054355D"/>
    <w:rsid w:val="00545996"/>
    <w:rsid w:val="0054607C"/>
    <w:rsid w:val="00547FB8"/>
    <w:rsid w:val="00551BA0"/>
    <w:rsid w:val="00553180"/>
    <w:rsid w:val="005531B2"/>
    <w:rsid w:val="00554FA5"/>
    <w:rsid w:val="00557B84"/>
    <w:rsid w:val="005616D7"/>
    <w:rsid w:val="00561710"/>
    <w:rsid w:val="00561EED"/>
    <w:rsid w:val="00563987"/>
    <w:rsid w:val="005644F4"/>
    <w:rsid w:val="00565487"/>
    <w:rsid w:val="005656BD"/>
    <w:rsid w:val="00565AA5"/>
    <w:rsid w:val="005676F3"/>
    <w:rsid w:val="005708E9"/>
    <w:rsid w:val="00571731"/>
    <w:rsid w:val="005752F2"/>
    <w:rsid w:val="005759A4"/>
    <w:rsid w:val="00575B7B"/>
    <w:rsid w:val="00575F71"/>
    <w:rsid w:val="00576D0E"/>
    <w:rsid w:val="005778E4"/>
    <w:rsid w:val="00580A76"/>
    <w:rsid w:val="00581438"/>
    <w:rsid w:val="005815EB"/>
    <w:rsid w:val="00583586"/>
    <w:rsid w:val="0058771D"/>
    <w:rsid w:val="00592A5E"/>
    <w:rsid w:val="005944D3"/>
    <w:rsid w:val="005947D3"/>
    <w:rsid w:val="0059591E"/>
    <w:rsid w:val="00595D6B"/>
    <w:rsid w:val="0059636D"/>
    <w:rsid w:val="0059713F"/>
    <w:rsid w:val="0059715C"/>
    <w:rsid w:val="00597DEC"/>
    <w:rsid w:val="005A1088"/>
    <w:rsid w:val="005A11DD"/>
    <w:rsid w:val="005A143A"/>
    <w:rsid w:val="005A192C"/>
    <w:rsid w:val="005A3981"/>
    <w:rsid w:val="005A3E19"/>
    <w:rsid w:val="005A46E1"/>
    <w:rsid w:val="005A525C"/>
    <w:rsid w:val="005B20B8"/>
    <w:rsid w:val="005B2CC0"/>
    <w:rsid w:val="005B395D"/>
    <w:rsid w:val="005B39A7"/>
    <w:rsid w:val="005B3D27"/>
    <w:rsid w:val="005B41D5"/>
    <w:rsid w:val="005B4449"/>
    <w:rsid w:val="005B5473"/>
    <w:rsid w:val="005B549F"/>
    <w:rsid w:val="005B7C92"/>
    <w:rsid w:val="005C114C"/>
    <w:rsid w:val="005C1F34"/>
    <w:rsid w:val="005C272F"/>
    <w:rsid w:val="005C29C2"/>
    <w:rsid w:val="005C2EA1"/>
    <w:rsid w:val="005C4FD7"/>
    <w:rsid w:val="005C7230"/>
    <w:rsid w:val="005C75FC"/>
    <w:rsid w:val="005C7835"/>
    <w:rsid w:val="005D2786"/>
    <w:rsid w:val="005D34E8"/>
    <w:rsid w:val="005D3CF3"/>
    <w:rsid w:val="005D4246"/>
    <w:rsid w:val="005D4D2B"/>
    <w:rsid w:val="005D5AA1"/>
    <w:rsid w:val="005D5FE8"/>
    <w:rsid w:val="005D7056"/>
    <w:rsid w:val="005E1690"/>
    <w:rsid w:val="005E192D"/>
    <w:rsid w:val="005E38EA"/>
    <w:rsid w:val="005E3DCB"/>
    <w:rsid w:val="005F1BF0"/>
    <w:rsid w:val="005F280B"/>
    <w:rsid w:val="005F4143"/>
    <w:rsid w:val="005F524C"/>
    <w:rsid w:val="005F5B32"/>
    <w:rsid w:val="005F6F9B"/>
    <w:rsid w:val="005F7E4C"/>
    <w:rsid w:val="006037D8"/>
    <w:rsid w:val="0060383B"/>
    <w:rsid w:val="00604766"/>
    <w:rsid w:val="00604A8E"/>
    <w:rsid w:val="0060656C"/>
    <w:rsid w:val="00606B18"/>
    <w:rsid w:val="00606C66"/>
    <w:rsid w:val="006071A5"/>
    <w:rsid w:val="006074EB"/>
    <w:rsid w:val="006112EA"/>
    <w:rsid w:val="006112F0"/>
    <w:rsid w:val="00613196"/>
    <w:rsid w:val="00613587"/>
    <w:rsid w:val="00613D5E"/>
    <w:rsid w:val="00614994"/>
    <w:rsid w:val="00615F97"/>
    <w:rsid w:val="00616D25"/>
    <w:rsid w:val="0061739E"/>
    <w:rsid w:val="00620BA5"/>
    <w:rsid w:val="00620FF8"/>
    <w:rsid w:val="0062266D"/>
    <w:rsid w:val="00624F0E"/>
    <w:rsid w:val="00630378"/>
    <w:rsid w:val="00632411"/>
    <w:rsid w:val="00632863"/>
    <w:rsid w:val="00632D98"/>
    <w:rsid w:val="00633D28"/>
    <w:rsid w:val="00635F98"/>
    <w:rsid w:val="00636A8C"/>
    <w:rsid w:val="00637753"/>
    <w:rsid w:val="00641243"/>
    <w:rsid w:val="0064134B"/>
    <w:rsid w:val="00642670"/>
    <w:rsid w:val="006434AB"/>
    <w:rsid w:val="0064401E"/>
    <w:rsid w:val="006441AC"/>
    <w:rsid w:val="00644277"/>
    <w:rsid w:val="00645E25"/>
    <w:rsid w:val="00650F4C"/>
    <w:rsid w:val="00651B16"/>
    <w:rsid w:val="00652880"/>
    <w:rsid w:val="00652A93"/>
    <w:rsid w:val="00654BB5"/>
    <w:rsid w:val="00655CD8"/>
    <w:rsid w:val="00656A32"/>
    <w:rsid w:val="006604D4"/>
    <w:rsid w:val="006609E4"/>
    <w:rsid w:val="006630F4"/>
    <w:rsid w:val="0066405F"/>
    <w:rsid w:val="00664261"/>
    <w:rsid w:val="00664E62"/>
    <w:rsid w:val="006655E1"/>
    <w:rsid w:val="00665CDE"/>
    <w:rsid w:val="006703ED"/>
    <w:rsid w:val="0067130B"/>
    <w:rsid w:val="006719B3"/>
    <w:rsid w:val="00671FE1"/>
    <w:rsid w:val="00672485"/>
    <w:rsid w:val="00672516"/>
    <w:rsid w:val="00673020"/>
    <w:rsid w:val="00674B31"/>
    <w:rsid w:val="00674CA1"/>
    <w:rsid w:val="00675461"/>
    <w:rsid w:val="00675CD0"/>
    <w:rsid w:val="00676728"/>
    <w:rsid w:val="00680B72"/>
    <w:rsid w:val="00681060"/>
    <w:rsid w:val="00681F56"/>
    <w:rsid w:val="006828C9"/>
    <w:rsid w:val="00683605"/>
    <w:rsid w:val="00686D7F"/>
    <w:rsid w:val="006871C4"/>
    <w:rsid w:val="00687BE3"/>
    <w:rsid w:val="00687E20"/>
    <w:rsid w:val="00690EB1"/>
    <w:rsid w:val="006932A6"/>
    <w:rsid w:val="00693525"/>
    <w:rsid w:val="0069504A"/>
    <w:rsid w:val="00696459"/>
    <w:rsid w:val="00697E13"/>
    <w:rsid w:val="006A08DF"/>
    <w:rsid w:val="006A0C1B"/>
    <w:rsid w:val="006A357C"/>
    <w:rsid w:val="006A3A7A"/>
    <w:rsid w:val="006A3CCA"/>
    <w:rsid w:val="006B34FC"/>
    <w:rsid w:val="006B3569"/>
    <w:rsid w:val="006B456D"/>
    <w:rsid w:val="006B69D4"/>
    <w:rsid w:val="006B7251"/>
    <w:rsid w:val="006B79D9"/>
    <w:rsid w:val="006B7C95"/>
    <w:rsid w:val="006C0AC0"/>
    <w:rsid w:val="006C3684"/>
    <w:rsid w:val="006C3B77"/>
    <w:rsid w:val="006C55FA"/>
    <w:rsid w:val="006C5F26"/>
    <w:rsid w:val="006C6700"/>
    <w:rsid w:val="006D1874"/>
    <w:rsid w:val="006D2EA9"/>
    <w:rsid w:val="006D3444"/>
    <w:rsid w:val="006D3722"/>
    <w:rsid w:val="006D6F32"/>
    <w:rsid w:val="006E12CE"/>
    <w:rsid w:val="006E3040"/>
    <w:rsid w:val="006E3CDB"/>
    <w:rsid w:val="006E3FE9"/>
    <w:rsid w:val="006E453C"/>
    <w:rsid w:val="006E46F8"/>
    <w:rsid w:val="006E571A"/>
    <w:rsid w:val="006F1B61"/>
    <w:rsid w:val="006F279A"/>
    <w:rsid w:val="006F2F9C"/>
    <w:rsid w:val="006F31CE"/>
    <w:rsid w:val="006F4141"/>
    <w:rsid w:val="006F5A97"/>
    <w:rsid w:val="006F6B11"/>
    <w:rsid w:val="0070084E"/>
    <w:rsid w:val="0070198D"/>
    <w:rsid w:val="00702007"/>
    <w:rsid w:val="00702340"/>
    <w:rsid w:val="00703077"/>
    <w:rsid w:val="0070357A"/>
    <w:rsid w:val="00703D33"/>
    <w:rsid w:val="00705501"/>
    <w:rsid w:val="0071099E"/>
    <w:rsid w:val="00710E34"/>
    <w:rsid w:val="00712E12"/>
    <w:rsid w:val="00712F86"/>
    <w:rsid w:val="00713AE5"/>
    <w:rsid w:val="00716C23"/>
    <w:rsid w:val="00717435"/>
    <w:rsid w:val="0072065E"/>
    <w:rsid w:val="007208EE"/>
    <w:rsid w:val="00721211"/>
    <w:rsid w:val="007221B1"/>
    <w:rsid w:val="00722214"/>
    <w:rsid w:val="0072317A"/>
    <w:rsid w:val="00723C07"/>
    <w:rsid w:val="007246EB"/>
    <w:rsid w:val="00724ED5"/>
    <w:rsid w:val="00724FE1"/>
    <w:rsid w:val="007273C3"/>
    <w:rsid w:val="00727460"/>
    <w:rsid w:val="007328C9"/>
    <w:rsid w:val="00732992"/>
    <w:rsid w:val="00734F7C"/>
    <w:rsid w:val="00736481"/>
    <w:rsid w:val="00736749"/>
    <w:rsid w:val="00736AA2"/>
    <w:rsid w:val="00740DD1"/>
    <w:rsid w:val="00741867"/>
    <w:rsid w:val="00743626"/>
    <w:rsid w:val="00743E13"/>
    <w:rsid w:val="007447AA"/>
    <w:rsid w:val="007450FC"/>
    <w:rsid w:val="00745521"/>
    <w:rsid w:val="007455A2"/>
    <w:rsid w:val="00746FEB"/>
    <w:rsid w:val="00747426"/>
    <w:rsid w:val="007500F9"/>
    <w:rsid w:val="007508CF"/>
    <w:rsid w:val="00750BE7"/>
    <w:rsid w:val="00750EDA"/>
    <w:rsid w:val="00751064"/>
    <w:rsid w:val="007514A5"/>
    <w:rsid w:val="00751CB5"/>
    <w:rsid w:val="007522B8"/>
    <w:rsid w:val="0075239B"/>
    <w:rsid w:val="007609E1"/>
    <w:rsid w:val="00760ECE"/>
    <w:rsid w:val="00761F2D"/>
    <w:rsid w:val="0076202C"/>
    <w:rsid w:val="00762768"/>
    <w:rsid w:val="00763697"/>
    <w:rsid w:val="00763707"/>
    <w:rsid w:val="00763902"/>
    <w:rsid w:val="007651FA"/>
    <w:rsid w:val="00765A69"/>
    <w:rsid w:val="00765D23"/>
    <w:rsid w:val="00767CA5"/>
    <w:rsid w:val="00770A8D"/>
    <w:rsid w:val="00773A16"/>
    <w:rsid w:val="007741F9"/>
    <w:rsid w:val="007744A4"/>
    <w:rsid w:val="007744F6"/>
    <w:rsid w:val="00776690"/>
    <w:rsid w:val="007767EC"/>
    <w:rsid w:val="007770E1"/>
    <w:rsid w:val="00780500"/>
    <w:rsid w:val="00781831"/>
    <w:rsid w:val="00782040"/>
    <w:rsid w:val="0078303B"/>
    <w:rsid w:val="00784272"/>
    <w:rsid w:val="00786590"/>
    <w:rsid w:val="00786FD1"/>
    <w:rsid w:val="007877E5"/>
    <w:rsid w:val="00790F94"/>
    <w:rsid w:val="00793DDC"/>
    <w:rsid w:val="00794CAE"/>
    <w:rsid w:val="00795075"/>
    <w:rsid w:val="00795BB0"/>
    <w:rsid w:val="00796AB4"/>
    <w:rsid w:val="007A096C"/>
    <w:rsid w:val="007A153B"/>
    <w:rsid w:val="007A2F14"/>
    <w:rsid w:val="007A3884"/>
    <w:rsid w:val="007A4513"/>
    <w:rsid w:val="007A4BD4"/>
    <w:rsid w:val="007A544A"/>
    <w:rsid w:val="007A587D"/>
    <w:rsid w:val="007A5E90"/>
    <w:rsid w:val="007B007B"/>
    <w:rsid w:val="007B0210"/>
    <w:rsid w:val="007B09C8"/>
    <w:rsid w:val="007B1007"/>
    <w:rsid w:val="007B508B"/>
    <w:rsid w:val="007B670A"/>
    <w:rsid w:val="007B7E36"/>
    <w:rsid w:val="007C0D35"/>
    <w:rsid w:val="007C1979"/>
    <w:rsid w:val="007C3D73"/>
    <w:rsid w:val="007C5B7B"/>
    <w:rsid w:val="007C60AF"/>
    <w:rsid w:val="007C6F17"/>
    <w:rsid w:val="007C75E5"/>
    <w:rsid w:val="007D0405"/>
    <w:rsid w:val="007D083F"/>
    <w:rsid w:val="007D1C70"/>
    <w:rsid w:val="007D26B1"/>
    <w:rsid w:val="007D355C"/>
    <w:rsid w:val="007D596C"/>
    <w:rsid w:val="007D5CE7"/>
    <w:rsid w:val="007D6460"/>
    <w:rsid w:val="007D6B7D"/>
    <w:rsid w:val="007D7BEC"/>
    <w:rsid w:val="007E0DE1"/>
    <w:rsid w:val="007E1220"/>
    <w:rsid w:val="007E46FB"/>
    <w:rsid w:val="007E5803"/>
    <w:rsid w:val="007E59B7"/>
    <w:rsid w:val="007E5FE5"/>
    <w:rsid w:val="007F1015"/>
    <w:rsid w:val="007F34E0"/>
    <w:rsid w:val="007F4B28"/>
    <w:rsid w:val="007F5D02"/>
    <w:rsid w:val="007F74CE"/>
    <w:rsid w:val="007F76C6"/>
    <w:rsid w:val="008005F3"/>
    <w:rsid w:val="00801B62"/>
    <w:rsid w:val="00802E3D"/>
    <w:rsid w:val="0080336B"/>
    <w:rsid w:val="008040A3"/>
    <w:rsid w:val="00805562"/>
    <w:rsid w:val="00805569"/>
    <w:rsid w:val="00805BA8"/>
    <w:rsid w:val="00805C8D"/>
    <w:rsid w:val="0080673B"/>
    <w:rsid w:val="008108B6"/>
    <w:rsid w:val="008114F9"/>
    <w:rsid w:val="00813CAD"/>
    <w:rsid w:val="00813DAF"/>
    <w:rsid w:val="00814BB1"/>
    <w:rsid w:val="00814E69"/>
    <w:rsid w:val="00814EEB"/>
    <w:rsid w:val="00815634"/>
    <w:rsid w:val="00815E44"/>
    <w:rsid w:val="00816B4C"/>
    <w:rsid w:val="008207DF"/>
    <w:rsid w:val="00823C4A"/>
    <w:rsid w:val="008246CB"/>
    <w:rsid w:val="00824BD2"/>
    <w:rsid w:val="00824E20"/>
    <w:rsid w:val="00827799"/>
    <w:rsid w:val="00827E51"/>
    <w:rsid w:val="008306CB"/>
    <w:rsid w:val="008318F1"/>
    <w:rsid w:val="008345CA"/>
    <w:rsid w:val="008348AA"/>
    <w:rsid w:val="008354F6"/>
    <w:rsid w:val="008358DC"/>
    <w:rsid w:val="00835BC7"/>
    <w:rsid w:val="008366FD"/>
    <w:rsid w:val="00840246"/>
    <w:rsid w:val="00840582"/>
    <w:rsid w:val="00840646"/>
    <w:rsid w:val="00841485"/>
    <w:rsid w:val="00841CA9"/>
    <w:rsid w:val="0084296A"/>
    <w:rsid w:val="00842C22"/>
    <w:rsid w:val="00842E3C"/>
    <w:rsid w:val="00844114"/>
    <w:rsid w:val="008451F3"/>
    <w:rsid w:val="008458DB"/>
    <w:rsid w:val="00851695"/>
    <w:rsid w:val="00852158"/>
    <w:rsid w:val="00852903"/>
    <w:rsid w:val="00853371"/>
    <w:rsid w:val="00853507"/>
    <w:rsid w:val="00854D21"/>
    <w:rsid w:val="00854E10"/>
    <w:rsid w:val="00855B01"/>
    <w:rsid w:val="00857789"/>
    <w:rsid w:val="0085778E"/>
    <w:rsid w:val="00857A83"/>
    <w:rsid w:val="0086014F"/>
    <w:rsid w:val="00861DD4"/>
    <w:rsid w:val="008627BD"/>
    <w:rsid w:val="008629F0"/>
    <w:rsid w:val="00864BD9"/>
    <w:rsid w:val="00870BB2"/>
    <w:rsid w:val="008711D7"/>
    <w:rsid w:val="00871814"/>
    <w:rsid w:val="00872CCE"/>
    <w:rsid w:val="008739AE"/>
    <w:rsid w:val="008761C3"/>
    <w:rsid w:val="008765CD"/>
    <w:rsid w:val="008773BB"/>
    <w:rsid w:val="00880011"/>
    <w:rsid w:val="00881DB9"/>
    <w:rsid w:val="008828FC"/>
    <w:rsid w:val="008829DB"/>
    <w:rsid w:val="008844B1"/>
    <w:rsid w:val="00884859"/>
    <w:rsid w:val="008848C0"/>
    <w:rsid w:val="00885166"/>
    <w:rsid w:val="00886103"/>
    <w:rsid w:val="008901F8"/>
    <w:rsid w:val="00890283"/>
    <w:rsid w:val="00890678"/>
    <w:rsid w:val="008909FE"/>
    <w:rsid w:val="00890AD8"/>
    <w:rsid w:val="0089118F"/>
    <w:rsid w:val="008921E7"/>
    <w:rsid w:val="00894B8D"/>
    <w:rsid w:val="00895D56"/>
    <w:rsid w:val="00897147"/>
    <w:rsid w:val="00897BDA"/>
    <w:rsid w:val="008A1112"/>
    <w:rsid w:val="008A12BE"/>
    <w:rsid w:val="008A1A8C"/>
    <w:rsid w:val="008A21EA"/>
    <w:rsid w:val="008A232C"/>
    <w:rsid w:val="008A40E7"/>
    <w:rsid w:val="008A509B"/>
    <w:rsid w:val="008A6F46"/>
    <w:rsid w:val="008A774A"/>
    <w:rsid w:val="008B1371"/>
    <w:rsid w:val="008B2203"/>
    <w:rsid w:val="008B5EA0"/>
    <w:rsid w:val="008B638B"/>
    <w:rsid w:val="008C077E"/>
    <w:rsid w:val="008C0E9D"/>
    <w:rsid w:val="008C22A9"/>
    <w:rsid w:val="008C22C5"/>
    <w:rsid w:val="008C2B54"/>
    <w:rsid w:val="008C4656"/>
    <w:rsid w:val="008C6BF8"/>
    <w:rsid w:val="008C6E12"/>
    <w:rsid w:val="008C78DA"/>
    <w:rsid w:val="008D04C3"/>
    <w:rsid w:val="008D1061"/>
    <w:rsid w:val="008D133A"/>
    <w:rsid w:val="008D2C22"/>
    <w:rsid w:val="008D2D86"/>
    <w:rsid w:val="008D4610"/>
    <w:rsid w:val="008D52CD"/>
    <w:rsid w:val="008E14C6"/>
    <w:rsid w:val="008E326F"/>
    <w:rsid w:val="008E387E"/>
    <w:rsid w:val="008E446A"/>
    <w:rsid w:val="008E57E5"/>
    <w:rsid w:val="008E59D4"/>
    <w:rsid w:val="008E6075"/>
    <w:rsid w:val="008F1726"/>
    <w:rsid w:val="008F19AD"/>
    <w:rsid w:val="008F1C48"/>
    <w:rsid w:val="008F25FF"/>
    <w:rsid w:val="008F4439"/>
    <w:rsid w:val="008F4C59"/>
    <w:rsid w:val="008F68AA"/>
    <w:rsid w:val="008F7C06"/>
    <w:rsid w:val="0090007C"/>
    <w:rsid w:val="00901C56"/>
    <w:rsid w:val="00902A95"/>
    <w:rsid w:val="009030F5"/>
    <w:rsid w:val="00904065"/>
    <w:rsid w:val="00904766"/>
    <w:rsid w:val="0090501F"/>
    <w:rsid w:val="00905CEC"/>
    <w:rsid w:val="009070A5"/>
    <w:rsid w:val="00910BBC"/>
    <w:rsid w:val="00911ED3"/>
    <w:rsid w:val="0091330C"/>
    <w:rsid w:val="0091395C"/>
    <w:rsid w:val="00913CBD"/>
    <w:rsid w:val="009150A2"/>
    <w:rsid w:val="00916143"/>
    <w:rsid w:val="009162AB"/>
    <w:rsid w:val="00917450"/>
    <w:rsid w:val="00917588"/>
    <w:rsid w:val="0092021A"/>
    <w:rsid w:val="0092252B"/>
    <w:rsid w:val="00922E1D"/>
    <w:rsid w:val="00922FF4"/>
    <w:rsid w:val="009233D9"/>
    <w:rsid w:val="0092378F"/>
    <w:rsid w:val="00924B7E"/>
    <w:rsid w:val="00924E50"/>
    <w:rsid w:val="00926DCA"/>
    <w:rsid w:val="00927255"/>
    <w:rsid w:val="00932925"/>
    <w:rsid w:val="00932EBE"/>
    <w:rsid w:val="0093343E"/>
    <w:rsid w:val="009341C2"/>
    <w:rsid w:val="00936B86"/>
    <w:rsid w:val="00936C64"/>
    <w:rsid w:val="00937F8F"/>
    <w:rsid w:val="00940829"/>
    <w:rsid w:val="00940B74"/>
    <w:rsid w:val="0094153D"/>
    <w:rsid w:val="00941E77"/>
    <w:rsid w:val="009429B0"/>
    <w:rsid w:val="00943224"/>
    <w:rsid w:val="00943F93"/>
    <w:rsid w:val="00944489"/>
    <w:rsid w:val="00945A14"/>
    <w:rsid w:val="00945C71"/>
    <w:rsid w:val="0094636A"/>
    <w:rsid w:val="00946BCB"/>
    <w:rsid w:val="00947977"/>
    <w:rsid w:val="00951DDA"/>
    <w:rsid w:val="00951E88"/>
    <w:rsid w:val="00951FE4"/>
    <w:rsid w:val="00953606"/>
    <w:rsid w:val="00953CE1"/>
    <w:rsid w:val="009544CF"/>
    <w:rsid w:val="00954FAF"/>
    <w:rsid w:val="00955A29"/>
    <w:rsid w:val="00955B66"/>
    <w:rsid w:val="00955B8B"/>
    <w:rsid w:val="00955E71"/>
    <w:rsid w:val="00957A35"/>
    <w:rsid w:val="00957E98"/>
    <w:rsid w:val="00957FCC"/>
    <w:rsid w:val="00961E64"/>
    <w:rsid w:val="00962DC7"/>
    <w:rsid w:val="0096449E"/>
    <w:rsid w:val="00966A44"/>
    <w:rsid w:val="00970365"/>
    <w:rsid w:val="00970959"/>
    <w:rsid w:val="0097149C"/>
    <w:rsid w:val="0097253B"/>
    <w:rsid w:val="00973384"/>
    <w:rsid w:val="00974252"/>
    <w:rsid w:val="0097460C"/>
    <w:rsid w:val="0097642B"/>
    <w:rsid w:val="00976EBE"/>
    <w:rsid w:val="00977330"/>
    <w:rsid w:val="00980ADC"/>
    <w:rsid w:val="00980B8D"/>
    <w:rsid w:val="0098115D"/>
    <w:rsid w:val="009845CD"/>
    <w:rsid w:val="00984BA5"/>
    <w:rsid w:val="0098612A"/>
    <w:rsid w:val="00987B08"/>
    <w:rsid w:val="00993E18"/>
    <w:rsid w:val="00995212"/>
    <w:rsid w:val="0099542E"/>
    <w:rsid w:val="00995895"/>
    <w:rsid w:val="00997E68"/>
    <w:rsid w:val="009A1F98"/>
    <w:rsid w:val="009A305C"/>
    <w:rsid w:val="009A4BEA"/>
    <w:rsid w:val="009A4E7C"/>
    <w:rsid w:val="009A657F"/>
    <w:rsid w:val="009A6B8D"/>
    <w:rsid w:val="009A6CCF"/>
    <w:rsid w:val="009A6CDC"/>
    <w:rsid w:val="009A7FE8"/>
    <w:rsid w:val="009B0067"/>
    <w:rsid w:val="009B0997"/>
    <w:rsid w:val="009B1A6C"/>
    <w:rsid w:val="009B2523"/>
    <w:rsid w:val="009B2735"/>
    <w:rsid w:val="009B5148"/>
    <w:rsid w:val="009B55EB"/>
    <w:rsid w:val="009B5944"/>
    <w:rsid w:val="009B6785"/>
    <w:rsid w:val="009B6F59"/>
    <w:rsid w:val="009C16B9"/>
    <w:rsid w:val="009C3926"/>
    <w:rsid w:val="009C3A1B"/>
    <w:rsid w:val="009C3BAB"/>
    <w:rsid w:val="009C47D2"/>
    <w:rsid w:val="009C6270"/>
    <w:rsid w:val="009C6BDA"/>
    <w:rsid w:val="009C7896"/>
    <w:rsid w:val="009C7B26"/>
    <w:rsid w:val="009C7ED6"/>
    <w:rsid w:val="009C7F93"/>
    <w:rsid w:val="009D0202"/>
    <w:rsid w:val="009D0255"/>
    <w:rsid w:val="009D1FE4"/>
    <w:rsid w:val="009D2B2E"/>
    <w:rsid w:val="009D2C01"/>
    <w:rsid w:val="009D2F23"/>
    <w:rsid w:val="009D4C82"/>
    <w:rsid w:val="009D66EA"/>
    <w:rsid w:val="009D6B71"/>
    <w:rsid w:val="009E11BF"/>
    <w:rsid w:val="009E207B"/>
    <w:rsid w:val="009E270C"/>
    <w:rsid w:val="009E2DA2"/>
    <w:rsid w:val="009E379E"/>
    <w:rsid w:val="009E54F8"/>
    <w:rsid w:val="009E5C0D"/>
    <w:rsid w:val="009E656F"/>
    <w:rsid w:val="009F36BA"/>
    <w:rsid w:val="009F456E"/>
    <w:rsid w:val="009F50A3"/>
    <w:rsid w:val="009F7539"/>
    <w:rsid w:val="00A00C5A"/>
    <w:rsid w:val="00A01214"/>
    <w:rsid w:val="00A01830"/>
    <w:rsid w:val="00A01F38"/>
    <w:rsid w:val="00A02A3E"/>
    <w:rsid w:val="00A03ACD"/>
    <w:rsid w:val="00A041F6"/>
    <w:rsid w:val="00A05132"/>
    <w:rsid w:val="00A061CF"/>
    <w:rsid w:val="00A07AFA"/>
    <w:rsid w:val="00A1091B"/>
    <w:rsid w:val="00A1300A"/>
    <w:rsid w:val="00A13CA8"/>
    <w:rsid w:val="00A13CE1"/>
    <w:rsid w:val="00A14151"/>
    <w:rsid w:val="00A143FF"/>
    <w:rsid w:val="00A1520F"/>
    <w:rsid w:val="00A171E4"/>
    <w:rsid w:val="00A20FFF"/>
    <w:rsid w:val="00A227AB"/>
    <w:rsid w:val="00A22C2C"/>
    <w:rsid w:val="00A2361D"/>
    <w:rsid w:val="00A25BCB"/>
    <w:rsid w:val="00A25C33"/>
    <w:rsid w:val="00A25E64"/>
    <w:rsid w:val="00A26125"/>
    <w:rsid w:val="00A264A5"/>
    <w:rsid w:val="00A27EFB"/>
    <w:rsid w:val="00A30905"/>
    <w:rsid w:val="00A30F28"/>
    <w:rsid w:val="00A31381"/>
    <w:rsid w:val="00A31B4B"/>
    <w:rsid w:val="00A33E5F"/>
    <w:rsid w:val="00A34D02"/>
    <w:rsid w:val="00A37A16"/>
    <w:rsid w:val="00A37A81"/>
    <w:rsid w:val="00A40B7B"/>
    <w:rsid w:val="00A40DAF"/>
    <w:rsid w:val="00A41384"/>
    <w:rsid w:val="00A4265C"/>
    <w:rsid w:val="00A42706"/>
    <w:rsid w:val="00A42A7E"/>
    <w:rsid w:val="00A42E2F"/>
    <w:rsid w:val="00A47299"/>
    <w:rsid w:val="00A50201"/>
    <w:rsid w:val="00A5025A"/>
    <w:rsid w:val="00A502D8"/>
    <w:rsid w:val="00A517BC"/>
    <w:rsid w:val="00A51935"/>
    <w:rsid w:val="00A539B7"/>
    <w:rsid w:val="00A54EFB"/>
    <w:rsid w:val="00A55E79"/>
    <w:rsid w:val="00A562F1"/>
    <w:rsid w:val="00A56C4D"/>
    <w:rsid w:val="00A56CDA"/>
    <w:rsid w:val="00A56ECA"/>
    <w:rsid w:val="00A604C7"/>
    <w:rsid w:val="00A60B9B"/>
    <w:rsid w:val="00A60EFC"/>
    <w:rsid w:val="00A620FF"/>
    <w:rsid w:val="00A6254E"/>
    <w:rsid w:val="00A633E9"/>
    <w:rsid w:val="00A638F3"/>
    <w:rsid w:val="00A64122"/>
    <w:rsid w:val="00A6726C"/>
    <w:rsid w:val="00A67310"/>
    <w:rsid w:val="00A70A96"/>
    <w:rsid w:val="00A70E12"/>
    <w:rsid w:val="00A72164"/>
    <w:rsid w:val="00A721D6"/>
    <w:rsid w:val="00A7354C"/>
    <w:rsid w:val="00A73BC0"/>
    <w:rsid w:val="00A75A2F"/>
    <w:rsid w:val="00A800A7"/>
    <w:rsid w:val="00A80746"/>
    <w:rsid w:val="00A834DB"/>
    <w:rsid w:val="00A83E31"/>
    <w:rsid w:val="00A8401E"/>
    <w:rsid w:val="00A84BE0"/>
    <w:rsid w:val="00A865AC"/>
    <w:rsid w:val="00A87180"/>
    <w:rsid w:val="00A87AAE"/>
    <w:rsid w:val="00A905C9"/>
    <w:rsid w:val="00A910B5"/>
    <w:rsid w:val="00A97236"/>
    <w:rsid w:val="00A97C5E"/>
    <w:rsid w:val="00AA1A54"/>
    <w:rsid w:val="00AA3225"/>
    <w:rsid w:val="00AA353E"/>
    <w:rsid w:val="00AA53BC"/>
    <w:rsid w:val="00AA588B"/>
    <w:rsid w:val="00AA5CFE"/>
    <w:rsid w:val="00AA721D"/>
    <w:rsid w:val="00AB2817"/>
    <w:rsid w:val="00AB29E9"/>
    <w:rsid w:val="00AB2ECC"/>
    <w:rsid w:val="00AB3F2F"/>
    <w:rsid w:val="00AB5F73"/>
    <w:rsid w:val="00AC204F"/>
    <w:rsid w:val="00AC4942"/>
    <w:rsid w:val="00AC49B7"/>
    <w:rsid w:val="00AC4C71"/>
    <w:rsid w:val="00AC7725"/>
    <w:rsid w:val="00AD187A"/>
    <w:rsid w:val="00AD2DD6"/>
    <w:rsid w:val="00AD34B1"/>
    <w:rsid w:val="00AD3915"/>
    <w:rsid w:val="00AD5B7C"/>
    <w:rsid w:val="00AD6631"/>
    <w:rsid w:val="00AD6D75"/>
    <w:rsid w:val="00AD7404"/>
    <w:rsid w:val="00AD7652"/>
    <w:rsid w:val="00AD76E3"/>
    <w:rsid w:val="00AE0195"/>
    <w:rsid w:val="00AE0CC5"/>
    <w:rsid w:val="00AE5047"/>
    <w:rsid w:val="00AE5C97"/>
    <w:rsid w:val="00AE6892"/>
    <w:rsid w:val="00AE6A31"/>
    <w:rsid w:val="00AF1647"/>
    <w:rsid w:val="00AF43D8"/>
    <w:rsid w:val="00AF64D4"/>
    <w:rsid w:val="00AF7E38"/>
    <w:rsid w:val="00B013BE"/>
    <w:rsid w:val="00B02ED5"/>
    <w:rsid w:val="00B03DCF"/>
    <w:rsid w:val="00B07549"/>
    <w:rsid w:val="00B107D7"/>
    <w:rsid w:val="00B113B0"/>
    <w:rsid w:val="00B1175F"/>
    <w:rsid w:val="00B11916"/>
    <w:rsid w:val="00B11E2B"/>
    <w:rsid w:val="00B143F9"/>
    <w:rsid w:val="00B1695B"/>
    <w:rsid w:val="00B219C8"/>
    <w:rsid w:val="00B230F4"/>
    <w:rsid w:val="00B2365A"/>
    <w:rsid w:val="00B23938"/>
    <w:rsid w:val="00B24A2D"/>
    <w:rsid w:val="00B24BC2"/>
    <w:rsid w:val="00B24D1C"/>
    <w:rsid w:val="00B254F5"/>
    <w:rsid w:val="00B2670E"/>
    <w:rsid w:val="00B30893"/>
    <w:rsid w:val="00B30E30"/>
    <w:rsid w:val="00B3310C"/>
    <w:rsid w:val="00B34B44"/>
    <w:rsid w:val="00B34F23"/>
    <w:rsid w:val="00B353E7"/>
    <w:rsid w:val="00B4005B"/>
    <w:rsid w:val="00B40C61"/>
    <w:rsid w:val="00B42A43"/>
    <w:rsid w:val="00B4373D"/>
    <w:rsid w:val="00B43B0B"/>
    <w:rsid w:val="00B43DEB"/>
    <w:rsid w:val="00B43FD2"/>
    <w:rsid w:val="00B44412"/>
    <w:rsid w:val="00B463E2"/>
    <w:rsid w:val="00B50335"/>
    <w:rsid w:val="00B51490"/>
    <w:rsid w:val="00B52E86"/>
    <w:rsid w:val="00B531C3"/>
    <w:rsid w:val="00B54C56"/>
    <w:rsid w:val="00B556B2"/>
    <w:rsid w:val="00B564B5"/>
    <w:rsid w:val="00B56E21"/>
    <w:rsid w:val="00B61199"/>
    <w:rsid w:val="00B62860"/>
    <w:rsid w:val="00B62929"/>
    <w:rsid w:val="00B63CBB"/>
    <w:rsid w:val="00B6702F"/>
    <w:rsid w:val="00B7165E"/>
    <w:rsid w:val="00B71DCD"/>
    <w:rsid w:val="00B7301A"/>
    <w:rsid w:val="00B73200"/>
    <w:rsid w:val="00B740D7"/>
    <w:rsid w:val="00B74249"/>
    <w:rsid w:val="00B7500D"/>
    <w:rsid w:val="00B76E6C"/>
    <w:rsid w:val="00B76EC9"/>
    <w:rsid w:val="00B770EE"/>
    <w:rsid w:val="00B77541"/>
    <w:rsid w:val="00B803C1"/>
    <w:rsid w:val="00B824FF"/>
    <w:rsid w:val="00B829B5"/>
    <w:rsid w:val="00B82E4C"/>
    <w:rsid w:val="00B82EBB"/>
    <w:rsid w:val="00B82F79"/>
    <w:rsid w:val="00B83A88"/>
    <w:rsid w:val="00B83DAC"/>
    <w:rsid w:val="00B84220"/>
    <w:rsid w:val="00B84473"/>
    <w:rsid w:val="00B84D46"/>
    <w:rsid w:val="00B85757"/>
    <w:rsid w:val="00B87F45"/>
    <w:rsid w:val="00B909EA"/>
    <w:rsid w:val="00B91DDF"/>
    <w:rsid w:val="00B95C60"/>
    <w:rsid w:val="00B95FBE"/>
    <w:rsid w:val="00B975DB"/>
    <w:rsid w:val="00BA0327"/>
    <w:rsid w:val="00BA1241"/>
    <w:rsid w:val="00BA3F94"/>
    <w:rsid w:val="00BA3FFD"/>
    <w:rsid w:val="00BA4A77"/>
    <w:rsid w:val="00BA4F7D"/>
    <w:rsid w:val="00BA5690"/>
    <w:rsid w:val="00BA6DB8"/>
    <w:rsid w:val="00BA7E37"/>
    <w:rsid w:val="00BB0942"/>
    <w:rsid w:val="00BB09B4"/>
    <w:rsid w:val="00BB1BDA"/>
    <w:rsid w:val="00BB2F6E"/>
    <w:rsid w:val="00BB37F0"/>
    <w:rsid w:val="00BB50B3"/>
    <w:rsid w:val="00BB74B1"/>
    <w:rsid w:val="00BB7DC4"/>
    <w:rsid w:val="00BC0316"/>
    <w:rsid w:val="00BC107F"/>
    <w:rsid w:val="00BC17FA"/>
    <w:rsid w:val="00BC2515"/>
    <w:rsid w:val="00BC2C5D"/>
    <w:rsid w:val="00BC3BE9"/>
    <w:rsid w:val="00BC412D"/>
    <w:rsid w:val="00BC430E"/>
    <w:rsid w:val="00BC4BAE"/>
    <w:rsid w:val="00BC5FE7"/>
    <w:rsid w:val="00BC6917"/>
    <w:rsid w:val="00BC6E86"/>
    <w:rsid w:val="00BC79F6"/>
    <w:rsid w:val="00BC7AC0"/>
    <w:rsid w:val="00BD0DF2"/>
    <w:rsid w:val="00BD16EB"/>
    <w:rsid w:val="00BD35F8"/>
    <w:rsid w:val="00BD3656"/>
    <w:rsid w:val="00BD3C89"/>
    <w:rsid w:val="00BD6426"/>
    <w:rsid w:val="00BD6F4C"/>
    <w:rsid w:val="00BD745F"/>
    <w:rsid w:val="00BD7765"/>
    <w:rsid w:val="00BD7BF4"/>
    <w:rsid w:val="00BE114C"/>
    <w:rsid w:val="00BE11FE"/>
    <w:rsid w:val="00BE34CB"/>
    <w:rsid w:val="00BE38B0"/>
    <w:rsid w:val="00BE51C5"/>
    <w:rsid w:val="00BE5BCB"/>
    <w:rsid w:val="00BE6461"/>
    <w:rsid w:val="00BE719E"/>
    <w:rsid w:val="00BE71CE"/>
    <w:rsid w:val="00BF20DE"/>
    <w:rsid w:val="00BF5473"/>
    <w:rsid w:val="00BF62FC"/>
    <w:rsid w:val="00C0116A"/>
    <w:rsid w:val="00C01234"/>
    <w:rsid w:val="00C0137A"/>
    <w:rsid w:val="00C01FEC"/>
    <w:rsid w:val="00C02EDE"/>
    <w:rsid w:val="00C0361B"/>
    <w:rsid w:val="00C05EB8"/>
    <w:rsid w:val="00C07541"/>
    <w:rsid w:val="00C07647"/>
    <w:rsid w:val="00C11520"/>
    <w:rsid w:val="00C1170D"/>
    <w:rsid w:val="00C119F5"/>
    <w:rsid w:val="00C13E1F"/>
    <w:rsid w:val="00C16885"/>
    <w:rsid w:val="00C177DF"/>
    <w:rsid w:val="00C20C3A"/>
    <w:rsid w:val="00C21155"/>
    <w:rsid w:val="00C21C88"/>
    <w:rsid w:val="00C21C90"/>
    <w:rsid w:val="00C22ADC"/>
    <w:rsid w:val="00C231D7"/>
    <w:rsid w:val="00C234E8"/>
    <w:rsid w:val="00C25082"/>
    <w:rsid w:val="00C251B6"/>
    <w:rsid w:val="00C25E3C"/>
    <w:rsid w:val="00C2612D"/>
    <w:rsid w:val="00C26892"/>
    <w:rsid w:val="00C304FF"/>
    <w:rsid w:val="00C30806"/>
    <w:rsid w:val="00C30EB6"/>
    <w:rsid w:val="00C323B2"/>
    <w:rsid w:val="00C32890"/>
    <w:rsid w:val="00C32A63"/>
    <w:rsid w:val="00C34881"/>
    <w:rsid w:val="00C34CA3"/>
    <w:rsid w:val="00C354CA"/>
    <w:rsid w:val="00C361A1"/>
    <w:rsid w:val="00C36DCB"/>
    <w:rsid w:val="00C43518"/>
    <w:rsid w:val="00C452CA"/>
    <w:rsid w:val="00C454DC"/>
    <w:rsid w:val="00C46BFE"/>
    <w:rsid w:val="00C476CE"/>
    <w:rsid w:val="00C47BF8"/>
    <w:rsid w:val="00C53C56"/>
    <w:rsid w:val="00C55350"/>
    <w:rsid w:val="00C56A2B"/>
    <w:rsid w:val="00C61CB3"/>
    <w:rsid w:val="00C62B10"/>
    <w:rsid w:val="00C62DB2"/>
    <w:rsid w:val="00C63F65"/>
    <w:rsid w:val="00C641F0"/>
    <w:rsid w:val="00C6762E"/>
    <w:rsid w:val="00C677CB"/>
    <w:rsid w:val="00C67AC7"/>
    <w:rsid w:val="00C71815"/>
    <w:rsid w:val="00C71E6C"/>
    <w:rsid w:val="00C734A1"/>
    <w:rsid w:val="00C74C85"/>
    <w:rsid w:val="00C74F75"/>
    <w:rsid w:val="00C835D4"/>
    <w:rsid w:val="00C84718"/>
    <w:rsid w:val="00C85E2E"/>
    <w:rsid w:val="00C86BE2"/>
    <w:rsid w:val="00C86C55"/>
    <w:rsid w:val="00C90768"/>
    <w:rsid w:val="00C90DED"/>
    <w:rsid w:val="00C91B10"/>
    <w:rsid w:val="00C95965"/>
    <w:rsid w:val="00C96D75"/>
    <w:rsid w:val="00CA0503"/>
    <w:rsid w:val="00CA0E92"/>
    <w:rsid w:val="00CA0EE8"/>
    <w:rsid w:val="00CA49CA"/>
    <w:rsid w:val="00CA5D37"/>
    <w:rsid w:val="00CA6ADC"/>
    <w:rsid w:val="00CA6B8E"/>
    <w:rsid w:val="00CA6CFC"/>
    <w:rsid w:val="00CB035C"/>
    <w:rsid w:val="00CB0647"/>
    <w:rsid w:val="00CB219B"/>
    <w:rsid w:val="00CB2A6C"/>
    <w:rsid w:val="00CB63C9"/>
    <w:rsid w:val="00CC1855"/>
    <w:rsid w:val="00CC43C8"/>
    <w:rsid w:val="00CC57A1"/>
    <w:rsid w:val="00CC6DD6"/>
    <w:rsid w:val="00CC6F58"/>
    <w:rsid w:val="00CD0F8B"/>
    <w:rsid w:val="00CD1554"/>
    <w:rsid w:val="00CD15E1"/>
    <w:rsid w:val="00CD16A8"/>
    <w:rsid w:val="00CD271C"/>
    <w:rsid w:val="00CD2741"/>
    <w:rsid w:val="00CD2E8F"/>
    <w:rsid w:val="00CD4BDB"/>
    <w:rsid w:val="00CD6DBD"/>
    <w:rsid w:val="00CE02D6"/>
    <w:rsid w:val="00CE1E65"/>
    <w:rsid w:val="00CE2005"/>
    <w:rsid w:val="00CE213D"/>
    <w:rsid w:val="00CE2E24"/>
    <w:rsid w:val="00CE3F9B"/>
    <w:rsid w:val="00CE45D9"/>
    <w:rsid w:val="00CE4F74"/>
    <w:rsid w:val="00CE614F"/>
    <w:rsid w:val="00CE6CEE"/>
    <w:rsid w:val="00CE7775"/>
    <w:rsid w:val="00CF04A0"/>
    <w:rsid w:val="00CF16C7"/>
    <w:rsid w:val="00CF183A"/>
    <w:rsid w:val="00CF3433"/>
    <w:rsid w:val="00CF3C1A"/>
    <w:rsid w:val="00CF5B7F"/>
    <w:rsid w:val="00CF7EC9"/>
    <w:rsid w:val="00D00477"/>
    <w:rsid w:val="00D00826"/>
    <w:rsid w:val="00D00CE6"/>
    <w:rsid w:val="00D04FE5"/>
    <w:rsid w:val="00D062B5"/>
    <w:rsid w:val="00D07531"/>
    <w:rsid w:val="00D079AD"/>
    <w:rsid w:val="00D12C5C"/>
    <w:rsid w:val="00D14F23"/>
    <w:rsid w:val="00D16F23"/>
    <w:rsid w:val="00D17FDA"/>
    <w:rsid w:val="00D20182"/>
    <w:rsid w:val="00D20A8A"/>
    <w:rsid w:val="00D20C8E"/>
    <w:rsid w:val="00D232CB"/>
    <w:rsid w:val="00D2417A"/>
    <w:rsid w:val="00D24FE9"/>
    <w:rsid w:val="00D26E2C"/>
    <w:rsid w:val="00D31158"/>
    <w:rsid w:val="00D3235D"/>
    <w:rsid w:val="00D324B6"/>
    <w:rsid w:val="00D32934"/>
    <w:rsid w:val="00D330AE"/>
    <w:rsid w:val="00D33D5F"/>
    <w:rsid w:val="00D33D7E"/>
    <w:rsid w:val="00D36428"/>
    <w:rsid w:val="00D36E61"/>
    <w:rsid w:val="00D40A4A"/>
    <w:rsid w:val="00D41234"/>
    <w:rsid w:val="00D41D30"/>
    <w:rsid w:val="00D456A3"/>
    <w:rsid w:val="00D462F1"/>
    <w:rsid w:val="00D46740"/>
    <w:rsid w:val="00D47488"/>
    <w:rsid w:val="00D511A1"/>
    <w:rsid w:val="00D524FF"/>
    <w:rsid w:val="00D52651"/>
    <w:rsid w:val="00D54FA5"/>
    <w:rsid w:val="00D5516E"/>
    <w:rsid w:val="00D564AE"/>
    <w:rsid w:val="00D60AB2"/>
    <w:rsid w:val="00D61F0A"/>
    <w:rsid w:val="00D6363B"/>
    <w:rsid w:val="00D671DC"/>
    <w:rsid w:val="00D672FB"/>
    <w:rsid w:val="00D67546"/>
    <w:rsid w:val="00D67B75"/>
    <w:rsid w:val="00D70606"/>
    <w:rsid w:val="00D71D13"/>
    <w:rsid w:val="00D71EEB"/>
    <w:rsid w:val="00D74204"/>
    <w:rsid w:val="00D75584"/>
    <w:rsid w:val="00D75B42"/>
    <w:rsid w:val="00D75B85"/>
    <w:rsid w:val="00D774DC"/>
    <w:rsid w:val="00D77D1B"/>
    <w:rsid w:val="00D77E9E"/>
    <w:rsid w:val="00D804D2"/>
    <w:rsid w:val="00D804D5"/>
    <w:rsid w:val="00D81D9F"/>
    <w:rsid w:val="00D83B3E"/>
    <w:rsid w:val="00D849B6"/>
    <w:rsid w:val="00D862B7"/>
    <w:rsid w:val="00D8691F"/>
    <w:rsid w:val="00D86EAC"/>
    <w:rsid w:val="00D87C17"/>
    <w:rsid w:val="00D9083E"/>
    <w:rsid w:val="00D9126C"/>
    <w:rsid w:val="00D949D7"/>
    <w:rsid w:val="00D94D2D"/>
    <w:rsid w:val="00D96C5F"/>
    <w:rsid w:val="00DA0573"/>
    <w:rsid w:val="00DA0A0B"/>
    <w:rsid w:val="00DA17EE"/>
    <w:rsid w:val="00DA350D"/>
    <w:rsid w:val="00DA4E75"/>
    <w:rsid w:val="00DA5235"/>
    <w:rsid w:val="00DA60FA"/>
    <w:rsid w:val="00DA76ED"/>
    <w:rsid w:val="00DB3D6C"/>
    <w:rsid w:val="00DB45D2"/>
    <w:rsid w:val="00DB5754"/>
    <w:rsid w:val="00DC14A1"/>
    <w:rsid w:val="00DC1C3B"/>
    <w:rsid w:val="00DC260F"/>
    <w:rsid w:val="00DC3962"/>
    <w:rsid w:val="00DC3A8C"/>
    <w:rsid w:val="00DC3B2E"/>
    <w:rsid w:val="00DC41C4"/>
    <w:rsid w:val="00DC5FD6"/>
    <w:rsid w:val="00DC7402"/>
    <w:rsid w:val="00DD04EF"/>
    <w:rsid w:val="00DD45C7"/>
    <w:rsid w:val="00DD5B2E"/>
    <w:rsid w:val="00DE077D"/>
    <w:rsid w:val="00DE0ACB"/>
    <w:rsid w:val="00DE2DB1"/>
    <w:rsid w:val="00DE3AB2"/>
    <w:rsid w:val="00DE6321"/>
    <w:rsid w:val="00DE708E"/>
    <w:rsid w:val="00DE733F"/>
    <w:rsid w:val="00DF0784"/>
    <w:rsid w:val="00DF07E8"/>
    <w:rsid w:val="00DF34F2"/>
    <w:rsid w:val="00DF3AFD"/>
    <w:rsid w:val="00DF40C8"/>
    <w:rsid w:val="00DF7E1C"/>
    <w:rsid w:val="00E00087"/>
    <w:rsid w:val="00E0215B"/>
    <w:rsid w:val="00E039BB"/>
    <w:rsid w:val="00E03F3E"/>
    <w:rsid w:val="00E05D29"/>
    <w:rsid w:val="00E062FB"/>
    <w:rsid w:val="00E07119"/>
    <w:rsid w:val="00E07490"/>
    <w:rsid w:val="00E07F4E"/>
    <w:rsid w:val="00E111A1"/>
    <w:rsid w:val="00E12BF8"/>
    <w:rsid w:val="00E15399"/>
    <w:rsid w:val="00E15A87"/>
    <w:rsid w:val="00E17CDB"/>
    <w:rsid w:val="00E17F2D"/>
    <w:rsid w:val="00E2013F"/>
    <w:rsid w:val="00E215A9"/>
    <w:rsid w:val="00E23A17"/>
    <w:rsid w:val="00E2454A"/>
    <w:rsid w:val="00E24E59"/>
    <w:rsid w:val="00E27236"/>
    <w:rsid w:val="00E27961"/>
    <w:rsid w:val="00E27E1C"/>
    <w:rsid w:val="00E3221C"/>
    <w:rsid w:val="00E33554"/>
    <w:rsid w:val="00E3398C"/>
    <w:rsid w:val="00E37306"/>
    <w:rsid w:val="00E37716"/>
    <w:rsid w:val="00E37D8E"/>
    <w:rsid w:val="00E40850"/>
    <w:rsid w:val="00E41A45"/>
    <w:rsid w:val="00E42C9E"/>
    <w:rsid w:val="00E43270"/>
    <w:rsid w:val="00E440A8"/>
    <w:rsid w:val="00E45316"/>
    <w:rsid w:val="00E47EE3"/>
    <w:rsid w:val="00E5022C"/>
    <w:rsid w:val="00E5068C"/>
    <w:rsid w:val="00E50B1A"/>
    <w:rsid w:val="00E52594"/>
    <w:rsid w:val="00E527E4"/>
    <w:rsid w:val="00E54D1C"/>
    <w:rsid w:val="00E5603C"/>
    <w:rsid w:val="00E57AB4"/>
    <w:rsid w:val="00E60ED4"/>
    <w:rsid w:val="00E63A41"/>
    <w:rsid w:val="00E64F07"/>
    <w:rsid w:val="00E6537F"/>
    <w:rsid w:val="00E665AD"/>
    <w:rsid w:val="00E66AEB"/>
    <w:rsid w:val="00E70485"/>
    <w:rsid w:val="00E706A1"/>
    <w:rsid w:val="00E70B73"/>
    <w:rsid w:val="00E7124C"/>
    <w:rsid w:val="00E71646"/>
    <w:rsid w:val="00E71C5D"/>
    <w:rsid w:val="00E72303"/>
    <w:rsid w:val="00E72BC9"/>
    <w:rsid w:val="00E76CCD"/>
    <w:rsid w:val="00E7799B"/>
    <w:rsid w:val="00E803CA"/>
    <w:rsid w:val="00E806B2"/>
    <w:rsid w:val="00E85985"/>
    <w:rsid w:val="00E8687A"/>
    <w:rsid w:val="00E86EA5"/>
    <w:rsid w:val="00E9098B"/>
    <w:rsid w:val="00E9112C"/>
    <w:rsid w:val="00E928E1"/>
    <w:rsid w:val="00E928FA"/>
    <w:rsid w:val="00E9495F"/>
    <w:rsid w:val="00E94F20"/>
    <w:rsid w:val="00E95B9B"/>
    <w:rsid w:val="00E95EDD"/>
    <w:rsid w:val="00E96423"/>
    <w:rsid w:val="00E97099"/>
    <w:rsid w:val="00E974D7"/>
    <w:rsid w:val="00EA05FA"/>
    <w:rsid w:val="00EA0D0E"/>
    <w:rsid w:val="00EA164F"/>
    <w:rsid w:val="00EA5215"/>
    <w:rsid w:val="00EA542E"/>
    <w:rsid w:val="00EA56E4"/>
    <w:rsid w:val="00EA5ECD"/>
    <w:rsid w:val="00EA69FC"/>
    <w:rsid w:val="00EA6D24"/>
    <w:rsid w:val="00EA7251"/>
    <w:rsid w:val="00EB032D"/>
    <w:rsid w:val="00EB1909"/>
    <w:rsid w:val="00EB1BE7"/>
    <w:rsid w:val="00EB2723"/>
    <w:rsid w:val="00EB2C02"/>
    <w:rsid w:val="00EB4EEB"/>
    <w:rsid w:val="00EB5C2C"/>
    <w:rsid w:val="00EB6840"/>
    <w:rsid w:val="00EB6DAA"/>
    <w:rsid w:val="00EC0232"/>
    <w:rsid w:val="00EC08EF"/>
    <w:rsid w:val="00EC1432"/>
    <w:rsid w:val="00EC1567"/>
    <w:rsid w:val="00EC1A10"/>
    <w:rsid w:val="00EC487B"/>
    <w:rsid w:val="00EC499A"/>
    <w:rsid w:val="00EC4C95"/>
    <w:rsid w:val="00EC4CE1"/>
    <w:rsid w:val="00EC541C"/>
    <w:rsid w:val="00EC5B2D"/>
    <w:rsid w:val="00EC69FD"/>
    <w:rsid w:val="00EC79F5"/>
    <w:rsid w:val="00EC7DB6"/>
    <w:rsid w:val="00ED1621"/>
    <w:rsid w:val="00ED1932"/>
    <w:rsid w:val="00ED1BF3"/>
    <w:rsid w:val="00EE0CE5"/>
    <w:rsid w:val="00EE11C7"/>
    <w:rsid w:val="00EE129B"/>
    <w:rsid w:val="00EE1680"/>
    <w:rsid w:val="00EE1C03"/>
    <w:rsid w:val="00EE36F8"/>
    <w:rsid w:val="00EE3967"/>
    <w:rsid w:val="00EE4460"/>
    <w:rsid w:val="00EE60A8"/>
    <w:rsid w:val="00EF0A76"/>
    <w:rsid w:val="00EF2235"/>
    <w:rsid w:val="00EF33BD"/>
    <w:rsid w:val="00EF357F"/>
    <w:rsid w:val="00EF5096"/>
    <w:rsid w:val="00EF5480"/>
    <w:rsid w:val="00EF6B75"/>
    <w:rsid w:val="00EF7BB1"/>
    <w:rsid w:val="00F00531"/>
    <w:rsid w:val="00F00FFA"/>
    <w:rsid w:val="00F01968"/>
    <w:rsid w:val="00F01CA3"/>
    <w:rsid w:val="00F0289C"/>
    <w:rsid w:val="00F032DA"/>
    <w:rsid w:val="00F05BA3"/>
    <w:rsid w:val="00F07894"/>
    <w:rsid w:val="00F07B57"/>
    <w:rsid w:val="00F14266"/>
    <w:rsid w:val="00F152B1"/>
    <w:rsid w:val="00F15AAE"/>
    <w:rsid w:val="00F17CD8"/>
    <w:rsid w:val="00F20867"/>
    <w:rsid w:val="00F24DC8"/>
    <w:rsid w:val="00F25369"/>
    <w:rsid w:val="00F27FB9"/>
    <w:rsid w:val="00F30D5E"/>
    <w:rsid w:val="00F3109A"/>
    <w:rsid w:val="00F32C3D"/>
    <w:rsid w:val="00F33119"/>
    <w:rsid w:val="00F3333B"/>
    <w:rsid w:val="00F34760"/>
    <w:rsid w:val="00F34A40"/>
    <w:rsid w:val="00F34D2B"/>
    <w:rsid w:val="00F35D83"/>
    <w:rsid w:val="00F370D0"/>
    <w:rsid w:val="00F379A7"/>
    <w:rsid w:val="00F40502"/>
    <w:rsid w:val="00F4065F"/>
    <w:rsid w:val="00F42336"/>
    <w:rsid w:val="00F43032"/>
    <w:rsid w:val="00F43E42"/>
    <w:rsid w:val="00F44D6F"/>
    <w:rsid w:val="00F45312"/>
    <w:rsid w:val="00F45646"/>
    <w:rsid w:val="00F501C8"/>
    <w:rsid w:val="00F5209B"/>
    <w:rsid w:val="00F52E06"/>
    <w:rsid w:val="00F573E7"/>
    <w:rsid w:val="00F60122"/>
    <w:rsid w:val="00F60576"/>
    <w:rsid w:val="00F61966"/>
    <w:rsid w:val="00F61BFB"/>
    <w:rsid w:val="00F6227B"/>
    <w:rsid w:val="00F631FC"/>
    <w:rsid w:val="00F65091"/>
    <w:rsid w:val="00F677F6"/>
    <w:rsid w:val="00F67858"/>
    <w:rsid w:val="00F708C8"/>
    <w:rsid w:val="00F70BE4"/>
    <w:rsid w:val="00F71B0E"/>
    <w:rsid w:val="00F7244C"/>
    <w:rsid w:val="00F7251A"/>
    <w:rsid w:val="00F74177"/>
    <w:rsid w:val="00F7526D"/>
    <w:rsid w:val="00F766A7"/>
    <w:rsid w:val="00F77839"/>
    <w:rsid w:val="00F802ED"/>
    <w:rsid w:val="00F8102C"/>
    <w:rsid w:val="00F81E8A"/>
    <w:rsid w:val="00F82D2B"/>
    <w:rsid w:val="00F82F4F"/>
    <w:rsid w:val="00F84F99"/>
    <w:rsid w:val="00F85590"/>
    <w:rsid w:val="00F8567B"/>
    <w:rsid w:val="00F86A26"/>
    <w:rsid w:val="00F87781"/>
    <w:rsid w:val="00F91798"/>
    <w:rsid w:val="00F9183C"/>
    <w:rsid w:val="00F9368F"/>
    <w:rsid w:val="00F93EBE"/>
    <w:rsid w:val="00F94250"/>
    <w:rsid w:val="00F94E82"/>
    <w:rsid w:val="00F96342"/>
    <w:rsid w:val="00FA27FC"/>
    <w:rsid w:val="00FA39F0"/>
    <w:rsid w:val="00FA3BFE"/>
    <w:rsid w:val="00FA4EBD"/>
    <w:rsid w:val="00FA6C18"/>
    <w:rsid w:val="00FA7A78"/>
    <w:rsid w:val="00FA7F56"/>
    <w:rsid w:val="00FB01FF"/>
    <w:rsid w:val="00FB0B1F"/>
    <w:rsid w:val="00FB1082"/>
    <w:rsid w:val="00FB1F84"/>
    <w:rsid w:val="00FB5DE6"/>
    <w:rsid w:val="00FB69B2"/>
    <w:rsid w:val="00FC01DD"/>
    <w:rsid w:val="00FC04BE"/>
    <w:rsid w:val="00FC073D"/>
    <w:rsid w:val="00FC0A07"/>
    <w:rsid w:val="00FC1C5E"/>
    <w:rsid w:val="00FC24C1"/>
    <w:rsid w:val="00FC2781"/>
    <w:rsid w:val="00FC3C62"/>
    <w:rsid w:val="00FC3CAC"/>
    <w:rsid w:val="00FC4C67"/>
    <w:rsid w:val="00FC6CF8"/>
    <w:rsid w:val="00FC79D6"/>
    <w:rsid w:val="00FD147C"/>
    <w:rsid w:val="00FD1545"/>
    <w:rsid w:val="00FD282A"/>
    <w:rsid w:val="00FD35BE"/>
    <w:rsid w:val="00FD379C"/>
    <w:rsid w:val="00FD3F72"/>
    <w:rsid w:val="00FD4BB0"/>
    <w:rsid w:val="00FD6BE3"/>
    <w:rsid w:val="00FD7964"/>
    <w:rsid w:val="00FD7F07"/>
    <w:rsid w:val="00FE01B3"/>
    <w:rsid w:val="00FE083B"/>
    <w:rsid w:val="00FE14F1"/>
    <w:rsid w:val="00FE2C2B"/>
    <w:rsid w:val="00FE6534"/>
    <w:rsid w:val="00FF11B9"/>
    <w:rsid w:val="00FF1F10"/>
    <w:rsid w:val="00FF2A5D"/>
    <w:rsid w:val="00FF3D05"/>
    <w:rsid w:val="00FF4419"/>
    <w:rsid w:val="00FF4913"/>
    <w:rsid w:val="00FF4D74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AF7995"/>
  <w15:docId w15:val="{82FCFD8F-E13A-4028-AE2D-6CBBE413A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1F0A"/>
    <w:rPr>
      <w:sz w:val="24"/>
      <w:szCs w:val="24"/>
    </w:rPr>
  </w:style>
  <w:style w:type="paragraph" w:styleId="Heading3">
    <w:name w:val="heading 3"/>
    <w:basedOn w:val="Normal"/>
    <w:qFormat/>
    <w:rsid w:val="00BC4BAE"/>
    <w:pPr>
      <w:outlineLvl w:val="2"/>
    </w:pPr>
    <w:rPr>
      <w:rFonts w:ascii="Arial Black" w:hAnsi="Arial Black"/>
      <w:caps/>
      <w:color w:val="00000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title3">
    <w:name w:val="msotitle3"/>
    <w:basedOn w:val="Normal"/>
    <w:rsid w:val="00BC4BAE"/>
    <w:rPr>
      <w:rFonts w:ascii="Arial Black" w:hAnsi="Arial Black"/>
      <w:caps/>
      <w:color w:val="000000"/>
      <w:spacing w:val="40"/>
    </w:rPr>
  </w:style>
  <w:style w:type="character" w:styleId="Hyperlink">
    <w:name w:val="Hyperlink"/>
    <w:basedOn w:val="DefaultParagraphFont"/>
    <w:rsid w:val="00BC4BAE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201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2013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A05F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76E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76E6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6E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6E6C"/>
    <w:rPr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6C55FA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6F30"/>
    <w:rPr>
      <w:color w:val="808080"/>
    </w:rPr>
  </w:style>
  <w:style w:type="table" w:styleId="TableGrid">
    <w:name w:val="Table Grid"/>
    <w:basedOn w:val="TableNormal"/>
    <w:uiPriority w:val="39"/>
    <w:rsid w:val="00F631FC"/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461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6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4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s-residents.aamc.org/applying-medical-school/article/core-competencies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tudents-residents.aamc.org/media/5781/download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39F2E-4E34-4C82-995D-FACD39AE5943}"/>
      </w:docPartPr>
      <w:docPartBody>
        <w:p w:rsidR="00683FFB" w:rsidRDefault="009665B6">
          <w:r w:rsidRPr="0059103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384E1BBD09495B960AE0E3258C1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B585E-5FBD-402C-8887-D679521DCE9C}"/>
      </w:docPartPr>
      <w:docPartBody>
        <w:p w:rsidR="00683FFB" w:rsidRDefault="009665B6" w:rsidP="009665B6">
          <w:pPr>
            <w:pStyle w:val="32384E1BBD09495B960AE0E3258C1449"/>
          </w:pPr>
          <w:r>
            <w:t>[Type her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3DC44-C073-450C-91DC-E711767FDE4F}"/>
      </w:docPartPr>
      <w:docPartBody>
        <w:p w:rsidR="00683FFB" w:rsidRDefault="009665B6">
          <w:r w:rsidRPr="0059103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65B6"/>
    <w:rsid w:val="001A3620"/>
    <w:rsid w:val="00336712"/>
    <w:rsid w:val="00430495"/>
    <w:rsid w:val="00430620"/>
    <w:rsid w:val="00683FFB"/>
    <w:rsid w:val="007A1D25"/>
    <w:rsid w:val="00851A1A"/>
    <w:rsid w:val="009665B6"/>
    <w:rsid w:val="00B725C5"/>
    <w:rsid w:val="00F00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65B6"/>
    <w:rPr>
      <w:color w:val="808080"/>
    </w:rPr>
  </w:style>
  <w:style w:type="paragraph" w:customStyle="1" w:styleId="32384E1BBD09495B960AE0E3258C1449">
    <w:name w:val="32384E1BBD09495B960AE0E3258C1449"/>
    <w:rsid w:val="009665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39980-22B5-4AC3-B9D1-34852209B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ldbeja</dc:creator>
  <cp:lastModifiedBy>Susan Herschlag</cp:lastModifiedBy>
  <cp:revision>2</cp:revision>
  <cp:lastPrinted>2021-09-23T14:45:00Z</cp:lastPrinted>
  <dcterms:created xsi:type="dcterms:W3CDTF">2023-09-14T12:53:00Z</dcterms:created>
  <dcterms:modified xsi:type="dcterms:W3CDTF">2023-09-14T12:53:00Z</dcterms:modified>
</cp:coreProperties>
</file>